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D296B1" w14:textId="6737390E" w:rsidR="00E81962" w:rsidRPr="00570175" w:rsidRDefault="005E5176" w:rsidP="000017E7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  <w:r w:rsidRPr="00570175">
        <w:rPr>
          <w:noProof/>
          <w:sz w:val="18"/>
          <w:szCs w:val="18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2614B690" wp14:editId="000BE8FA">
                <wp:simplePos x="0" y="0"/>
                <wp:positionH relativeFrom="column">
                  <wp:posOffset>71120</wp:posOffset>
                </wp:positionH>
                <wp:positionV relativeFrom="paragraph">
                  <wp:posOffset>-111760</wp:posOffset>
                </wp:positionV>
                <wp:extent cx="919480" cy="330245"/>
                <wp:effectExtent l="0" t="0" r="0" b="0"/>
                <wp:wrapNone/>
                <wp:docPr id="536252455" name="Grupar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9480" cy="330245"/>
                          <a:chOff x="1070" y="318"/>
                          <a:chExt cx="1448" cy="584"/>
                        </a:xfrm>
                      </wpg:grpSpPr>
                      <wps:wsp>
                        <wps:cNvPr id="186829875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10" y="422"/>
                            <a:ext cx="908" cy="4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98FBAC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Universitatea</w:t>
                              </w:r>
                            </w:p>
                            <w:p w14:paraId="36FBF922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Ș</w:t>
                              </w: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tefan cel Mare</w:t>
                              </w:r>
                            </w:p>
                            <w:p w14:paraId="7B916CBB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0"/>
                                  <w:szCs w:val="10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Suceav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36256865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02" b="35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0" y="318"/>
                            <a:ext cx="506" cy="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14B690" id="Grupare 29" o:spid="_x0000_s1026" style="position:absolute;left:0;text-align:left;margin-left:5.6pt;margin-top:-8.8pt;width:72.4pt;height:26pt;z-index:251665408" coordorigin="1070,318" coordsize="1448,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1610;top:422;width:908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" stroked="f">
                  <v:textbox inset="0,0,0,0">
                    <w:txbxContent>
                      <w:p w14:paraId="7B98FBAC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Universitatea</w:t>
                        </w:r>
                      </w:p>
                      <w:p w14:paraId="36FBF922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Ș</w:t>
                        </w: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tefan cel Mare</w:t>
                        </w:r>
                      </w:p>
                      <w:p w14:paraId="7B916CBB" w14:textId="77777777" w:rsidR="0032656E" w:rsidRPr="00073425" w:rsidRDefault="0032656E" w:rsidP="0032656E">
                        <w:pPr>
                          <w:rPr>
                            <w:color w:val="3366FF"/>
                            <w:sz w:val="10"/>
                            <w:szCs w:val="10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Suceava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070;top:318;width:506;height: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">
                  <v:imagedata r:id="rId8" o:title="" cropbottom="2337f" cropleft="10815f"/>
                </v:shape>
              </v:group>
            </w:pict>
          </mc:Fallback>
        </mc:AlternateContent>
      </w:r>
      <w:r w:rsidR="00E81962" w:rsidRPr="00570175">
        <w:rPr>
          <w:rFonts w:eastAsia="Calibri"/>
          <w:b/>
          <w:bCs/>
          <w:sz w:val="18"/>
          <w:szCs w:val="18"/>
          <w:lang w:val="ro-RO" w:bidi="en-US"/>
        </w:rPr>
        <w:t>Anexa 1. Fișa disciplinei R40 – F01</w:t>
      </w:r>
    </w:p>
    <w:p w14:paraId="0CEBE616" w14:textId="3C175C28" w:rsidR="00E81962" w:rsidRPr="00570175" w:rsidRDefault="00E81962" w:rsidP="0032656E">
      <w:pPr>
        <w:spacing w:before="95"/>
        <w:ind w:right="1212"/>
        <w:rPr>
          <w:b/>
          <w:sz w:val="18"/>
          <w:szCs w:val="18"/>
          <w:lang w:val="ro-RO"/>
        </w:rPr>
      </w:pPr>
    </w:p>
    <w:p w14:paraId="50E68F0A" w14:textId="77777777" w:rsidR="000017E7" w:rsidRPr="00570175" w:rsidRDefault="000017E7" w:rsidP="000017E7">
      <w:pPr>
        <w:spacing w:before="95"/>
        <w:ind w:left="1212" w:right="1212"/>
        <w:jc w:val="center"/>
        <w:rPr>
          <w:b/>
          <w:sz w:val="18"/>
          <w:szCs w:val="18"/>
          <w:lang w:val="ro-RO"/>
        </w:rPr>
      </w:pPr>
      <w:r w:rsidRPr="00570175">
        <w:rPr>
          <w:b/>
          <w:sz w:val="18"/>
          <w:szCs w:val="18"/>
          <w:lang w:val="ro-RO"/>
        </w:rPr>
        <w:t>FIȘA DISCIPLINEI</w:t>
      </w:r>
    </w:p>
    <w:p w14:paraId="380A638D" w14:textId="77777777" w:rsidR="000017E7" w:rsidRPr="00570175" w:rsidRDefault="000017E7" w:rsidP="000017E7">
      <w:pPr>
        <w:pStyle w:val="BodyText"/>
        <w:spacing w:before="2"/>
        <w:ind w:left="1215" w:right="1212"/>
        <w:jc w:val="center"/>
        <w:rPr>
          <w:sz w:val="18"/>
          <w:szCs w:val="18"/>
          <w:lang w:val="ro-RO"/>
        </w:rPr>
      </w:pPr>
    </w:p>
    <w:p w14:paraId="0199E7CD" w14:textId="77777777" w:rsidR="000017E7" w:rsidRPr="00570175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5" w:after="4"/>
        <w:ind w:hanging="338"/>
        <w:rPr>
          <w:b/>
          <w:sz w:val="18"/>
          <w:szCs w:val="18"/>
          <w:lang w:val="ro-RO"/>
        </w:rPr>
      </w:pPr>
      <w:r w:rsidRPr="00570175">
        <w:rPr>
          <w:b/>
          <w:w w:val="105"/>
          <w:sz w:val="18"/>
          <w:szCs w:val="18"/>
          <w:lang w:val="ro-RO"/>
        </w:rPr>
        <w:t>Date despre program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980"/>
        <w:gridCol w:w="7654"/>
      </w:tblGrid>
      <w:tr w:rsidR="00875831" w:rsidRPr="00570175" w14:paraId="22A495A3" w14:textId="77777777" w:rsidTr="00E81962">
        <w:trPr>
          <w:trHeight w:val="284"/>
        </w:trPr>
        <w:tc>
          <w:tcPr>
            <w:tcW w:w="1980" w:type="dxa"/>
          </w:tcPr>
          <w:p w14:paraId="085E5335" w14:textId="77777777" w:rsidR="00875831" w:rsidRPr="00570175" w:rsidRDefault="00875831" w:rsidP="00E81962">
            <w:pPr>
              <w:pStyle w:val="TableParagraph"/>
              <w:spacing w:line="206" w:lineRule="exact"/>
              <w:ind w:left="102"/>
              <w:rPr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>Facultatea</w:t>
            </w:r>
          </w:p>
        </w:tc>
        <w:tc>
          <w:tcPr>
            <w:tcW w:w="7654" w:type="dxa"/>
          </w:tcPr>
          <w:p w14:paraId="25AAC06B" w14:textId="794C9896" w:rsidR="00875831" w:rsidRPr="00C4536E" w:rsidRDefault="00C3047C" w:rsidP="00E81962">
            <w:pPr>
              <w:pStyle w:val="TableParagraph"/>
              <w:spacing w:line="240" w:lineRule="auto"/>
              <w:ind w:left="0"/>
              <w:rPr>
                <w:bCs/>
                <w:sz w:val="18"/>
                <w:szCs w:val="18"/>
                <w:lang w:val="ro-RO"/>
              </w:rPr>
            </w:pPr>
            <w:proofErr w:type="spellStart"/>
            <w:r w:rsidRPr="00C4536E">
              <w:rPr>
                <w:bCs/>
                <w:sz w:val="18"/>
                <w:szCs w:val="18"/>
              </w:rPr>
              <w:t>Inginerie</w:t>
            </w:r>
            <w:proofErr w:type="spellEnd"/>
            <w:r w:rsidRPr="00C4536E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C4536E">
              <w:rPr>
                <w:bCs/>
                <w:sz w:val="18"/>
                <w:szCs w:val="18"/>
              </w:rPr>
              <w:t>Electrică</w:t>
            </w:r>
            <w:proofErr w:type="spellEnd"/>
            <w:r w:rsidRPr="00C4536E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C4536E">
              <w:rPr>
                <w:bCs/>
                <w:sz w:val="18"/>
                <w:szCs w:val="18"/>
              </w:rPr>
              <w:t>și</w:t>
            </w:r>
            <w:proofErr w:type="spellEnd"/>
            <w:r w:rsidRPr="00C4536E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C4536E">
              <w:rPr>
                <w:bCs/>
                <w:sz w:val="18"/>
                <w:szCs w:val="18"/>
              </w:rPr>
              <w:t>Știința</w:t>
            </w:r>
            <w:proofErr w:type="spellEnd"/>
            <w:r w:rsidRPr="00C4536E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C4536E">
              <w:rPr>
                <w:bCs/>
                <w:sz w:val="18"/>
                <w:szCs w:val="18"/>
              </w:rPr>
              <w:t>Calculatoarelor</w:t>
            </w:r>
            <w:proofErr w:type="spellEnd"/>
          </w:p>
        </w:tc>
      </w:tr>
      <w:tr w:rsidR="00875831" w:rsidRPr="00570175" w14:paraId="46FFEDC6" w14:textId="77777777" w:rsidTr="00E81962">
        <w:trPr>
          <w:trHeight w:val="296"/>
        </w:trPr>
        <w:tc>
          <w:tcPr>
            <w:tcW w:w="1980" w:type="dxa"/>
          </w:tcPr>
          <w:p w14:paraId="1F0D585C" w14:textId="77777777" w:rsidR="00875831" w:rsidRPr="00570175" w:rsidRDefault="00875831" w:rsidP="00E81962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>Departamentul</w:t>
            </w:r>
          </w:p>
        </w:tc>
        <w:tc>
          <w:tcPr>
            <w:tcW w:w="7654" w:type="dxa"/>
          </w:tcPr>
          <w:p w14:paraId="5E037DDA" w14:textId="7ADCBAC9" w:rsidR="00875831" w:rsidRPr="00C4536E" w:rsidRDefault="00C3047C" w:rsidP="00C3047C">
            <w:pPr>
              <w:pStyle w:val="TableParagraph"/>
              <w:spacing w:line="240" w:lineRule="auto"/>
              <w:ind w:left="0"/>
              <w:rPr>
                <w:bCs/>
                <w:sz w:val="18"/>
                <w:szCs w:val="18"/>
                <w:lang w:val="ro-RO"/>
              </w:rPr>
            </w:pPr>
            <w:proofErr w:type="spellStart"/>
            <w:r w:rsidRPr="00C4536E">
              <w:rPr>
                <w:bCs/>
                <w:sz w:val="18"/>
                <w:szCs w:val="18"/>
              </w:rPr>
              <w:t>Electrotehnică</w:t>
            </w:r>
            <w:proofErr w:type="spellEnd"/>
          </w:p>
        </w:tc>
      </w:tr>
      <w:tr w:rsidR="00875831" w:rsidRPr="00570175" w14:paraId="45E09C1F" w14:textId="77777777" w:rsidTr="00E81962">
        <w:trPr>
          <w:trHeight w:val="284"/>
        </w:trPr>
        <w:tc>
          <w:tcPr>
            <w:tcW w:w="1980" w:type="dxa"/>
          </w:tcPr>
          <w:p w14:paraId="6351915B" w14:textId="77777777" w:rsidR="00875831" w:rsidRPr="00570175" w:rsidRDefault="00875831" w:rsidP="00E81962">
            <w:pPr>
              <w:pStyle w:val="TableParagraph"/>
              <w:spacing w:line="206" w:lineRule="exact"/>
              <w:ind w:left="102"/>
              <w:rPr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>Domeniul de studii</w:t>
            </w:r>
          </w:p>
        </w:tc>
        <w:tc>
          <w:tcPr>
            <w:tcW w:w="7654" w:type="dxa"/>
          </w:tcPr>
          <w:p w14:paraId="4B423463" w14:textId="1D277275" w:rsidR="00875831" w:rsidRPr="00C4536E" w:rsidRDefault="00C3047C" w:rsidP="00E81962">
            <w:pPr>
              <w:pStyle w:val="TableParagraph"/>
              <w:spacing w:line="240" w:lineRule="auto"/>
              <w:ind w:left="0"/>
              <w:rPr>
                <w:bCs/>
                <w:sz w:val="18"/>
                <w:szCs w:val="18"/>
                <w:lang w:val="ro-RO"/>
              </w:rPr>
            </w:pPr>
            <w:proofErr w:type="spellStart"/>
            <w:r w:rsidRPr="00C4536E">
              <w:rPr>
                <w:bCs/>
                <w:sz w:val="18"/>
                <w:szCs w:val="18"/>
              </w:rPr>
              <w:t>Ingineria</w:t>
            </w:r>
            <w:proofErr w:type="spellEnd"/>
            <w:r w:rsidRPr="00C4536E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C4536E">
              <w:rPr>
                <w:bCs/>
                <w:sz w:val="18"/>
                <w:szCs w:val="18"/>
              </w:rPr>
              <w:t>autovehiculelor</w:t>
            </w:r>
            <w:proofErr w:type="spellEnd"/>
          </w:p>
        </w:tc>
      </w:tr>
      <w:tr w:rsidR="00875831" w:rsidRPr="00570175" w14:paraId="0FE9D522" w14:textId="77777777" w:rsidTr="00E81962">
        <w:trPr>
          <w:trHeight w:val="280"/>
        </w:trPr>
        <w:tc>
          <w:tcPr>
            <w:tcW w:w="1980" w:type="dxa"/>
          </w:tcPr>
          <w:p w14:paraId="54D22927" w14:textId="77777777" w:rsidR="00875831" w:rsidRPr="00570175" w:rsidRDefault="00875831" w:rsidP="00E81962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>Ciclul de studii</w:t>
            </w:r>
          </w:p>
        </w:tc>
        <w:tc>
          <w:tcPr>
            <w:tcW w:w="7654" w:type="dxa"/>
          </w:tcPr>
          <w:p w14:paraId="1D81997B" w14:textId="1E16F2C2" w:rsidR="00875831" w:rsidRPr="00C4536E" w:rsidRDefault="00875831" w:rsidP="00E81962">
            <w:pPr>
              <w:pStyle w:val="TableParagraph"/>
              <w:spacing w:line="240" w:lineRule="auto"/>
              <w:ind w:left="0"/>
              <w:rPr>
                <w:bCs/>
                <w:sz w:val="18"/>
                <w:szCs w:val="18"/>
                <w:lang w:val="ro-RO"/>
              </w:rPr>
            </w:pPr>
            <w:proofErr w:type="spellStart"/>
            <w:r w:rsidRPr="00C4536E">
              <w:rPr>
                <w:bCs/>
                <w:sz w:val="18"/>
                <w:szCs w:val="18"/>
              </w:rPr>
              <w:t>Licență</w:t>
            </w:r>
            <w:proofErr w:type="spellEnd"/>
          </w:p>
        </w:tc>
      </w:tr>
      <w:tr w:rsidR="00875831" w:rsidRPr="00C4536E" w14:paraId="46DE2882" w14:textId="77777777" w:rsidTr="00E81962">
        <w:trPr>
          <w:trHeight w:val="282"/>
        </w:trPr>
        <w:tc>
          <w:tcPr>
            <w:tcW w:w="1980" w:type="dxa"/>
          </w:tcPr>
          <w:p w14:paraId="18A23DD7" w14:textId="77777777" w:rsidR="00875831" w:rsidRPr="00570175" w:rsidRDefault="00875831" w:rsidP="00E81962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>Programul de studii</w:t>
            </w:r>
          </w:p>
        </w:tc>
        <w:tc>
          <w:tcPr>
            <w:tcW w:w="7654" w:type="dxa"/>
          </w:tcPr>
          <w:p w14:paraId="232B1555" w14:textId="627830E4" w:rsidR="00875831" w:rsidRPr="00C4536E" w:rsidRDefault="00C3047C" w:rsidP="00E81962">
            <w:pPr>
              <w:pStyle w:val="TableParagraph"/>
              <w:spacing w:line="240" w:lineRule="auto"/>
              <w:ind w:left="0"/>
              <w:rPr>
                <w:bCs/>
                <w:sz w:val="18"/>
                <w:szCs w:val="18"/>
                <w:lang w:val="ro-RO"/>
              </w:rPr>
            </w:pPr>
            <w:r w:rsidRPr="00C4536E">
              <w:rPr>
                <w:bCs/>
                <w:sz w:val="18"/>
                <w:szCs w:val="18"/>
                <w:lang w:val="it-IT"/>
              </w:rPr>
              <w:t>Echipamente și sisteme de comandă și control pentru autovehicule</w:t>
            </w:r>
          </w:p>
        </w:tc>
      </w:tr>
    </w:tbl>
    <w:p w14:paraId="53C4D9C5" w14:textId="77777777" w:rsidR="000017E7" w:rsidRPr="00570175" w:rsidRDefault="000017E7" w:rsidP="000017E7">
      <w:pPr>
        <w:pStyle w:val="BodyText"/>
        <w:spacing w:before="9"/>
        <w:rPr>
          <w:b/>
          <w:sz w:val="18"/>
          <w:szCs w:val="18"/>
          <w:lang w:val="ro-RO"/>
        </w:rPr>
      </w:pPr>
    </w:p>
    <w:p w14:paraId="41E32C8A" w14:textId="77777777" w:rsidR="000017E7" w:rsidRPr="00570175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99" w:after="2"/>
        <w:ind w:hanging="338"/>
        <w:rPr>
          <w:b/>
          <w:sz w:val="18"/>
          <w:szCs w:val="18"/>
          <w:lang w:val="ro-RO"/>
        </w:rPr>
      </w:pPr>
      <w:r w:rsidRPr="00570175">
        <w:rPr>
          <w:b/>
          <w:w w:val="105"/>
          <w:sz w:val="18"/>
          <w:szCs w:val="18"/>
          <w:lang w:val="ro-RO"/>
        </w:rPr>
        <w:t>Date despre disciplină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66"/>
        <w:gridCol w:w="374"/>
        <w:gridCol w:w="1111"/>
        <w:gridCol w:w="216"/>
        <w:gridCol w:w="1323"/>
        <w:gridCol w:w="1323"/>
        <w:gridCol w:w="1873"/>
        <w:gridCol w:w="983"/>
        <w:gridCol w:w="1265"/>
      </w:tblGrid>
      <w:tr w:rsidR="000017E7" w:rsidRPr="00570175" w14:paraId="57F99C57" w14:textId="77777777" w:rsidTr="00E81962">
        <w:trPr>
          <w:trHeight w:val="273"/>
        </w:trPr>
        <w:tc>
          <w:tcPr>
            <w:tcW w:w="2651" w:type="dxa"/>
            <w:gridSpan w:val="3"/>
          </w:tcPr>
          <w:p w14:paraId="43307908" w14:textId="77777777" w:rsidR="000017E7" w:rsidRPr="00570175" w:rsidRDefault="000017E7" w:rsidP="00E81962">
            <w:pPr>
              <w:pStyle w:val="TableParagraph"/>
              <w:spacing w:line="207" w:lineRule="exact"/>
              <w:ind w:left="103"/>
              <w:rPr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>Denumirea disciplinei</w:t>
            </w:r>
          </w:p>
        </w:tc>
        <w:tc>
          <w:tcPr>
            <w:tcW w:w="6983" w:type="dxa"/>
            <w:gridSpan w:val="6"/>
          </w:tcPr>
          <w:p w14:paraId="35A00C03" w14:textId="0BDD36F9" w:rsidR="000017E7" w:rsidRPr="00570175" w:rsidRDefault="00875831" w:rsidP="00875831">
            <w:pPr>
              <w:pStyle w:val="TableParagraph"/>
              <w:tabs>
                <w:tab w:val="left" w:pos="1084"/>
              </w:tabs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 w:rsidRPr="00570175">
              <w:rPr>
                <w:b/>
                <w:sz w:val="18"/>
                <w:szCs w:val="18"/>
                <w:lang w:val="ro-RO"/>
              </w:rPr>
              <w:t>METODA ELEMENTULUI FINIT</w:t>
            </w:r>
          </w:p>
        </w:tc>
      </w:tr>
      <w:tr w:rsidR="000017E7" w:rsidRPr="00570175" w14:paraId="6F48BF96" w14:textId="77777777" w:rsidTr="00E81962">
        <w:trPr>
          <w:trHeight w:val="215"/>
        </w:trPr>
        <w:tc>
          <w:tcPr>
            <w:tcW w:w="1540" w:type="dxa"/>
            <w:gridSpan w:val="2"/>
          </w:tcPr>
          <w:p w14:paraId="1DEF99DD" w14:textId="77777777" w:rsidR="000017E7" w:rsidRPr="00570175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>Anul de studiu</w:t>
            </w:r>
          </w:p>
        </w:tc>
        <w:tc>
          <w:tcPr>
            <w:tcW w:w="1327" w:type="dxa"/>
            <w:gridSpan w:val="2"/>
          </w:tcPr>
          <w:p w14:paraId="0BEE681D" w14:textId="3745EA16" w:rsidR="000017E7" w:rsidRPr="00570175" w:rsidRDefault="00875831" w:rsidP="00875831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 w:rsidRPr="00570175">
              <w:rPr>
                <w:b/>
                <w:sz w:val="18"/>
                <w:szCs w:val="18"/>
                <w:lang w:val="ro-RO"/>
              </w:rPr>
              <w:t>II</w:t>
            </w:r>
          </w:p>
        </w:tc>
        <w:tc>
          <w:tcPr>
            <w:tcW w:w="1323" w:type="dxa"/>
          </w:tcPr>
          <w:p w14:paraId="541CD62F" w14:textId="77777777" w:rsidR="000017E7" w:rsidRPr="00570175" w:rsidRDefault="000017E7" w:rsidP="00E81962">
            <w:pPr>
              <w:pStyle w:val="TableParagraph"/>
              <w:ind w:left="101"/>
              <w:rPr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>Semestrul</w:t>
            </w:r>
          </w:p>
        </w:tc>
        <w:tc>
          <w:tcPr>
            <w:tcW w:w="1323" w:type="dxa"/>
          </w:tcPr>
          <w:p w14:paraId="7151A502" w14:textId="75F0F077" w:rsidR="000017E7" w:rsidRPr="00570175" w:rsidRDefault="00875831" w:rsidP="00875831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 w:rsidRPr="00570175">
              <w:rPr>
                <w:b/>
                <w:sz w:val="18"/>
                <w:szCs w:val="18"/>
                <w:lang w:val="ro-RO"/>
              </w:rPr>
              <w:t>4</w:t>
            </w:r>
          </w:p>
        </w:tc>
        <w:tc>
          <w:tcPr>
            <w:tcW w:w="1873" w:type="dxa"/>
          </w:tcPr>
          <w:p w14:paraId="6434390F" w14:textId="77777777" w:rsidR="000017E7" w:rsidRPr="00570175" w:rsidRDefault="000017E7" w:rsidP="00E81962">
            <w:pPr>
              <w:pStyle w:val="TableParagraph"/>
              <w:rPr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>Tipul de evaluare</w:t>
            </w:r>
          </w:p>
        </w:tc>
        <w:tc>
          <w:tcPr>
            <w:tcW w:w="2248" w:type="dxa"/>
            <w:gridSpan w:val="2"/>
          </w:tcPr>
          <w:p w14:paraId="427DCDB0" w14:textId="17D3107E" w:rsidR="000017E7" w:rsidRPr="00570175" w:rsidRDefault="0079147B" w:rsidP="00875831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>
              <w:rPr>
                <w:b/>
                <w:sz w:val="18"/>
                <w:szCs w:val="18"/>
                <w:lang w:val="ro-RO"/>
              </w:rPr>
              <w:t>E</w:t>
            </w:r>
          </w:p>
        </w:tc>
      </w:tr>
      <w:tr w:rsidR="000017E7" w:rsidRPr="00570175" w14:paraId="30D09C71" w14:textId="77777777" w:rsidTr="00E81962">
        <w:trPr>
          <w:trHeight w:val="431"/>
        </w:trPr>
        <w:tc>
          <w:tcPr>
            <w:tcW w:w="1166" w:type="dxa"/>
            <w:vMerge w:val="restart"/>
          </w:tcPr>
          <w:p w14:paraId="54EAD7D9" w14:textId="77777777" w:rsidR="000017E7" w:rsidRPr="00570175" w:rsidRDefault="000017E7" w:rsidP="00E81962">
            <w:pPr>
              <w:pStyle w:val="TableParagraph"/>
              <w:spacing w:line="249" w:lineRule="auto"/>
              <w:ind w:left="102"/>
              <w:rPr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 xml:space="preserve">Regimul </w:t>
            </w:r>
            <w:r w:rsidRPr="00570175">
              <w:rPr>
                <w:sz w:val="18"/>
                <w:szCs w:val="18"/>
                <w:lang w:val="ro-RO"/>
              </w:rPr>
              <w:t>disciplinei</w:t>
            </w:r>
          </w:p>
        </w:tc>
        <w:tc>
          <w:tcPr>
            <w:tcW w:w="7203" w:type="dxa"/>
            <w:gridSpan w:val="7"/>
          </w:tcPr>
          <w:p w14:paraId="5067917F" w14:textId="77777777" w:rsidR="000017E7" w:rsidRPr="00570175" w:rsidRDefault="000017E7" w:rsidP="00E81962">
            <w:pPr>
              <w:pStyle w:val="TableParagraph"/>
              <w:spacing w:line="204" w:lineRule="exact"/>
              <w:rPr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>Categoria formativă a disciplinei</w:t>
            </w:r>
          </w:p>
          <w:p w14:paraId="3045A408" w14:textId="5C53C66F" w:rsidR="000017E7" w:rsidRPr="00570175" w:rsidRDefault="000017E7" w:rsidP="00E81962">
            <w:pPr>
              <w:pStyle w:val="TableParagraph"/>
              <w:spacing w:before="9" w:line="198" w:lineRule="exact"/>
              <w:rPr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 xml:space="preserve">DF </w:t>
            </w:r>
            <w:r w:rsidR="00875831" w:rsidRPr="00570175">
              <w:rPr>
                <w:w w:val="105"/>
                <w:sz w:val="18"/>
                <w:szCs w:val="18"/>
                <w:lang w:val="ro-RO"/>
              </w:rPr>
              <w:t>–</w:t>
            </w:r>
            <w:r w:rsidRPr="00570175">
              <w:rPr>
                <w:w w:val="105"/>
                <w:sz w:val="18"/>
                <w:szCs w:val="18"/>
                <w:lang w:val="ro-RO"/>
              </w:rPr>
              <w:t xml:space="preserve"> fundamentală, DS </w:t>
            </w:r>
            <w:r w:rsidR="00875831" w:rsidRPr="00570175">
              <w:rPr>
                <w:w w:val="105"/>
                <w:sz w:val="18"/>
                <w:szCs w:val="18"/>
                <w:lang w:val="ro-RO"/>
              </w:rPr>
              <w:t>–</w:t>
            </w:r>
            <w:r w:rsidRPr="00570175">
              <w:rPr>
                <w:w w:val="105"/>
                <w:sz w:val="18"/>
                <w:szCs w:val="18"/>
                <w:lang w:val="ro-RO"/>
              </w:rPr>
              <w:t xml:space="preserve"> de specializare, DC – complementară</w:t>
            </w:r>
          </w:p>
        </w:tc>
        <w:tc>
          <w:tcPr>
            <w:tcW w:w="1265" w:type="dxa"/>
          </w:tcPr>
          <w:p w14:paraId="7AB29A26" w14:textId="2CB1CE1C" w:rsidR="000017E7" w:rsidRPr="00570175" w:rsidRDefault="00512F32" w:rsidP="0087583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DF</w:t>
            </w:r>
          </w:p>
        </w:tc>
      </w:tr>
      <w:tr w:rsidR="000017E7" w:rsidRPr="00570175" w14:paraId="3F3A8C0B" w14:textId="77777777" w:rsidTr="00E81962">
        <w:trPr>
          <w:trHeight w:val="431"/>
        </w:trPr>
        <w:tc>
          <w:tcPr>
            <w:tcW w:w="1166" w:type="dxa"/>
            <w:vMerge/>
            <w:tcBorders>
              <w:top w:val="nil"/>
            </w:tcBorders>
          </w:tcPr>
          <w:p w14:paraId="4E0E5F9C" w14:textId="77777777" w:rsidR="000017E7" w:rsidRPr="00570175" w:rsidRDefault="000017E7" w:rsidP="00E81962">
            <w:pPr>
              <w:rPr>
                <w:sz w:val="18"/>
                <w:szCs w:val="18"/>
                <w:lang w:val="ro-RO"/>
              </w:rPr>
            </w:pPr>
          </w:p>
        </w:tc>
        <w:tc>
          <w:tcPr>
            <w:tcW w:w="7203" w:type="dxa"/>
            <w:gridSpan w:val="7"/>
          </w:tcPr>
          <w:p w14:paraId="1876C53B" w14:textId="77777777" w:rsidR="000017E7" w:rsidRPr="00570175" w:rsidRDefault="000017E7" w:rsidP="00E81962">
            <w:pPr>
              <w:pStyle w:val="TableParagraph"/>
              <w:spacing w:line="204" w:lineRule="exact"/>
              <w:rPr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>Categoria de opționalitate a disciplinei:</w:t>
            </w:r>
          </w:p>
          <w:p w14:paraId="1F792EF2" w14:textId="6870048C" w:rsidR="000017E7" w:rsidRPr="00570175" w:rsidRDefault="000017E7" w:rsidP="00E81962">
            <w:pPr>
              <w:pStyle w:val="TableParagraph"/>
              <w:spacing w:before="11"/>
              <w:rPr>
                <w:sz w:val="18"/>
                <w:szCs w:val="18"/>
                <w:lang w:val="ro-RO"/>
              </w:rPr>
            </w:pPr>
            <w:r w:rsidRPr="00570175">
              <w:rPr>
                <w:sz w:val="18"/>
                <w:szCs w:val="18"/>
                <w:lang w:val="ro-RO"/>
              </w:rPr>
              <w:t xml:space="preserve">DOB – obligatorie, DOP – opțională, DFA </w:t>
            </w:r>
            <w:r w:rsidR="00875831" w:rsidRPr="00570175">
              <w:rPr>
                <w:sz w:val="18"/>
                <w:szCs w:val="18"/>
                <w:lang w:val="ro-RO"/>
              </w:rPr>
              <w:t>–</w:t>
            </w:r>
            <w:r w:rsidR="00782789" w:rsidRPr="00570175">
              <w:rPr>
                <w:sz w:val="18"/>
                <w:szCs w:val="18"/>
                <w:lang w:val="ro-RO"/>
              </w:rPr>
              <w:t xml:space="preserve"> </w:t>
            </w:r>
            <w:r w:rsidRPr="00570175">
              <w:rPr>
                <w:sz w:val="18"/>
                <w:szCs w:val="18"/>
                <w:lang w:val="ro-RO"/>
              </w:rPr>
              <w:t>facultativă</w:t>
            </w:r>
          </w:p>
        </w:tc>
        <w:tc>
          <w:tcPr>
            <w:tcW w:w="1265" w:type="dxa"/>
          </w:tcPr>
          <w:p w14:paraId="070AAA79" w14:textId="3358320A" w:rsidR="000017E7" w:rsidRPr="00570175" w:rsidRDefault="004F73AD" w:rsidP="0087583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DOP</w:t>
            </w:r>
          </w:p>
        </w:tc>
      </w:tr>
    </w:tbl>
    <w:p w14:paraId="441B62A7" w14:textId="77777777" w:rsidR="000017E7" w:rsidRPr="00570175" w:rsidRDefault="000017E7" w:rsidP="000017E7">
      <w:pPr>
        <w:pStyle w:val="BodyText"/>
        <w:spacing w:before="8"/>
        <w:rPr>
          <w:b/>
          <w:sz w:val="18"/>
          <w:szCs w:val="18"/>
          <w:lang w:val="ro-RO"/>
        </w:rPr>
      </w:pPr>
    </w:p>
    <w:p w14:paraId="69A486A5" w14:textId="77777777" w:rsidR="000017E7" w:rsidRPr="00570175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" w:after="9"/>
        <w:ind w:hanging="338"/>
        <w:rPr>
          <w:sz w:val="18"/>
          <w:szCs w:val="18"/>
          <w:lang w:val="ro-RO"/>
        </w:rPr>
      </w:pPr>
      <w:r w:rsidRPr="00570175">
        <w:rPr>
          <w:b/>
          <w:w w:val="105"/>
          <w:sz w:val="18"/>
          <w:szCs w:val="18"/>
          <w:lang w:val="ro-RO"/>
        </w:rPr>
        <w:t xml:space="preserve">Timpul total estimat </w:t>
      </w:r>
      <w:r w:rsidRPr="00570175">
        <w:rPr>
          <w:w w:val="105"/>
          <w:sz w:val="18"/>
          <w:szCs w:val="18"/>
          <w:lang w:val="ro-RO"/>
        </w:rPr>
        <w:t>(ore alocate activităților</w:t>
      </w:r>
      <w:r w:rsidRPr="00570175">
        <w:rPr>
          <w:spacing w:val="2"/>
          <w:w w:val="105"/>
          <w:sz w:val="18"/>
          <w:szCs w:val="18"/>
          <w:lang w:val="ro-RO"/>
        </w:rPr>
        <w:t xml:space="preserve"> </w:t>
      </w:r>
      <w:r w:rsidRPr="00570175">
        <w:rPr>
          <w:w w:val="105"/>
          <w:sz w:val="18"/>
          <w:szCs w:val="18"/>
          <w:lang w:val="ro-RO"/>
        </w:rPr>
        <w:t>didactic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39"/>
        <w:gridCol w:w="430"/>
        <w:gridCol w:w="562"/>
        <w:gridCol w:w="392"/>
        <w:gridCol w:w="883"/>
        <w:gridCol w:w="483"/>
        <w:gridCol w:w="1487"/>
        <w:gridCol w:w="502"/>
        <w:gridCol w:w="749"/>
        <w:gridCol w:w="607"/>
      </w:tblGrid>
      <w:tr w:rsidR="000017E7" w:rsidRPr="00570175" w14:paraId="0959D8BF" w14:textId="77777777" w:rsidTr="00E81962">
        <w:trPr>
          <w:trHeight w:val="432"/>
        </w:trPr>
        <w:tc>
          <w:tcPr>
            <w:tcW w:w="3539" w:type="dxa"/>
          </w:tcPr>
          <w:p w14:paraId="67CE49F2" w14:textId="77777777" w:rsidR="000017E7" w:rsidRPr="00570175" w:rsidRDefault="000017E7" w:rsidP="00E81962">
            <w:pPr>
              <w:pStyle w:val="TableParagraph"/>
              <w:spacing w:before="1" w:line="240" w:lineRule="auto"/>
              <w:ind w:left="102"/>
              <w:rPr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>I a) Număr de ore pe săptămână</w:t>
            </w:r>
          </w:p>
        </w:tc>
        <w:tc>
          <w:tcPr>
            <w:tcW w:w="430" w:type="dxa"/>
          </w:tcPr>
          <w:p w14:paraId="6FF7B93B" w14:textId="696BABE6" w:rsidR="000017E7" w:rsidRPr="00570175" w:rsidRDefault="00C3047C" w:rsidP="00875831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>
              <w:rPr>
                <w:b/>
                <w:sz w:val="18"/>
                <w:szCs w:val="18"/>
                <w:lang w:val="ro-RO"/>
              </w:rPr>
              <w:t>3</w:t>
            </w:r>
          </w:p>
        </w:tc>
        <w:tc>
          <w:tcPr>
            <w:tcW w:w="562" w:type="dxa"/>
          </w:tcPr>
          <w:p w14:paraId="0D89F0FE" w14:textId="77777777" w:rsidR="000017E7" w:rsidRPr="00570175" w:rsidRDefault="000017E7" w:rsidP="00E81962">
            <w:pPr>
              <w:pStyle w:val="TableParagraph"/>
              <w:spacing w:before="1" w:line="240" w:lineRule="auto"/>
              <w:ind w:left="0" w:right="96"/>
              <w:jc w:val="right"/>
              <w:rPr>
                <w:sz w:val="18"/>
                <w:szCs w:val="18"/>
                <w:lang w:val="ro-RO"/>
              </w:rPr>
            </w:pPr>
            <w:r w:rsidRPr="00570175">
              <w:rPr>
                <w:sz w:val="18"/>
                <w:szCs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7FEEEAC1" w14:textId="2778D197" w:rsidR="000017E7" w:rsidRPr="00570175" w:rsidRDefault="0079147B" w:rsidP="00875831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>
              <w:rPr>
                <w:b/>
                <w:sz w:val="18"/>
                <w:szCs w:val="18"/>
                <w:lang w:val="ro-RO"/>
              </w:rPr>
              <w:t>2</w:t>
            </w:r>
          </w:p>
        </w:tc>
        <w:tc>
          <w:tcPr>
            <w:tcW w:w="883" w:type="dxa"/>
          </w:tcPr>
          <w:p w14:paraId="0BB0EDF2" w14:textId="77777777" w:rsidR="000017E7" w:rsidRPr="00570175" w:rsidRDefault="000017E7" w:rsidP="00E81962">
            <w:pPr>
              <w:pStyle w:val="TableParagraph"/>
              <w:spacing w:before="1" w:line="240" w:lineRule="auto"/>
              <w:ind w:left="77" w:right="126"/>
              <w:jc w:val="center"/>
              <w:rPr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1DA50BE6" w14:textId="43000C2B" w:rsidR="000017E7" w:rsidRPr="00570175" w:rsidRDefault="00875831" w:rsidP="0087583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70175"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1487" w:type="dxa"/>
          </w:tcPr>
          <w:p w14:paraId="5FC625C2" w14:textId="77777777" w:rsidR="000017E7" w:rsidRPr="00570175" w:rsidRDefault="000017E7" w:rsidP="00E81962">
            <w:pPr>
              <w:pStyle w:val="TableParagraph"/>
              <w:spacing w:before="1" w:line="240" w:lineRule="auto"/>
              <w:ind w:left="98"/>
              <w:rPr>
                <w:w w:val="105"/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>Laborator/</w:t>
            </w:r>
          </w:p>
          <w:p w14:paraId="4FA36DF3" w14:textId="77777777" w:rsidR="000017E7" w:rsidRPr="00570175" w:rsidRDefault="000017E7" w:rsidP="00E81962">
            <w:pPr>
              <w:pStyle w:val="TableParagraph"/>
              <w:spacing w:before="1" w:line="240" w:lineRule="auto"/>
              <w:ind w:left="98"/>
              <w:rPr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4BBDE163" w14:textId="5A912E13" w:rsidR="000017E7" w:rsidRPr="00570175" w:rsidRDefault="0079147B" w:rsidP="00875831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>
              <w:rPr>
                <w:b/>
                <w:sz w:val="18"/>
                <w:szCs w:val="18"/>
                <w:lang w:val="ro-RO"/>
              </w:rPr>
              <w:t>1</w:t>
            </w:r>
          </w:p>
        </w:tc>
        <w:tc>
          <w:tcPr>
            <w:tcW w:w="749" w:type="dxa"/>
          </w:tcPr>
          <w:p w14:paraId="4E7C7233" w14:textId="77777777" w:rsidR="000017E7" w:rsidRPr="00570175" w:rsidRDefault="000017E7" w:rsidP="00E81962">
            <w:pPr>
              <w:pStyle w:val="TableParagraph"/>
              <w:spacing w:before="1" w:line="240" w:lineRule="auto"/>
              <w:ind w:left="96"/>
              <w:rPr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1735E333" w14:textId="73DFA150" w:rsidR="000017E7" w:rsidRPr="00570175" w:rsidRDefault="00875831" w:rsidP="0087583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70175">
              <w:rPr>
                <w:sz w:val="18"/>
                <w:szCs w:val="18"/>
                <w:lang w:val="ro-RO"/>
              </w:rPr>
              <w:t>-</w:t>
            </w:r>
          </w:p>
        </w:tc>
      </w:tr>
      <w:tr w:rsidR="000017E7" w:rsidRPr="00570175" w14:paraId="0AA2A26C" w14:textId="77777777" w:rsidTr="00E81962">
        <w:trPr>
          <w:trHeight w:val="431"/>
        </w:trPr>
        <w:tc>
          <w:tcPr>
            <w:tcW w:w="3539" w:type="dxa"/>
          </w:tcPr>
          <w:p w14:paraId="56DCDA39" w14:textId="77777777" w:rsidR="000017E7" w:rsidRPr="00570175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>I b) Totalul de ore pe semestru din planul</w:t>
            </w:r>
          </w:p>
          <w:p w14:paraId="71AC9771" w14:textId="77777777" w:rsidR="000017E7" w:rsidRPr="00570175" w:rsidRDefault="000017E7" w:rsidP="00E81962">
            <w:pPr>
              <w:pStyle w:val="TableParagraph"/>
              <w:spacing w:before="11"/>
              <w:ind w:left="102"/>
              <w:rPr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>de învățământ</w:t>
            </w:r>
          </w:p>
        </w:tc>
        <w:tc>
          <w:tcPr>
            <w:tcW w:w="430" w:type="dxa"/>
          </w:tcPr>
          <w:p w14:paraId="053AC8FC" w14:textId="04836F0C" w:rsidR="000017E7" w:rsidRPr="00570175" w:rsidRDefault="00C3047C" w:rsidP="00875831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>
              <w:rPr>
                <w:b/>
                <w:sz w:val="18"/>
                <w:szCs w:val="18"/>
                <w:lang w:val="ro-RO"/>
              </w:rPr>
              <w:t>42</w:t>
            </w:r>
          </w:p>
        </w:tc>
        <w:tc>
          <w:tcPr>
            <w:tcW w:w="562" w:type="dxa"/>
          </w:tcPr>
          <w:p w14:paraId="3B3D13A2" w14:textId="77777777" w:rsidR="000017E7" w:rsidRPr="00570175" w:rsidRDefault="000017E7" w:rsidP="00E81962">
            <w:pPr>
              <w:pStyle w:val="TableParagraph"/>
              <w:spacing w:line="204" w:lineRule="exact"/>
              <w:ind w:left="0" w:right="96"/>
              <w:jc w:val="right"/>
              <w:rPr>
                <w:sz w:val="18"/>
                <w:szCs w:val="18"/>
                <w:lang w:val="ro-RO"/>
              </w:rPr>
            </w:pPr>
            <w:r w:rsidRPr="00570175">
              <w:rPr>
                <w:sz w:val="18"/>
                <w:szCs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31270E83" w14:textId="69A2618A" w:rsidR="000017E7" w:rsidRPr="00570175" w:rsidRDefault="0079147B" w:rsidP="00875831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>
              <w:rPr>
                <w:b/>
                <w:sz w:val="18"/>
                <w:szCs w:val="18"/>
                <w:lang w:val="ro-RO"/>
              </w:rPr>
              <w:t>28</w:t>
            </w:r>
          </w:p>
        </w:tc>
        <w:tc>
          <w:tcPr>
            <w:tcW w:w="883" w:type="dxa"/>
          </w:tcPr>
          <w:p w14:paraId="42647734" w14:textId="77777777" w:rsidR="000017E7" w:rsidRPr="00570175" w:rsidRDefault="000017E7" w:rsidP="00E81962">
            <w:pPr>
              <w:pStyle w:val="TableParagraph"/>
              <w:spacing w:line="204" w:lineRule="exact"/>
              <w:ind w:left="77" w:right="126"/>
              <w:jc w:val="center"/>
              <w:rPr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233DE7E6" w14:textId="508783C7" w:rsidR="000017E7" w:rsidRPr="00570175" w:rsidRDefault="00875831" w:rsidP="0087583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70175"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1487" w:type="dxa"/>
          </w:tcPr>
          <w:p w14:paraId="18F62C83" w14:textId="77777777" w:rsidR="000017E7" w:rsidRPr="00570175" w:rsidRDefault="000017E7" w:rsidP="00E81962">
            <w:pPr>
              <w:pStyle w:val="TableParagraph"/>
              <w:spacing w:line="204" w:lineRule="exact"/>
              <w:ind w:left="98"/>
              <w:rPr>
                <w:w w:val="105"/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>Laborator/</w:t>
            </w:r>
          </w:p>
          <w:p w14:paraId="37165BC8" w14:textId="77777777" w:rsidR="000017E7" w:rsidRPr="00570175" w:rsidRDefault="000017E7" w:rsidP="00E81962">
            <w:pPr>
              <w:pStyle w:val="TableParagraph"/>
              <w:spacing w:line="204" w:lineRule="exact"/>
              <w:ind w:left="98"/>
              <w:rPr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6FCBD85A" w14:textId="47E1AFF0" w:rsidR="000017E7" w:rsidRPr="00570175" w:rsidRDefault="0079147B" w:rsidP="00875831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>
              <w:rPr>
                <w:b/>
                <w:sz w:val="18"/>
                <w:szCs w:val="18"/>
                <w:lang w:val="ro-RO"/>
              </w:rPr>
              <w:t>14</w:t>
            </w:r>
          </w:p>
        </w:tc>
        <w:tc>
          <w:tcPr>
            <w:tcW w:w="749" w:type="dxa"/>
          </w:tcPr>
          <w:p w14:paraId="7A37E695" w14:textId="77777777" w:rsidR="000017E7" w:rsidRPr="00570175" w:rsidRDefault="000017E7" w:rsidP="00E81962">
            <w:pPr>
              <w:pStyle w:val="TableParagraph"/>
              <w:spacing w:line="204" w:lineRule="exact"/>
              <w:ind w:left="96"/>
              <w:rPr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4D95E5ED" w14:textId="5062B61A" w:rsidR="000017E7" w:rsidRPr="00570175" w:rsidRDefault="00875831" w:rsidP="0087583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70175">
              <w:rPr>
                <w:sz w:val="18"/>
                <w:szCs w:val="18"/>
                <w:lang w:val="ro-RO"/>
              </w:rPr>
              <w:t>-</w:t>
            </w:r>
          </w:p>
        </w:tc>
      </w:tr>
    </w:tbl>
    <w:p w14:paraId="1C3DBD3D" w14:textId="77777777" w:rsidR="000017E7" w:rsidRPr="00570175" w:rsidRDefault="000017E7" w:rsidP="000017E7">
      <w:pPr>
        <w:pStyle w:val="BodyText"/>
        <w:spacing w:before="9"/>
        <w:rPr>
          <w:sz w:val="18"/>
          <w:szCs w:val="18"/>
          <w:lang w:val="ro-RO"/>
        </w:rPr>
      </w:pPr>
    </w:p>
    <w:tbl>
      <w:tblPr>
        <w:tblStyle w:val="TableNormal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642"/>
        <w:gridCol w:w="972"/>
      </w:tblGrid>
      <w:tr w:rsidR="000017E7" w:rsidRPr="00570175" w14:paraId="47E84C93" w14:textId="77777777" w:rsidTr="00E81962">
        <w:trPr>
          <w:trHeight w:val="215"/>
        </w:trPr>
        <w:tc>
          <w:tcPr>
            <w:tcW w:w="8642" w:type="dxa"/>
          </w:tcPr>
          <w:p w14:paraId="079182E3" w14:textId="77777777" w:rsidR="000017E7" w:rsidRPr="00570175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>Distribuția fondului de timp pe semestru</w:t>
            </w:r>
          </w:p>
        </w:tc>
        <w:tc>
          <w:tcPr>
            <w:tcW w:w="972" w:type="dxa"/>
          </w:tcPr>
          <w:p w14:paraId="7456FB01" w14:textId="77777777" w:rsidR="000017E7" w:rsidRPr="00570175" w:rsidRDefault="000017E7" w:rsidP="00E81962">
            <w:pPr>
              <w:pStyle w:val="TableParagraph"/>
              <w:ind w:left="341" w:right="338"/>
              <w:jc w:val="center"/>
              <w:rPr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>ore</w:t>
            </w:r>
          </w:p>
        </w:tc>
      </w:tr>
      <w:tr w:rsidR="000017E7" w:rsidRPr="00570175" w14:paraId="759400FD" w14:textId="77777777" w:rsidTr="00E81962">
        <w:trPr>
          <w:trHeight w:val="215"/>
        </w:trPr>
        <w:tc>
          <w:tcPr>
            <w:tcW w:w="8642" w:type="dxa"/>
          </w:tcPr>
          <w:p w14:paraId="35CE7CF1" w14:textId="77777777" w:rsidR="000017E7" w:rsidRPr="00570175" w:rsidRDefault="000017E7" w:rsidP="00E81962">
            <w:pPr>
              <w:pStyle w:val="TableParagraph"/>
              <w:ind w:left="102"/>
              <w:rPr>
                <w:w w:val="105"/>
                <w:sz w:val="18"/>
                <w:szCs w:val="18"/>
                <w:lang w:val="ro-RO"/>
              </w:rPr>
            </w:pPr>
            <w:proofErr w:type="spellStart"/>
            <w:r w:rsidRPr="00570175">
              <w:rPr>
                <w:w w:val="105"/>
                <w:sz w:val="18"/>
                <w:szCs w:val="18"/>
                <w:lang w:val="ro-RO"/>
              </w:rPr>
              <w:t>II.a</w:t>
            </w:r>
            <w:proofErr w:type="spellEnd"/>
            <w:r w:rsidRPr="00570175">
              <w:rPr>
                <w:w w:val="105"/>
                <w:sz w:val="18"/>
                <w:szCs w:val="18"/>
                <w:lang w:val="ro-RO"/>
              </w:rPr>
              <w:t>) Studiu individual</w:t>
            </w:r>
          </w:p>
        </w:tc>
        <w:tc>
          <w:tcPr>
            <w:tcW w:w="972" w:type="dxa"/>
          </w:tcPr>
          <w:p w14:paraId="4D9C05B6" w14:textId="47475233" w:rsidR="000017E7" w:rsidRPr="00570175" w:rsidRDefault="00C4536E" w:rsidP="00E81962">
            <w:pPr>
              <w:pStyle w:val="TableParagraph"/>
              <w:ind w:left="341" w:right="338"/>
              <w:jc w:val="center"/>
              <w:rPr>
                <w:b/>
                <w:w w:val="105"/>
                <w:sz w:val="18"/>
                <w:szCs w:val="18"/>
                <w:lang w:val="ro-RO"/>
              </w:rPr>
            </w:pPr>
            <w:r>
              <w:rPr>
                <w:b/>
                <w:w w:val="105"/>
                <w:sz w:val="18"/>
                <w:szCs w:val="18"/>
                <w:lang w:val="ro-RO"/>
              </w:rPr>
              <w:t>55</w:t>
            </w:r>
          </w:p>
        </w:tc>
      </w:tr>
      <w:tr w:rsidR="000017E7" w:rsidRPr="00570175" w14:paraId="0E0A63C8" w14:textId="77777777" w:rsidTr="00E81962">
        <w:trPr>
          <w:trHeight w:val="215"/>
        </w:trPr>
        <w:tc>
          <w:tcPr>
            <w:tcW w:w="8642" w:type="dxa"/>
          </w:tcPr>
          <w:p w14:paraId="49F6DD00" w14:textId="77777777" w:rsidR="000017E7" w:rsidRPr="00570175" w:rsidRDefault="000017E7" w:rsidP="00E81962">
            <w:pPr>
              <w:pStyle w:val="TableParagraph"/>
              <w:rPr>
                <w:sz w:val="18"/>
                <w:szCs w:val="18"/>
                <w:lang w:val="ro-RO"/>
              </w:rPr>
            </w:pPr>
            <w:proofErr w:type="spellStart"/>
            <w:r w:rsidRPr="00570175">
              <w:rPr>
                <w:w w:val="105"/>
                <w:sz w:val="18"/>
                <w:szCs w:val="18"/>
                <w:lang w:val="ro-RO"/>
              </w:rPr>
              <w:t>II.b</w:t>
            </w:r>
            <w:proofErr w:type="spellEnd"/>
            <w:r w:rsidRPr="00570175">
              <w:rPr>
                <w:w w:val="105"/>
                <w:sz w:val="18"/>
                <w:szCs w:val="18"/>
                <w:lang w:val="ro-RO"/>
              </w:rPr>
              <w:t xml:space="preserve">) </w:t>
            </w:r>
            <w:proofErr w:type="spellStart"/>
            <w:r w:rsidRPr="00570175">
              <w:rPr>
                <w:w w:val="105"/>
                <w:sz w:val="18"/>
                <w:szCs w:val="18"/>
                <w:lang w:val="ro-RO"/>
              </w:rPr>
              <w:t>Tutoriat</w:t>
            </w:r>
            <w:proofErr w:type="spellEnd"/>
            <w:r w:rsidRPr="00570175">
              <w:rPr>
                <w:w w:val="105"/>
                <w:sz w:val="18"/>
                <w:szCs w:val="18"/>
                <w:lang w:val="ro-RO"/>
              </w:rPr>
              <w:t xml:space="preserve"> (pentru ID)</w:t>
            </w:r>
          </w:p>
        </w:tc>
        <w:tc>
          <w:tcPr>
            <w:tcW w:w="972" w:type="dxa"/>
          </w:tcPr>
          <w:p w14:paraId="1E8922D7" w14:textId="51EE66CD" w:rsidR="000017E7" w:rsidRPr="00570175" w:rsidRDefault="00875831" w:rsidP="00875831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 w:rsidRPr="00570175">
              <w:rPr>
                <w:b/>
                <w:sz w:val="18"/>
                <w:szCs w:val="18"/>
                <w:lang w:val="ro-RO"/>
              </w:rPr>
              <w:t>-</w:t>
            </w:r>
          </w:p>
        </w:tc>
      </w:tr>
      <w:tr w:rsidR="000017E7" w:rsidRPr="00570175" w14:paraId="29AE413A" w14:textId="77777777" w:rsidTr="00E81962">
        <w:trPr>
          <w:trHeight w:val="215"/>
        </w:trPr>
        <w:tc>
          <w:tcPr>
            <w:tcW w:w="8642" w:type="dxa"/>
          </w:tcPr>
          <w:p w14:paraId="3FA2A2AF" w14:textId="77777777" w:rsidR="000017E7" w:rsidRPr="00570175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>III. Examinări</w:t>
            </w:r>
          </w:p>
        </w:tc>
        <w:tc>
          <w:tcPr>
            <w:tcW w:w="972" w:type="dxa"/>
          </w:tcPr>
          <w:p w14:paraId="5D47E1CC" w14:textId="61E90FE9" w:rsidR="000017E7" w:rsidRPr="00570175" w:rsidRDefault="00C3047C" w:rsidP="00875831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>
              <w:rPr>
                <w:b/>
                <w:sz w:val="18"/>
                <w:szCs w:val="18"/>
                <w:lang w:val="ro-RO"/>
              </w:rPr>
              <w:t>3</w:t>
            </w:r>
          </w:p>
        </w:tc>
      </w:tr>
      <w:tr w:rsidR="000017E7" w:rsidRPr="00570175" w14:paraId="0770620C" w14:textId="77777777" w:rsidTr="00E81962">
        <w:trPr>
          <w:trHeight w:val="215"/>
        </w:trPr>
        <w:tc>
          <w:tcPr>
            <w:tcW w:w="8642" w:type="dxa"/>
          </w:tcPr>
          <w:p w14:paraId="1D091A0D" w14:textId="77777777" w:rsidR="000017E7" w:rsidRPr="00570175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>IV. Alte activități (precizați):</w:t>
            </w:r>
          </w:p>
        </w:tc>
        <w:tc>
          <w:tcPr>
            <w:tcW w:w="972" w:type="dxa"/>
          </w:tcPr>
          <w:p w14:paraId="01391F3F" w14:textId="41EAA5DB" w:rsidR="000017E7" w:rsidRPr="00570175" w:rsidRDefault="00875831" w:rsidP="00875831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 w:rsidRPr="00570175">
              <w:rPr>
                <w:b/>
                <w:sz w:val="18"/>
                <w:szCs w:val="18"/>
                <w:lang w:val="ro-RO"/>
              </w:rPr>
              <w:t>-</w:t>
            </w:r>
          </w:p>
        </w:tc>
      </w:tr>
    </w:tbl>
    <w:p w14:paraId="7D6E15A3" w14:textId="77777777" w:rsidR="000017E7" w:rsidRPr="00570175" w:rsidRDefault="000017E7" w:rsidP="000017E7">
      <w:pPr>
        <w:pStyle w:val="BodyText"/>
        <w:spacing w:before="9"/>
        <w:rPr>
          <w:sz w:val="18"/>
          <w:szCs w:val="18"/>
          <w:lang w:val="ro-RO"/>
        </w:rPr>
      </w:pPr>
    </w:p>
    <w:tbl>
      <w:tblPr>
        <w:tblStyle w:val="TableNormal1"/>
        <w:tblW w:w="0" w:type="auto"/>
        <w:tblInd w:w="2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67"/>
        <w:gridCol w:w="657"/>
      </w:tblGrid>
      <w:tr w:rsidR="000017E7" w:rsidRPr="00570175" w14:paraId="076D4F95" w14:textId="77777777" w:rsidTr="00E81962">
        <w:trPr>
          <w:trHeight w:val="215"/>
        </w:trPr>
        <w:tc>
          <w:tcPr>
            <w:tcW w:w="3967" w:type="dxa"/>
          </w:tcPr>
          <w:p w14:paraId="03410B29" w14:textId="77777777" w:rsidR="000017E7" w:rsidRPr="00570175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>Total ore studiu individual (</w:t>
            </w:r>
            <w:proofErr w:type="spellStart"/>
            <w:r w:rsidRPr="00570175">
              <w:rPr>
                <w:w w:val="105"/>
                <w:sz w:val="18"/>
                <w:szCs w:val="18"/>
                <w:lang w:val="ro-RO"/>
              </w:rPr>
              <w:t>II.a+II.b+III</w:t>
            </w:r>
            <w:proofErr w:type="spellEnd"/>
            <w:r w:rsidRPr="00570175">
              <w:rPr>
                <w:w w:val="105"/>
                <w:sz w:val="18"/>
                <w:szCs w:val="18"/>
                <w:lang w:val="ro-RO"/>
              </w:rPr>
              <w:t>)</w:t>
            </w:r>
          </w:p>
        </w:tc>
        <w:tc>
          <w:tcPr>
            <w:tcW w:w="657" w:type="dxa"/>
          </w:tcPr>
          <w:p w14:paraId="7155E634" w14:textId="58C4E34E" w:rsidR="000017E7" w:rsidRPr="00570175" w:rsidRDefault="0079147B" w:rsidP="00875831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>
              <w:rPr>
                <w:b/>
                <w:sz w:val="18"/>
                <w:szCs w:val="18"/>
                <w:lang w:val="ro-RO"/>
              </w:rPr>
              <w:t>58</w:t>
            </w:r>
          </w:p>
        </w:tc>
      </w:tr>
      <w:tr w:rsidR="000017E7" w:rsidRPr="00570175" w14:paraId="018E55A5" w14:textId="77777777" w:rsidTr="00E81962">
        <w:trPr>
          <w:trHeight w:val="215"/>
        </w:trPr>
        <w:tc>
          <w:tcPr>
            <w:tcW w:w="3967" w:type="dxa"/>
          </w:tcPr>
          <w:p w14:paraId="0792C6E6" w14:textId="77777777" w:rsidR="000017E7" w:rsidRPr="00570175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>Total ore pe semestru (</w:t>
            </w:r>
            <w:proofErr w:type="spellStart"/>
            <w:r w:rsidRPr="00570175">
              <w:rPr>
                <w:w w:val="105"/>
                <w:sz w:val="18"/>
                <w:szCs w:val="18"/>
                <w:lang w:val="ro-RO"/>
              </w:rPr>
              <w:t>I.b+II.a+II.b+III+IV</w:t>
            </w:r>
            <w:proofErr w:type="spellEnd"/>
            <w:r w:rsidRPr="00570175">
              <w:rPr>
                <w:w w:val="105"/>
                <w:sz w:val="18"/>
                <w:szCs w:val="18"/>
                <w:lang w:val="ro-RO"/>
              </w:rPr>
              <w:t>)</w:t>
            </w:r>
          </w:p>
        </w:tc>
        <w:tc>
          <w:tcPr>
            <w:tcW w:w="657" w:type="dxa"/>
          </w:tcPr>
          <w:p w14:paraId="24E508C6" w14:textId="55374448" w:rsidR="000017E7" w:rsidRPr="00570175" w:rsidRDefault="0079147B" w:rsidP="00875831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>
              <w:rPr>
                <w:b/>
                <w:sz w:val="18"/>
                <w:szCs w:val="18"/>
                <w:lang w:val="ro-RO"/>
              </w:rPr>
              <w:t>100</w:t>
            </w:r>
          </w:p>
        </w:tc>
      </w:tr>
      <w:tr w:rsidR="000017E7" w:rsidRPr="00570175" w14:paraId="3319729F" w14:textId="77777777" w:rsidTr="00E81962">
        <w:trPr>
          <w:trHeight w:val="215"/>
        </w:trPr>
        <w:tc>
          <w:tcPr>
            <w:tcW w:w="3967" w:type="dxa"/>
          </w:tcPr>
          <w:p w14:paraId="4C7859E1" w14:textId="77777777" w:rsidR="000017E7" w:rsidRPr="00570175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>Numărul de credite</w:t>
            </w:r>
          </w:p>
        </w:tc>
        <w:tc>
          <w:tcPr>
            <w:tcW w:w="657" w:type="dxa"/>
          </w:tcPr>
          <w:p w14:paraId="401CFCC2" w14:textId="6466AE39" w:rsidR="000017E7" w:rsidRPr="00570175" w:rsidRDefault="0079147B" w:rsidP="00875831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>
              <w:rPr>
                <w:b/>
                <w:sz w:val="18"/>
                <w:szCs w:val="18"/>
                <w:lang w:val="ro-RO"/>
              </w:rPr>
              <w:t>4</w:t>
            </w:r>
          </w:p>
        </w:tc>
      </w:tr>
    </w:tbl>
    <w:p w14:paraId="724F16EC" w14:textId="77777777" w:rsidR="000017E7" w:rsidRPr="00570175" w:rsidRDefault="000017E7" w:rsidP="000017E7">
      <w:pPr>
        <w:pStyle w:val="BodyText"/>
        <w:spacing w:before="8"/>
        <w:rPr>
          <w:sz w:val="18"/>
          <w:szCs w:val="18"/>
          <w:lang w:val="ro-RO"/>
        </w:rPr>
      </w:pPr>
    </w:p>
    <w:p w14:paraId="5F2F61C8" w14:textId="77777777" w:rsidR="000017E7" w:rsidRPr="00570175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szCs w:val="18"/>
          <w:lang w:val="ro-RO"/>
        </w:rPr>
      </w:pPr>
      <w:r w:rsidRPr="00570175">
        <w:rPr>
          <w:b/>
          <w:w w:val="105"/>
          <w:sz w:val="18"/>
          <w:szCs w:val="18"/>
          <w:lang w:val="ro-RO"/>
        </w:rPr>
        <w:t>Competențe specifice acumulate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48"/>
        <w:gridCol w:w="7786"/>
      </w:tblGrid>
      <w:tr w:rsidR="00875831" w:rsidRPr="00C4536E" w14:paraId="39CF12F6" w14:textId="77777777" w:rsidTr="00242452">
        <w:trPr>
          <w:trHeight w:val="431"/>
        </w:trPr>
        <w:tc>
          <w:tcPr>
            <w:tcW w:w="1848" w:type="dxa"/>
          </w:tcPr>
          <w:p w14:paraId="188F6324" w14:textId="77777777" w:rsidR="00875831" w:rsidRPr="00570175" w:rsidRDefault="00875831" w:rsidP="00242452">
            <w:pPr>
              <w:pStyle w:val="TableParagraph"/>
              <w:spacing w:line="207" w:lineRule="exact"/>
              <w:rPr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>Competențe profesionale/generale</w:t>
            </w:r>
          </w:p>
        </w:tc>
        <w:tc>
          <w:tcPr>
            <w:tcW w:w="7786" w:type="dxa"/>
          </w:tcPr>
          <w:p w14:paraId="3EB1CBC2" w14:textId="230CC23B" w:rsidR="0079147B" w:rsidRPr="0079147B" w:rsidRDefault="0079147B" w:rsidP="0079147B">
            <w:pPr>
              <w:pStyle w:val="TableParagraph"/>
              <w:tabs>
                <w:tab w:val="left" w:pos="499"/>
              </w:tabs>
              <w:spacing w:line="219" w:lineRule="exact"/>
              <w:ind w:left="117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 xml:space="preserve">CP 2 </w:t>
            </w:r>
            <w:r w:rsidRPr="0079147B">
              <w:rPr>
                <w:sz w:val="18"/>
                <w:szCs w:val="18"/>
                <w:lang w:val="ro-RO"/>
              </w:rPr>
              <w:t>Analizează principiile care trebuie luate în considerare pentru proiectele tehnice și alte proiecte tehnice, cum ar fi funcționalitatea, reproductibilitatea, costurile si alte principii.)</w:t>
            </w:r>
          </w:p>
          <w:p w14:paraId="45E2A1BA" w14:textId="54F096F8" w:rsidR="0079147B" w:rsidRPr="0079147B" w:rsidRDefault="0079147B" w:rsidP="0079147B">
            <w:pPr>
              <w:pStyle w:val="TableParagraph"/>
              <w:tabs>
                <w:tab w:val="left" w:pos="499"/>
              </w:tabs>
              <w:spacing w:line="219" w:lineRule="exact"/>
              <w:ind w:left="117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 xml:space="preserve">CP 5 </w:t>
            </w:r>
            <w:proofErr w:type="spellStart"/>
            <w:r w:rsidRPr="0079147B">
              <w:rPr>
                <w:sz w:val="18"/>
                <w:szCs w:val="18"/>
                <w:lang w:val="ro-RO"/>
              </w:rPr>
              <w:t>Utilizeaza</w:t>
            </w:r>
            <w:proofErr w:type="spellEnd"/>
            <w:r w:rsidRPr="0079147B">
              <w:rPr>
                <w:sz w:val="18"/>
                <w:szCs w:val="18"/>
                <w:lang w:val="ro-RO"/>
              </w:rPr>
              <w:t xml:space="preserve"> </w:t>
            </w:r>
            <w:proofErr w:type="spellStart"/>
            <w:r w:rsidRPr="0079147B">
              <w:rPr>
                <w:sz w:val="18"/>
                <w:szCs w:val="18"/>
                <w:lang w:val="ro-RO"/>
              </w:rPr>
              <w:t>rationamentul</w:t>
            </w:r>
            <w:proofErr w:type="spellEnd"/>
            <w:r w:rsidRPr="0079147B">
              <w:rPr>
                <w:sz w:val="18"/>
                <w:szCs w:val="18"/>
                <w:lang w:val="ro-RO"/>
              </w:rPr>
              <w:t xml:space="preserve"> si pune în aplicare concepte numerice si calcule simple sau complexe.</w:t>
            </w:r>
          </w:p>
          <w:p w14:paraId="05055D0B" w14:textId="220FC3E5" w:rsidR="00875831" w:rsidRPr="00570175" w:rsidRDefault="0079147B" w:rsidP="0079147B">
            <w:pPr>
              <w:pStyle w:val="TableParagraph"/>
              <w:tabs>
                <w:tab w:val="left" w:pos="499"/>
              </w:tabs>
              <w:spacing w:line="219" w:lineRule="exact"/>
              <w:ind w:left="117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 xml:space="preserve">CP 21 </w:t>
            </w:r>
            <w:r w:rsidRPr="0079147B">
              <w:rPr>
                <w:sz w:val="18"/>
                <w:szCs w:val="18"/>
                <w:lang w:val="ro-RO"/>
              </w:rPr>
              <w:t xml:space="preserve">Dezvolta dispozitive care comanda si </w:t>
            </w:r>
            <w:proofErr w:type="spellStart"/>
            <w:r w:rsidRPr="0079147B">
              <w:rPr>
                <w:sz w:val="18"/>
                <w:szCs w:val="18"/>
                <w:lang w:val="ro-RO"/>
              </w:rPr>
              <w:t>gestioneaza</w:t>
            </w:r>
            <w:proofErr w:type="spellEnd"/>
            <w:r w:rsidRPr="0079147B">
              <w:rPr>
                <w:sz w:val="18"/>
                <w:szCs w:val="18"/>
                <w:lang w:val="ro-RO"/>
              </w:rPr>
              <w:t xml:space="preserve"> comportamentul altor dispozitive si sisteme, utilizând principiile ingineriei si electronicii.</w:t>
            </w:r>
          </w:p>
        </w:tc>
      </w:tr>
      <w:tr w:rsidR="00875831" w:rsidRPr="00C4536E" w14:paraId="1BFDA165" w14:textId="77777777" w:rsidTr="00242452">
        <w:trPr>
          <w:trHeight w:val="432"/>
        </w:trPr>
        <w:tc>
          <w:tcPr>
            <w:tcW w:w="1848" w:type="dxa"/>
          </w:tcPr>
          <w:p w14:paraId="58174866" w14:textId="77777777" w:rsidR="00875831" w:rsidRPr="00570175" w:rsidRDefault="00875831" w:rsidP="00242452">
            <w:pPr>
              <w:pStyle w:val="TableParagraph"/>
              <w:spacing w:line="207" w:lineRule="exact"/>
              <w:rPr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>Competențe transversale</w:t>
            </w:r>
          </w:p>
        </w:tc>
        <w:tc>
          <w:tcPr>
            <w:tcW w:w="7786" w:type="dxa"/>
          </w:tcPr>
          <w:p w14:paraId="30DFFD1A" w14:textId="125ABCF2" w:rsidR="00875831" w:rsidRPr="00570175" w:rsidRDefault="0079147B" w:rsidP="00242452">
            <w:pPr>
              <w:pStyle w:val="TableParagraph"/>
              <w:spacing w:line="219" w:lineRule="exact"/>
              <w:ind w:left="117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 xml:space="preserve">CT 3 </w:t>
            </w:r>
            <w:proofErr w:type="spellStart"/>
            <w:r w:rsidRPr="0079147B">
              <w:rPr>
                <w:sz w:val="18"/>
                <w:szCs w:val="18"/>
                <w:lang w:val="ro-RO"/>
              </w:rPr>
              <w:t>Utilizeaza</w:t>
            </w:r>
            <w:proofErr w:type="spellEnd"/>
            <w:r w:rsidRPr="0079147B">
              <w:rPr>
                <w:sz w:val="18"/>
                <w:szCs w:val="18"/>
                <w:lang w:val="ro-RO"/>
              </w:rPr>
              <w:t xml:space="preserve"> piese de lucru, unelte, instrumente de precizie sau echipamente, în mod independent, pentru a efectua </w:t>
            </w:r>
            <w:proofErr w:type="spellStart"/>
            <w:r w:rsidRPr="0079147B">
              <w:rPr>
                <w:sz w:val="18"/>
                <w:szCs w:val="18"/>
                <w:lang w:val="ro-RO"/>
              </w:rPr>
              <w:t>activitati</w:t>
            </w:r>
            <w:proofErr w:type="spellEnd"/>
            <w:r w:rsidRPr="0079147B">
              <w:rPr>
                <w:sz w:val="18"/>
                <w:szCs w:val="18"/>
                <w:lang w:val="ro-RO"/>
              </w:rPr>
              <w:t xml:space="preserve"> manuale, cu sau </w:t>
            </w:r>
            <w:proofErr w:type="spellStart"/>
            <w:r w:rsidRPr="0079147B">
              <w:rPr>
                <w:sz w:val="18"/>
                <w:szCs w:val="18"/>
                <w:lang w:val="ro-RO"/>
              </w:rPr>
              <w:t>fara</w:t>
            </w:r>
            <w:proofErr w:type="spellEnd"/>
            <w:r w:rsidRPr="0079147B">
              <w:rPr>
                <w:sz w:val="18"/>
                <w:szCs w:val="18"/>
                <w:lang w:val="ro-RO"/>
              </w:rPr>
              <w:t xml:space="preserve"> o formare minima.</w:t>
            </w:r>
          </w:p>
        </w:tc>
      </w:tr>
    </w:tbl>
    <w:p w14:paraId="080D3841" w14:textId="77777777" w:rsidR="000017E7" w:rsidRPr="00570175" w:rsidRDefault="000017E7" w:rsidP="000017E7">
      <w:pPr>
        <w:pStyle w:val="BodyText"/>
        <w:spacing w:before="0"/>
        <w:rPr>
          <w:b/>
          <w:sz w:val="18"/>
          <w:szCs w:val="18"/>
          <w:lang w:val="ro-RO"/>
        </w:rPr>
      </w:pPr>
    </w:p>
    <w:p w14:paraId="7E33C783" w14:textId="77777777" w:rsidR="000017E7" w:rsidRPr="00570175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b/>
          <w:bCs/>
          <w:sz w:val="18"/>
          <w:szCs w:val="18"/>
          <w:lang w:val="ro-RO"/>
        </w:rPr>
      </w:pPr>
      <w:r w:rsidRPr="00570175">
        <w:rPr>
          <w:b/>
          <w:bCs/>
          <w:sz w:val="18"/>
          <w:szCs w:val="18"/>
          <w:lang w:val="ro-RO"/>
        </w:rPr>
        <w:t>Rezultatele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23"/>
        <w:gridCol w:w="2552"/>
        <w:gridCol w:w="3959"/>
      </w:tblGrid>
      <w:tr w:rsidR="000017E7" w:rsidRPr="00570175" w14:paraId="37F87A9E" w14:textId="77777777" w:rsidTr="00E81962">
        <w:tc>
          <w:tcPr>
            <w:tcW w:w="3123" w:type="dxa"/>
            <w:vAlign w:val="center"/>
          </w:tcPr>
          <w:p w14:paraId="2379EBBF" w14:textId="77777777" w:rsidR="000017E7" w:rsidRPr="00570175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57017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Cunoștințe</w:t>
            </w:r>
          </w:p>
        </w:tc>
        <w:tc>
          <w:tcPr>
            <w:tcW w:w="2552" w:type="dxa"/>
            <w:vAlign w:val="center"/>
          </w:tcPr>
          <w:p w14:paraId="1755BB4E" w14:textId="77777777" w:rsidR="000017E7" w:rsidRPr="00570175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57017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ptitudini</w:t>
            </w:r>
          </w:p>
        </w:tc>
        <w:tc>
          <w:tcPr>
            <w:tcW w:w="3959" w:type="dxa"/>
            <w:vAlign w:val="center"/>
          </w:tcPr>
          <w:p w14:paraId="4EFF6CA9" w14:textId="77777777" w:rsidR="000017E7" w:rsidRPr="00570175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57017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Responsabilitate și autonomie</w:t>
            </w:r>
          </w:p>
        </w:tc>
      </w:tr>
      <w:tr w:rsidR="000017E7" w:rsidRPr="00C4536E" w14:paraId="2BBC8A4A" w14:textId="77777777" w:rsidTr="00E81962">
        <w:tc>
          <w:tcPr>
            <w:tcW w:w="3123" w:type="dxa"/>
            <w:vAlign w:val="center"/>
          </w:tcPr>
          <w:p w14:paraId="5284D677" w14:textId="0469EAC2" w:rsidR="008179EA" w:rsidRPr="00570175" w:rsidRDefault="006926B1" w:rsidP="006926B1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6926B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identifică și descrie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6926B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concepte, principii și metode de bază din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6926B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atematică, fizică, chimie, desen tehnic,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6926B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economie și informatică.</w:t>
            </w:r>
          </w:p>
        </w:tc>
        <w:tc>
          <w:tcPr>
            <w:tcW w:w="2552" w:type="dxa"/>
            <w:vAlign w:val="center"/>
          </w:tcPr>
          <w:p w14:paraId="2CACED3A" w14:textId="16EE4FEF" w:rsidR="006926B1" w:rsidRPr="006926B1" w:rsidRDefault="006926B1" w:rsidP="006926B1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6926B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operează cu concepte, principii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6926B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și metode de bază din matematică, fizică, chimie,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6926B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desen tehnic, economie și informatică.</w:t>
            </w:r>
          </w:p>
          <w:p w14:paraId="75D6058E" w14:textId="21113A9D" w:rsidR="006926B1" w:rsidRPr="006926B1" w:rsidRDefault="006926B1" w:rsidP="006926B1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6926B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rezolvă probleme de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6926B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atematică, fizică și chimie cu aplicabilitate în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6926B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inginerie și validează soluția obținută.</w:t>
            </w:r>
          </w:p>
          <w:p w14:paraId="60217CCA" w14:textId="47C50935" w:rsidR="006926B1" w:rsidRPr="006926B1" w:rsidRDefault="006926B1" w:rsidP="006926B1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6926B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efectuează calcule inginerești și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6926B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economice de complexitate medie și le asociază cu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6926B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reprezentări grafice </w:t>
            </w:r>
            <w:proofErr w:type="spellStart"/>
            <w:r w:rsidRPr="006926B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letrice</w:t>
            </w:r>
            <w:proofErr w:type="spellEnd"/>
            <w:r w:rsidRPr="006926B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sau specifice proiectării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6926B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sistate de calculator.</w:t>
            </w:r>
          </w:p>
          <w:p w14:paraId="4D246F9E" w14:textId="11A5E88C" w:rsidR="008179EA" w:rsidRPr="00570175" w:rsidRDefault="006926B1" w:rsidP="006926B1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6926B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descrie fenomene și procese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proofErr w:type="spellStart"/>
            <w:r w:rsidRPr="006926B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fizico</w:t>
            </w:r>
            <w:proofErr w:type="spellEnd"/>
            <w:r w:rsidRPr="006926B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  <w:r w:rsidRPr="006926B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lastRenderedPageBreak/>
              <w:t>chimice și economice.</w:t>
            </w:r>
          </w:p>
        </w:tc>
        <w:tc>
          <w:tcPr>
            <w:tcW w:w="3959" w:type="dxa"/>
            <w:vAlign w:val="center"/>
          </w:tcPr>
          <w:p w14:paraId="3EA4BC3B" w14:textId="13BA159C" w:rsidR="008179EA" w:rsidRDefault="00C3047C" w:rsidP="00C3047C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C3047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lastRenderedPageBreak/>
              <w:t>Studentul/absolventul aplică valorile eticii</w:t>
            </w:r>
            <w:r w:rsidR="006926B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C3047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și deontologiei profesiei de inginer.</w:t>
            </w:r>
          </w:p>
          <w:p w14:paraId="599E95E3" w14:textId="77777777" w:rsidR="00C3047C" w:rsidRDefault="006926B1" w:rsidP="006926B1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6926B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practică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6926B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raționamentul logic, evaluarea și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6926B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utoevaluare în luarea deciziilor.</w:t>
            </w:r>
          </w:p>
          <w:p w14:paraId="0BA7F9BB" w14:textId="77777777" w:rsidR="006926B1" w:rsidRDefault="006926B1" w:rsidP="006926B1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6926B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comunică eficient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6926B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despre activitățile de inginerie cu o gamă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6926B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largă</w:t>
            </w:r>
          </w:p>
          <w:p w14:paraId="09DAD8D1" w14:textId="2D9AE7C2" w:rsidR="006926B1" w:rsidRPr="00570175" w:rsidRDefault="006926B1" w:rsidP="006926B1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6926B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este angajat în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6926B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învățarea pe tot parcursul vieții pentru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6926B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dobândirea și implementarea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6926B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cunoștințelor, după cum este necesar,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6926B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folosind strategii de învățare adecvate.</w:t>
            </w:r>
          </w:p>
        </w:tc>
      </w:tr>
    </w:tbl>
    <w:p w14:paraId="7B1213D8" w14:textId="77777777" w:rsidR="000017E7" w:rsidRPr="00570175" w:rsidRDefault="000017E7" w:rsidP="000017E7">
      <w:pPr>
        <w:tabs>
          <w:tab w:val="left" w:pos="1049"/>
          <w:tab w:val="left" w:pos="1050"/>
        </w:tabs>
        <w:spacing w:after="12"/>
        <w:rPr>
          <w:sz w:val="18"/>
          <w:szCs w:val="18"/>
          <w:lang w:val="ro-RO"/>
        </w:rPr>
      </w:pPr>
    </w:p>
    <w:p w14:paraId="7F9032EF" w14:textId="77777777" w:rsidR="000017E7" w:rsidRPr="00570175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sz w:val="18"/>
          <w:szCs w:val="18"/>
          <w:lang w:val="ro-RO"/>
        </w:rPr>
      </w:pPr>
      <w:r w:rsidRPr="00570175">
        <w:rPr>
          <w:b/>
          <w:w w:val="105"/>
          <w:sz w:val="18"/>
          <w:szCs w:val="18"/>
          <w:lang w:val="ro-RO"/>
        </w:rPr>
        <w:t xml:space="preserve">Obiectivele disciplinei </w:t>
      </w:r>
      <w:r w:rsidRPr="00570175">
        <w:rPr>
          <w:w w:val="105"/>
          <w:sz w:val="18"/>
          <w:szCs w:val="18"/>
          <w:lang w:val="ro-RO"/>
        </w:rPr>
        <w:t>(reieșind din grila competențelor specifice acumulat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45"/>
        <w:gridCol w:w="6789"/>
      </w:tblGrid>
      <w:tr w:rsidR="000017E7" w:rsidRPr="00C4536E" w14:paraId="3CF3EF08" w14:textId="77777777" w:rsidTr="00E81962">
        <w:trPr>
          <w:trHeight w:val="230"/>
        </w:trPr>
        <w:tc>
          <w:tcPr>
            <w:tcW w:w="2845" w:type="dxa"/>
          </w:tcPr>
          <w:p w14:paraId="59FF0990" w14:textId="77777777" w:rsidR="000017E7" w:rsidRPr="00570175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>Obiectivul general al disciplinei</w:t>
            </w:r>
          </w:p>
        </w:tc>
        <w:tc>
          <w:tcPr>
            <w:tcW w:w="6789" w:type="dxa"/>
          </w:tcPr>
          <w:p w14:paraId="281EB434" w14:textId="110EDAB7" w:rsidR="000017E7" w:rsidRPr="00570175" w:rsidRDefault="008179EA" w:rsidP="00E81962">
            <w:pPr>
              <w:pStyle w:val="TableParagraph"/>
              <w:spacing w:line="210" w:lineRule="exact"/>
              <w:ind w:left="101"/>
              <w:rPr>
                <w:sz w:val="18"/>
                <w:szCs w:val="18"/>
                <w:lang w:val="ro-RO"/>
              </w:rPr>
            </w:pPr>
            <w:r w:rsidRPr="00570175">
              <w:rPr>
                <w:color w:val="000000"/>
                <w:sz w:val="18"/>
                <w:szCs w:val="18"/>
                <w:lang w:val="ro-RO"/>
              </w:rPr>
              <w:t xml:space="preserve">Capacitatea de a </w:t>
            </w:r>
            <w:r w:rsidRPr="00570175">
              <w:rPr>
                <w:iCs/>
                <w:sz w:val="18"/>
                <w:szCs w:val="18"/>
                <w:lang w:val="it-IT"/>
              </w:rPr>
              <w:t>concepe și verifica  solutii constructive care sa asigure indeplinirea cerintelor functionale ale sistemelor mecatronice utilizând componente și ansambluri parţiale tipizate și netipizate precum și resurse CAD</w:t>
            </w:r>
          </w:p>
        </w:tc>
      </w:tr>
    </w:tbl>
    <w:p w14:paraId="7525CBF6" w14:textId="77777777" w:rsidR="000017E7" w:rsidRPr="00570175" w:rsidRDefault="000017E7" w:rsidP="000017E7">
      <w:pPr>
        <w:pStyle w:val="BodyText"/>
        <w:spacing w:before="2"/>
        <w:rPr>
          <w:sz w:val="18"/>
          <w:szCs w:val="18"/>
          <w:lang w:val="ro-RO"/>
        </w:rPr>
      </w:pPr>
    </w:p>
    <w:p w14:paraId="460E9633" w14:textId="77777777" w:rsidR="000017E7" w:rsidRPr="00570175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szCs w:val="18"/>
          <w:lang w:val="ro-RO"/>
        </w:rPr>
      </w:pPr>
      <w:r w:rsidRPr="00570175">
        <w:rPr>
          <w:b/>
          <w:w w:val="105"/>
          <w:sz w:val="18"/>
          <w:szCs w:val="18"/>
          <w:lang w:val="ro-RO"/>
        </w:rPr>
        <w:t>Conținutul predării și învățării</w:t>
      </w:r>
    </w:p>
    <w:p w14:paraId="6F881038" w14:textId="77777777" w:rsidR="000017E7" w:rsidRPr="00570175" w:rsidRDefault="000017E7" w:rsidP="000017E7">
      <w:pPr>
        <w:pStyle w:val="BodyText"/>
        <w:spacing w:before="9"/>
        <w:rPr>
          <w:b/>
          <w:sz w:val="18"/>
          <w:szCs w:val="18"/>
          <w:lang w:val="ro-RO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56"/>
        <w:gridCol w:w="851"/>
        <w:gridCol w:w="1655"/>
        <w:gridCol w:w="1992"/>
      </w:tblGrid>
      <w:tr w:rsidR="0005683A" w:rsidRPr="00570175" w14:paraId="69675F3C" w14:textId="77777777" w:rsidTr="0005683A">
        <w:tc>
          <w:tcPr>
            <w:tcW w:w="2717" w:type="pct"/>
            <w:vAlign w:val="center"/>
          </w:tcPr>
          <w:p w14:paraId="66C9A2F2" w14:textId="77777777" w:rsidR="0005683A" w:rsidRPr="00570175" w:rsidRDefault="0005683A" w:rsidP="00242452">
            <w:pPr>
              <w:rPr>
                <w:sz w:val="18"/>
                <w:szCs w:val="18"/>
                <w:lang w:val="ro-RO"/>
              </w:rPr>
            </w:pPr>
            <w:r w:rsidRPr="00570175">
              <w:rPr>
                <w:color w:val="000000"/>
                <w:sz w:val="18"/>
                <w:szCs w:val="18"/>
                <w:lang w:val="ro-RO"/>
              </w:rPr>
              <w:t>Curs</w:t>
            </w:r>
          </w:p>
        </w:tc>
        <w:tc>
          <w:tcPr>
            <w:tcW w:w="432" w:type="pct"/>
            <w:vAlign w:val="center"/>
          </w:tcPr>
          <w:p w14:paraId="607CF98D" w14:textId="77777777" w:rsidR="0005683A" w:rsidRPr="00570175" w:rsidRDefault="0005683A" w:rsidP="00242452">
            <w:pPr>
              <w:rPr>
                <w:sz w:val="18"/>
                <w:szCs w:val="18"/>
                <w:lang w:val="ro-RO"/>
              </w:rPr>
            </w:pPr>
            <w:r w:rsidRPr="00570175">
              <w:rPr>
                <w:sz w:val="18"/>
                <w:szCs w:val="18"/>
                <w:lang w:val="ro-RO"/>
              </w:rPr>
              <w:t>Nr. ore</w:t>
            </w:r>
          </w:p>
        </w:tc>
        <w:tc>
          <w:tcPr>
            <w:tcW w:w="840" w:type="pct"/>
            <w:vAlign w:val="center"/>
          </w:tcPr>
          <w:p w14:paraId="357E75AF" w14:textId="77777777" w:rsidR="0005683A" w:rsidRPr="00570175" w:rsidRDefault="0005683A" w:rsidP="00242452">
            <w:pPr>
              <w:jc w:val="center"/>
              <w:rPr>
                <w:sz w:val="18"/>
                <w:szCs w:val="18"/>
                <w:lang w:val="ro-RO"/>
              </w:rPr>
            </w:pPr>
            <w:r w:rsidRPr="00570175">
              <w:rPr>
                <w:sz w:val="18"/>
                <w:szCs w:val="18"/>
                <w:lang w:val="ro-RO"/>
              </w:rPr>
              <w:t>Metode de predare</w:t>
            </w:r>
          </w:p>
        </w:tc>
        <w:tc>
          <w:tcPr>
            <w:tcW w:w="1012" w:type="pct"/>
            <w:vAlign w:val="center"/>
          </w:tcPr>
          <w:p w14:paraId="4F757DC9" w14:textId="77777777" w:rsidR="0005683A" w:rsidRPr="00570175" w:rsidRDefault="0005683A" w:rsidP="00242452">
            <w:pPr>
              <w:jc w:val="center"/>
              <w:rPr>
                <w:sz w:val="18"/>
                <w:szCs w:val="18"/>
                <w:lang w:val="ro-RO"/>
              </w:rPr>
            </w:pPr>
            <w:proofErr w:type="spellStart"/>
            <w:r w:rsidRPr="00570175">
              <w:rPr>
                <w:sz w:val="18"/>
                <w:szCs w:val="18"/>
                <w:lang w:val="ro-RO"/>
              </w:rPr>
              <w:t>Observaţii</w:t>
            </w:r>
            <w:proofErr w:type="spellEnd"/>
          </w:p>
        </w:tc>
      </w:tr>
      <w:tr w:rsidR="0005683A" w:rsidRPr="00570175" w14:paraId="77D44D6D" w14:textId="77777777" w:rsidTr="0005683A">
        <w:tc>
          <w:tcPr>
            <w:tcW w:w="2717" w:type="pct"/>
          </w:tcPr>
          <w:p w14:paraId="3DBD6B1F" w14:textId="37CF9F12" w:rsidR="0005683A" w:rsidRPr="00C4536E" w:rsidRDefault="0005683A" w:rsidP="00242452">
            <w:pPr>
              <w:ind w:left="284" w:hanging="284"/>
              <w:rPr>
                <w:sz w:val="18"/>
                <w:szCs w:val="18"/>
                <w:lang w:val="it-IT"/>
              </w:rPr>
            </w:pPr>
            <w:r w:rsidRPr="00C4536E">
              <w:rPr>
                <w:sz w:val="18"/>
                <w:szCs w:val="18"/>
                <w:lang w:val="it-IT"/>
              </w:rPr>
              <w:t xml:space="preserve">1. </w:t>
            </w:r>
            <w:r w:rsidRPr="00570175">
              <w:rPr>
                <w:color w:val="000000"/>
                <w:sz w:val="18"/>
                <w:szCs w:val="18"/>
                <w:lang w:val="ro-RO"/>
              </w:rPr>
              <w:t>Curs introductiv. Prezentarea obiectivelor cursului, tematicii disciplinei, bibliografiei, modului de evaluare pe parcurs și a celui de evaluare finală, precum și realizarea altor clarificări necesare</w:t>
            </w:r>
            <w:r w:rsidRPr="00C4536E">
              <w:rPr>
                <w:sz w:val="18"/>
                <w:szCs w:val="18"/>
                <w:lang w:val="it-IT"/>
              </w:rPr>
              <w:t xml:space="preserve"> </w:t>
            </w:r>
          </w:p>
          <w:p w14:paraId="26C35470" w14:textId="77777777" w:rsidR="0005683A" w:rsidRPr="00C4536E" w:rsidRDefault="0005683A" w:rsidP="00242452">
            <w:pPr>
              <w:ind w:left="284" w:hanging="284"/>
              <w:rPr>
                <w:sz w:val="18"/>
                <w:szCs w:val="18"/>
                <w:lang w:val="it-IT"/>
              </w:rPr>
            </w:pPr>
            <w:r w:rsidRPr="00C4536E">
              <w:rPr>
                <w:sz w:val="18"/>
                <w:szCs w:val="18"/>
                <w:lang w:val="it-IT"/>
              </w:rPr>
              <w:t xml:space="preserve">2. Generalități. Aproximarea prin elemente finite </w:t>
            </w:r>
          </w:p>
          <w:p w14:paraId="2E8B0DCD" w14:textId="77777777" w:rsidR="0005683A" w:rsidRPr="00C4536E" w:rsidRDefault="0005683A" w:rsidP="00242452">
            <w:pPr>
              <w:ind w:left="284" w:hanging="284"/>
              <w:rPr>
                <w:sz w:val="18"/>
                <w:szCs w:val="18"/>
                <w:lang w:val="it-IT"/>
              </w:rPr>
            </w:pPr>
            <w:r w:rsidRPr="00C4536E">
              <w:rPr>
                <w:sz w:val="18"/>
                <w:szCs w:val="18"/>
                <w:lang w:val="it-IT"/>
              </w:rPr>
              <w:t xml:space="preserve">3. Definirea geometriei elementelor </w:t>
            </w:r>
          </w:p>
          <w:p w14:paraId="279D4565" w14:textId="77777777" w:rsidR="0005683A" w:rsidRPr="00C4536E" w:rsidRDefault="0005683A" w:rsidP="00242452">
            <w:pPr>
              <w:ind w:left="284" w:hanging="284"/>
              <w:rPr>
                <w:sz w:val="18"/>
                <w:szCs w:val="18"/>
                <w:lang w:val="it-IT"/>
              </w:rPr>
            </w:pPr>
            <w:r w:rsidRPr="00C4536E">
              <w:rPr>
                <w:sz w:val="18"/>
                <w:szCs w:val="18"/>
                <w:lang w:val="it-IT"/>
              </w:rPr>
              <w:t xml:space="preserve">4. Deducerea modelului elementelor </w:t>
            </w:r>
          </w:p>
          <w:p w14:paraId="577BF7F3" w14:textId="77777777" w:rsidR="0005683A" w:rsidRPr="00C4536E" w:rsidRDefault="0005683A" w:rsidP="00242452">
            <w:pPr>
              <w:ind w:left="284" w:hanging="284"/>
              <w:rPr>
                <w:sz w:val="18"/>
                <w:szCs w:val="18"/>
                <w:lang w:val="it-IT"/>
              </w:rPr>
            </w:pPr>
            <w:r w:rsidRPr="00C4536E">
              <w:rPr>
                <w:sz w:val="18"/>
                <w:szCs w:val="18"/>
                <w:lang w:val="it-IT"/>
              </w:rPr>
              <w:t xml:space="preserve">5. Prezentarea matriceală a metodei elementului finit </w:t>
            </w:r>
          </w:p>
          <w:p w14:paraId="49E41153" w14:textId="77777777" w:rsidR="0005683A" w:rsidRPr="00C4536E" w:rsidRDefault="0005683A" w:rsidP="00242452">
            <w:pPr>
              <w:ind w:left="284" w:hanging="284"/>
              <w:rPr>
                <w:sz w:val="18"/>
                <w:szCs w:val="18"/>
                <w:lang w:val="it-IT"/>
              </w:rPr>
            </w:pPr>
            <w:r w:rsidRPr="00C4536E">
              <w:rPr>
                <w:sz w:val="18"/>
                <w:szCs w:val="18"/>
                <w:lang w:val="it-IT"/>
              </w:rPr>
              <w:t>6. Concepţie asistată de calculator prin element finit in INVENTOR-Nastran-InCAD</w:t>
            </w:r>
          </w:p>
          <w:p w14:paraId="4D797425" w14:textId="77777777" w:rsidR="0005683A" w:rsidRPr="00570175" w:rsidRDefault="0005683A" w:rsidP="00242452">
            <w:pPr>
              <w:ind w:left="284" w:hanging="284"/>
              <w:rPr>
                <w:sz w:val="18"/>
                <w:szCs w:val="18"/>
                <w:lang w:val="fr-FR"/>
              </w:rPr>
            </w:pPr>
            <w:r w:rsidRPr="00570175">
              <w:rPr>
                <w:sz w:val="18"/>
                <w:szCs w:val="18"/>
                <w:lang w:val="fr-FR"/>
              </w:rPr>
              <w:t xml:space="preserve">7. </w:t>
            </w:r>
            <w:proofErr w:type="spellStart"/>
            <w:r w:rsidRPr="00570175">
              <w:rPr>
                <w:sz w:val="18"/>
                <w:szCs w:val="18"/>
                <w:lang w:val="fr-FR"/>
              </w:rPr>
              <w:t>Etapele</w:t>
            </w:r>
            <w:proofErr w:type="spellEnd"/>
            <w:r w:rsidRPr="00570175">
              <w:rPr>
                <w:sz w:val="18"/>
                <w:szCs w:val="18"/>
                <w:lang w:val="fr-FR"/>
              </w:rPr>
              <w:t xml:space="preserve"> de </w:t>
            </w:r>
            <w:proofErr w:type="spellStart"/>
            <w:r w:rsidRPr="00570175">
              <w:rPr>
                <w:sz w:val="18"/>
                <w:szCs w:val="18"/>
                <w:lang w:val="fr-FR"/>
              </w:rPr>
              <w:t>elaborare</w:t>
            </w:r>
            <w:proofErr w:type="spellEnd"/>
            <w:r w:rsidRPr="00570175">
              <w:rPr>
                <w:sz w:val="18"/>
                <w:szCs w:val="18"/>
                <w:lang w:val="fr-FR"/>
              </w:rPr>
              <w:t xml:space="preserve"> ale </w:t>
            </w:r>
            <w:proofErr w:type="spellStart"/>
            <w:r w:rsidRPr="00570175">
              <w:rPr>
                <w:sz w:val="18"/>
                <w:szCs w:val="18"/>
                <w:lang w:val="fr-FR"/>
              </w:rPr>
              <w:t>unui</w:t>
            </w:r>
            <w:proofErr w:type="spellEnd"/>
            <w:r w:rsidRPr="00570175">
              <w:rPr>
                <w:sz w:val="18"/>
                <w:szCs w:val="18"/>
                <w:lang w:val="fr-FR"/>
              </w:rPr>
              <w:t xml:space="preserve"> model </w:t>
            </w:r>
            <w:proofErr w:type="spellStart"/>
            <w:r w:rsidRPr="00570175">
              <w:rPr>
                <w:sz w:val="18"/>
                <w:szCs w:val="18"/>
                <w:lang w:val="fr-FR"/>
              </w:rPr>
              <w:t>cu</w:t>
            </w:r>
            <w:proofErr w:type="spellEnd"/>
            <w:r w:rsidRPr="00570175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70175">
              <w:rPr>
                <w:sz w:val="18"/>
                <w:szCs w:val="18"/>
                <w:lang w:val="fr-FR"/>
              </w:rPr>
              <w:t>elemente</w:t>
            </w:r>
            <w:proofErr w:type="spellEnd"/>
            <w:r w:rsidRPr="00570175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70175">
              <w:rPr>
                <w:sz w:val="18"/>
                <w:szCs w:val="18"/>
                <w:lang w:val="fr-FR"/>
              </w:rPr>
              <w:t>finite</w:t>
            </w:r>
            <w:proofErr w:type="spellEnd"/>
            <w:r w:rsidRPr="00570175">
              <w:rPr>
                <w:sz w:val="18"/>
                <w:szCs w:val="18"/>
                <w:lang w:val="fr-FR"/>
              </w:rPr>
              <w:t xml:space="preserve"> </w:t>
            </w:r>
          </w:p>
          <w:p w14:paraId="30FEBE19" w14:textId="06C6A174" w:rsidR="0005683A" w:rsidRPr="00C4536E" w:rsidRDefault="0005683A" w:rsidP="00242452">
            <w:pPr>
              <w:ind w:left="284" w:hanging="284"/>
              <w:rPr>
                <w:sz w:val="18"/>
                <w:szCs w:val="18"/>
                <w:lang w:val="it-IT"/>
              </w:rPr>
            </w:pPr>
            <w:r w:rsidRPr="00570175">
              <w:rPr>
                <w:sz w:val="18"/>
                <w:szCs w:val="18"/>
                <w:lang w:val="fr-FR"/>
              </w:rPr>
              <w:t xml:space="preserve">        a. F</w:t>
            </w:r>
            <w:r w:rsidRPr="00C4536E">
              <w:rPr>
                <w:sz w:val="18"/>
                <w:szCs w:val="18"/>
                <w:lang w:val="it-IT"/>
              </w:rPr>
              <w:t>ormulare problemă</w:t>
            </w:r>
          </w:p>
          <w:p w14:paraId="476984DC" w14:textId="0D2C85E2" w:rsidR="0005683A" w:rsidRPr="00C4536E" w:rsidRDefault="0005683A" w:rsidP="00242452">
            <w:pPr>
              <w:ind w:left="284" w:hanging="284"/>
              <w:rPr>
                <w:sz w:val="18"/>
                <w:szCs w:val="18"/>
                <w:lang w:val="it-IT"/>
              </w:rPr>
            </w:pPr>
            <w:r w:rsidRPr="00C4536E">
              <w:rPr>
                <w:sz w:val="18"/>
                <w:szCs w:val="18"/>
                <w:lang w:val="it-IT"/>
              </w:rPr>
              <w:t xml:space="preserve">        b. Prezentare detaliată a etapelor</w:t>
            </w:r>
          </w:p>
          <w:p w14:paraId="2E09E47B" w14:textId="3465BFB4" w:rsidR="0005683A" w:rsidRPr="00C4536E" w:rsidRDefault="0005683A" w:rsidP="00242452">
            <w:pPr>
              <w:ind w:left="284" w:hanging="284"/>
              <w:rPr>
                <w:sz w:val="18"/>
                <w:szCs w:val="18"/>
                <w:lang w:val="nb-NO"/>
              </w:rPr>
            </w:pPr>
            <w:r w:rsidRPr="00C4536E">
              <w:rPr>
                <w:sz w:val="18"/>
                <w:szCs w:val="18"/>
                <w:lang w:val="it-IT"/>
              </w:rPr>
              <w:t xml:space="preserve">        </w:t>
            </w:r>
            <w:r w:rsidRPr="00C4536E">
              <w:rPr>
                <w:sz w:val="18"/>
                <w:szCs w:val="18"/>
                <w:lang w:val="nb-NO"/>
              </w:rPr>
              <w:t>c. Alegerea tipului de element finit</w:t>
            </w:r>
          </w:p>
          <w:p w14:paraId="54AF56C7" w14:textId="3E783CE6" w:rsidR="0005683A" w:rsidRPr="00C4536E" w:rsidRDefault="0005683A" w:rsidP="00242452">
            <w:pPr>
              <w:ind w:left="284" w:hanging="284"/>
              <w:rPr>
                <w:sz w:val="18"/>
                <w:szCs w:val="18"/>
                <w:lang w:val="it-IT"/>
              </w:rPr>
            </w:pPr>
            <w:r w:rsidRPr="00C4536E">
              <w:rPr>
                <w:sz w:val="18"/>
                <w:szCs w:val="18"/>
                <w:lang w:val="nb-NO"/>
              </w:rPr>
              <w:t xml:space="preserve">        </w:t>
            </w:r>
            <w:r w:rsidRPr="00C4536E">
              <w:rPr>
                <w:sz w:val="18"/>
                <w:szCs w:val="18"/>
                <w:lang w:val="it-IT"/>
              </w:rPr>
              <w:t>d. Discretizare si control al corectitudinii discretizării</w:t>
            </w:r>
          </w:p>
          <w:p w14:paraId="2D8BD269" w14:textId="25C51B99" w:rsidR="0005683A" w:rsidRPr="00C4536E" w:rsidRDefault="0005683A" w:rsidP="00242452">
            <w:pPr>
              <w:ind w:left="284" w:hanging="284"/>
              <w:rPr>
                <w:sz w:val="18"/>
                <w:szCs w:val="18"/>
                <w:lang w:val="it-IT"/>
              </w:rPr>
            </w:pPr>
            <w:r w:rsidRPr="00C4536E">
              <w:rPr>
                <w:sz w:val="18"/>
                <w:szCs w:val="18"/>
                <w:lang w:val="it-IT"/>
              </w:rPr>
              <w:t xml:space="preserve">        e. Aplicare condiţii la limită</w:t>
            </w:r>
          </w:p>
          <w:p w14:paraId="361AC876" w14:textId="391531B5" w:rsidR="0005683A" w:rsidRPr="00C4536E" w:rsidRDefault="0005683A" w:rsidP="00242452">
            <w:pPr>
              <w:ind w:left="284" w:hanging="284"/>
              <w:rPr>
                <w:sz w:val="18"/>
                <w:szCs w:val="18"/>
                <w:lang w:val="it-IT"/>
              </w:rPr>
            </w:pPr>
            <w:r w:rsidRPr="00C4536E">
              <w:rPr>
                <w:sz w:val="18"/>
                <w:szCs w:val="18"/>
                <w:lang w:val="it-IT"/>
              </w:rPr>
              <w:t xml:space="preserve">        f. Rezolvare şi verificarea rezultatului</w:t>
            </w:r>
          </w:p>
          <w:p w14:paraId="3C8916DB" w14:textId="77777777" w:rsidR="0005683A" w:rsidRPr="00570175" w:rsidRDefault="0005683A" w:rsidP="00242452">
            <w:pPr>
              <w:ind w:left="284" w:hanging="284"/>
              <w:rPr>
                <w:sz w:val="18"/>
                <w:szCs w:val="18"/>
                <w:lang w:val="ro-RO"/>
              </w:rPr>
            </w:pPr>
            <w:r w:rsidRPr="00570175">
              <w:rPr>
                <w:sz w:val="18"/>
                <w:szCs w:val="18"/>
                <w:lang w:val="ro-RO"/>
              </w:rPr>
              <w:t>8  Exemple de modelari, depanarea programelor</w:t>
            </w:r>
          </w:p>
        </w:tc>
        <w:tc>
          <w:tcPr>
            <w:tcW w:w="432" w:type="pct"/>
          </w:tcPr>
          <w:p w14:paraId="723EAE0A" w14:textId="77777777" w:rsidR="0005683A" w:rsidRPr="00570175" w:rsidRDefault="0005683A" w:rsidP="00242452">
            <w:pPr>
              <w:rPr>
                <w:sz w:val="18"/>
                <w:szCs w:val="18"/>
                <w:lang w:val="ro-RO"/>
              </w:rPr>
            </w:pPr>
            <w:r w:rsidRPr="00570175">
              <w:rPr>
                <w:sz w:val="18"/>
                <w:szCs w:val="18"/>
                <w:lang w:val="ro-RO"/>
              </w:rPr>
              <w:t>1</w:t>
            </w:r>
          </w:p>
          <w:p w14:paraId="69A7B7B5" w14:textId="77777777" w:rsidR="0005683A" w:rsidRPr="00570175" w:rsidRDefault="0005683A" w:rsidP="00242452">
            <w:pPr>
              <w:rPr>
                <w:sz w:val="18"/>
                <w:szCs w:val="18"/>
                <w:lang w:val="ro-RO"/>
              </w:rPr>
            </w:pPr>
          </w:p>
          <w:p w14:paraId="623F812E" w14:textId="77777777" w:rsidR="0005683A" w:rsidRPr="00570175" w:rsidRDefault="0005683A" w:rsidP="00242452">
            <w:pPr>
              <w:rPr>
                <w:sz w:val="18"/>
                <w:szCs w:val="18"/>
                <w:lang w:val="ro-RO"/>
              </w:rPr>
            </w:pPr>
          </w:p>
          <w:p w14:paraId="394BA72A" w14:textId="3E0F4616" w:rsidR="0005683A" w:rsidRPr="00570175" w:rsidRDefault="0079147B" w:rsidP="00242452">
            <w:pPr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2</w:t>
            </w:r>
          </w:p>
          <w:p w14:paraId="2658CDDA" w14:textId="0BDD1BF3" w:rsidR="0005683A" w:rsidRPr="00570175" w:rsidRDefault="00C3047C" w:rsidP="00242452">
            <w:pPr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2</w:t>
            </w:r>
          </w:p>
          <w:p w14:paraId="37DDE4A2" w14:textId="12142E75" w:rsidR="0005683A" w:rsidRPr="00570175" w:rsidRDefault="0079147B" w:rsidP="00242452">
            <w:pPr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2</w:t>
            </w:r>
          </w:p>
          <w:p w14:paraId="5698FCC8" w14:textId="5C08B87E" w:rsidR="0005683A" w:rsidRPr="00570175" w:rsidRDefault="0079147B" w:rsidP="00242452">
            <w:pPr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3</w:t>
            </w:r>
          </w:p>
          <w:p w14:paraId="46266E01" w14:textId="273D32C7" w:rsidR="0005683A" w:rsidRDefault="0079147B" w:rsidP="00242452">
            <w:pPr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4</w:t>
            </w:r>
          </w:p>
          <w:p w14:paraId="71D1B935" w14:textId="77777777" w:rsidR="0079147B" w:rsidRPr="00570175" w:rsidRDefault="0079147B" w:rsidP="00242452">
            <w:pPr>
              <w:rPr>
                <w:sz w:val="18"/>
                <w:szCs w:val="18"/>
                <w:lang w:val="ro-RO"/>
              </w:rPr>
            </w:pPr>
          </w:p>
          <w:p w14:paraId="3022260E" w14:textId="7AB65230" w:rsidR="0005683A" w:rsidRPr="00570175" w:rsidRDefault="0005683A" w:rsidP="00242452">
            <w:pPr>
              <w:rPr>
                <w:sz w:val="18"/>
                <w:szCs w:val="18"/>
                <w:lang w:val="ro-RO"/>
              </w:rPr>
            </w:pPr>
          </w:p>
          <w:p w14:paraId="7F6245E2" w14:textId="3F7BE995" w:rsidR="0005683A" w:rsidRPr="00570175" w:rsidRDefault="001C6064" w:rsidP="00242452">
            <w:pPr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1</w:t>
            </w:r>
          </w:p>
          <w:p w14:paraId="291AB2C4" w14:textId="0FBCD392" w:rsidR="0005683A" w:rsidRPr="00570175" w:rsidRDefault="001C6064" w:rsidP="00242452">
            <w:pPr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1</w:t>
            </w:r>
          </w:p>
          <w:p w14:paraId="0048CE37" w14:textId="5A0D44BB" w:rsidR="0005683A" w:rsidRPr="00570175" w:rsidRDefault="001C6064" w:rsidP="00242452">
            <w:pPr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2</w:t>
            </w:r>
          </w:p>
          <w:p w14:paraId="041BD2A0" w14:textId="4A1298B8" w:rsidR="0005683A" w:rsidRPr="00570175" w:rsidRDefault="001C6064" w:rsidP="00242452">
            <w:pPr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2</w:t>
            </w:r>
          </w:p>
          <w:p w14:paraId="3A6BF1E9" w14:textId="46799C11" w:rsidR="0005683A" w:rsidRPr="00570175" w:rsidRDefault="001C6064" w:rsidP="00242452">
            <w:pPr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2</w:t>
            </w:r>
          </w:p>
          <w:p w14:paraId="5A2C38D1" w14:textId="42650E1E" w:rsidR="0005683A" w:rsidRPr="00570175" w:rsidRDefault="001C6064" w:rsidP="00242452">
            <w:pPr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2</w:t>
            </w:r>
          </w:p>
          <w:p w14:paraId="6D8C9452" w14:textId="00871207" w:rsidR="0005683A" w:rsidRPr="00570175" w:rsidRDefault="0079147B" w:rsidP="00242452">
            <w:pPr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4</w:t>
            </w:r>
          </w:p>
        </w:tc>
        <w:tc>
          <w:tcPr>
            <w:tcW w:w="840" w:type="pct"/>
          </w:tcPr>
          <w:p w14:paraId="45230B4B" w14:textId="77777777" w:rsidR="0005683A" w:rsidRPr="00570175" w:rsidRDefault="0005683A" w:rsidP="00242452">
            <w:pPr>
              <w:rPr>
                <w:sz w:val="18"/>
                <w:szCs w:val="18"/>
              </w:rPr>
            </w:pPr>
          </w:p>
          <w:p w14:paraId="6C751FAC" w14:textId="77777777" w:rsidR="0005683A" w:rsidRPr="00570175" w:rsidRDefault="0005683A" w:rsidP="00242452">
            <w:pPr>
              <w:rPr>
                <w:sz w:val="18"/>
                <w:szCs w:val="18"/>
              </w:rPr>
            </w:pPr>
          </w:p>
          <w:p w14:paraId="644D0B1C" w14:textId="77777777" w:rsidR="0005683A" w:rsidRPr="00570175" w:rsidRDefault="0005683A" w:rsidP="00242452">
            <w:pPr>
              <w:rPr>
                <w:sz w:val="18"/>
                <w:szCs w:val="18"/>
              </w:rPr>
            </w:pPr>
          </w:p>
          <w:p w14:paraId="7AB0144C" w14:textId="77777777" w:rsidR="0005683A" w:rsidRPr="00570175" w:rsidRDefault="0005683A" w:rsidP="00242452">
            <w:pPr>
              <w:rPr>
                <w:sz w:val="18"/>
                <w:szCs w:val="18"/>
              </w:rPr>
            </w:pPr>
          </w:p>
          <w:p w14:paraId="5007B3BA" w14:textId="77777777" w:rsidR="0005683A" w:rsidRPr="00570175" w:rsidRDefault="0005683A" w:rsidP="00242452">
            <w:pPr>
              <w:rPr>
                <w:sz w:val="18"/>
                <w:szCs w:val="18"/>
              </w:rPr>
            </w:pPr>
          </w:p>
          <w:p w14:paraId="5286B3D2" w14:textId="77777777" w:rsidR="0005683A" w:rsidRPr="00570175" w:rsidRDefault="0005683A" w:rsidP="00242452">
            <w:pPr>
              <w:rPr>
                <w:sz w:val="18"/>
                <w:szCs w:val="18"/>
              </w:rPr>
            </w:pPr>
          </w:p>
          <w:p w14:paraId="14AD638C" w14:textId="77777777" w:rsidR="0005683A" w:rsidRPr="00570175" w:rsidRDefault="0005683A" w:rsidP="00242452">
            <w:pPr>
              <w:rPr>
                <w:sz w:val="18"/>
                <w:szCs w:val="18"/>
              </w:rPr>
            </w:pPr>
            <w:r w:rsidRPr="00570175">
              <w:rPr>
                <w:color w:val="000000"/>
                <w:sz w:val="18"/>
                <w:szCs w:val="18"/>
                <w:lang w:val="ro-RO"/>
              </w:rPr>
              <w:t xml:space="preserve">prelegere, expunere, prezentare în </w:t>
            </w:r>
            <w:proofErr w:type="spellStart"/>
            <w:r w:rsidRPr="00570175">
              <w:rPr>
                <w:color w:val="000000"/>
                <w:sz w:val="18"/>
                <w:szCs w:val="18"/>
                <w:lang w:val="ro-RO"/>
              </w:rPr>
              <w:t>power-point</w:t>
            </w:r>
            <w:proofErr w:type="spellEnd"/>
            <w:r w:rsidRPr="00570175">
              <w:rPr>
                <w:color w:val="000000"/>
                <w:sz w:val="18"/>
                <w:szCs w:val="18"/>
                <w:lang w:val="ro-RO"/>
              </w:rPr>
              <w:t xml:space="preserve">, </w:t>
            </w:r>
            <w:proofErr w:type="spellStart"/>
            <w:r w:rsidRPr="00570175">
              <w:rPr>
                <w:sz w:val="18"/>
                <w:szCs w:val="18"/>
              </w:rPr>
              <w:t>discuţii</w:t>
            </w:r>
            <w:proofErr w:type="spellEnd"/>
            <w:r w:rsidRPr="00570175">
              <w:rPr>
                <w:sz w:val="18"/>
                <w:szCs w:val="18"/>
              </w:rPr>
              <w:t xml:space="preserve">, </w:t>
            </w:r>
          </w:p>
          <w:p w14:paraId="5AD0A6AF" w14:textId="77777777" w:rsidR="0005683A" w:rsidRPr="00570175" w:rsidRDefault="0005683A" w:rsidP="00242452">
            <w:pPr>
              <w:rPr>
                <w:sz w:val="18"/>
                <w:szCs w:val="18"/>
                <w:lang w:val="ro-RO"/>
              </w:rPr>
            </w:pPr>
            <w:proofErr w:type="spellStart"/>
            <w:r w:rsidRPr="00570175">
              <w:rPr>
                <w:sz w:val="18"/>
                <w:szCs w:val="18"/>
              </w:rPr>
              <w:t>studiu</w:t>
            </w:r>
            <w:proofErr w:type="spellEnd"/>
            <w:r w:rsidRPr="00570175">
              <w:rPr>
                <w:sz w:val="18"/>
                <w:szCs w:val="18"/>
              </w:rPr>
              <w:t xml:space="preserve"> de </w:t>
            </w:r>
            <w:proofErr w:type="spellStart"/>
            <w:r w:rsidRPr="00570175">
              <w:rPr>
                <w:sz w:val="18"/>
                <w:szCs w:val="18"/>
              </w:rPr>
              <w:t>caz</w:t>
            </w:r>
            <w:proofErr w:type="spellEnd"/>
          </w:p>
        </w:tc>
        <w:tc>
          <w:tcPr>
            <w:tcW w:w="1012" w:type="pct"/>
          </w:tcPr>
          <w:p w14:paraId="11976397" w14:textId="77777777" w:rsidR="0005683A" w:rsidRPr="00570175" w:rsidRDefault="0005683A" w:rsidP="00242452">
            <w:pPr>
              <w:rPr>
                <w:sz w:val="18"/>
                <w:szCs w:val="18"/>
                <w:lang w:val="ro-RO"/>
              </w:rPr>
            </w:pPr>
          </w:p>
        </w:tc>
      </w:tr>
      <w:tr w:rsidR="0005683A" w:rsidRPr="00570175" w14:paraId="144008B4" w14:textId="77777777" w:rsidTr="00242452">
        <w:tc>
          <w:tcPr>
            <w:tcW w:w="5000" w:type="pct"/>
            <w:gridSpan w:val="4"/>
            <w:tcBorders>
              <w:bottom w:val="single" w:sz="4" w:space="0" w:color="auto"/>
            </w:tcBorders>
          </w:tcPr>
          <w:p w14:paraId="26AB49EE" w14:textId="5A8DCC18" w:rsidR="0005683A" w:rsidRPr="00D46642" w:rsidRDefault="0005683A" w:rsidP="00242452">
            <w:pPr>
              <w:rPr>
                <w:b/>
                <w:sz w:val="18"/>
                <w:szCs w:val="18"/>
                <w:lang w:val="ro-RO"/>
              </w:rPr>
            </w:pPr>
            <w:r w:rsidRPr="00D46642">
              <w:rPr>
                <w:b/>
                <w:w w:val="105"/>
                <w:sz w:val="18"/>
                <w:szCs w:val="18"/>
                <w:lang w:val="ro-RO"/>
              </w:rPr>
              <w:t>Bibliografie minimală recomandată</w:t>
            </w:r>
          </w:p>
        </w:tc>
      </w:tr>
      <w:tr w:rsidR="0005683A" w:rsidRPr="00C4536E" w14:paraId="71B11146" w14:textId="77777777" w:rsidTr="00242452">
        <w:tc>
          <w:tcPr>
            <w:tcW w:w="5000" w:type="pct"/>
            <w:gridSpan w:val="4"/>
          </w:tcPr>
          <w:p w14:paraId="779AA1AD" w14:textId="77777777" w:rsidR="0005683A" w:rsidRPr="00570175" w:rsidRDefault="0005683A" w:rsidP="0005683A">
            <w:pPr>
              <w:pStyle w:val="ListParagraph"/>
              <w:widowControl/>
              <w:numPr>
                <w:ilvl w:val="0"/>
                <w:numId w:val="54"/>
              </w:numPr>
              <w:autoSpaceDE/>
              <w:autoSpaceDN/>
              <w:spacing w:before="0"/>
              <w:contextualSpacing/>
              <w:rPr>
                <w:sz w:val="18"/>
                <w:szCs w:val="18"/>
              </w:rPr>
            </w:pPr>
            <w:r w:rsidRPr="00570175">
              <w:rPr>
                <w:sz w:val="18"/>
                <w:szCs w:val="18"/>
              </w:rPr>
              <w:t>*** Support curs</w:t>
            </w:r>
          </w:p>
          <w:p w14:paraId="477409B8" w14:textId="39E3276B" w:rsidR="0005683A" w:rsidRPr="00570175" w:rsidRDefault="0005683A" w:rsidP="0005683A">
            <w:pPr>
              <w:pStyle w:val="ListParagraph"/>
              <w:widowControl/>
              <w:numPr>
                <w:ilvl w:val="0"/>
                <w:numId w:val="54"/>
              </w:numPr>
              <w:autoSpaceDE/>
              <w:autoSpaceDN/>
              <w:spacing w:before="0"/>
              <w:contextualSpacing/>
              <w:rPr>
                <w:sz w:val="18"/>
                <w:szCs w:val="18"/>
              </w:rPr>
            </w:pPr>
            <w:r w:rsidRPr="00C4536E">
              <w:rPr>
                <w:sz w:val="18"/>
                <w:szCs w:val="18"/>
                <w:lang w:val="it-IT"/>
              </w:rPr>
              <w:t xml:space="preserve">Ionut Lambrescu, Alin Dinita, Analiza structurilor ingineresti prin utilizarea metodei elementului finit. </w:t>
            </w:r>
            <w:proofErr w:type="spellStart"/>
            <w:r w:rsidRPr="00570175">
              <w:rPr>
                <w:sz w:val="18"/>
                <w:szCs w:val="18"/>
              </w:rPr>
              <w:t>Aplicatii</w:t>
            </w:r>
            <w:proofErr w:type="spellEnd"/>
            <w:r w:rsidRPr="00570175">
              <w:rPr>
                <w:sz w:val="18"/>
                <w:szCs w:val="18"/>
              </w:rPr>
              <w:t xml:space="preserve"> in ANSYS, </w:t>
            </w:r>
            <w:proofErr w:type="spellStart"/>
            <w:r w:rsidRPr="00570175">
              <w:rPr>
                <w:sz w:val="18"/>
                <w:szCs w:val="18"/>
              </w:rPr>
              <w:t>Editura</w:t>
            </w:r>
            <w:proofErr w:type="spellEnd"/>
            <w:r w:rsidRPr="00570175">
              <w:rPr>
                <w:sz w:val="18"/>
                <w:szCs w:val="18"/>
              </w:rPr>
              <w:t xml:space="preserve"> </w:t>
            </w:r>
            <w:proofErr w:type="spellStart"/>
            <w:r w:rsidRPr="00570175">
              <w:rPr>
                <w:sz w:val="18"/>
                <w:szCs w:val="18"/>
              </w:rPr>
              <w:t>Matrixrom</w:t>
            </w:r>
            <w:proofErr w:type="spellEnd"/>
            <w:r w:rsidRPr="00570175">
              <w:rPr>
                <w:sz w:val="18"/>
                <w:szCs w:val="18"/>
              </w:rPr>
              <w:t>, 2021, ISBN:9786062506346</w:t>
            </w:r>
          </w:p>
          <w:p w14:paraId="6EC6108E" w14:textId="49A5C3F7" w:rsidR="0005683A" w:rsidRPr="00C4536E" w:rsidRDefault="0005683A" w:rsidP="0005683A">
            <w:pPr>
              <w:pStyle w:val="ListParagraph"/>
              <w:widowControl/>
              <w:numPr>
                <w:ilvl w:val="0"/>
                <w:numId w:val="54"/>
              </w:numPr>
              <w:autoSpaceDE/>
              <w:autoSpaceDN/>
              <w:spacing w:before="0"/>
              <w:contextualSpacing/>
              <w:rPr>
                <w:sz w:val="18"/>
                <w:szCs w:val="18"/>
                <w:lang w:val="it-IT"/>
              </w:rPr>
            </w:pPr>
            <w:r w:rsidRPr="00C4536E">
              <w:rPr>
                <w:sz w:val="18"/>
                <w:szCs w:val="18"/>
                <w:lang w:val="it-IT"/>
              </w:rPr>
              <w:t xml:space="preserve">MUSCA I. Elemente finite.Îndrumar de laborator Universitatea "Stefan cel Mare" Suceava 2004. </w:t>
            </w:r>
          </w:p>
          <w:p w14:paraId="2DE38702" w14:textId="6B739CC1" w:rsidR="0005683A" w:rsidRPr="00C4536E" w:rsidRDefault="00751A05" w:rsidP="0005683A">
            <w:pPr>
              <w:pStyle w:val="ListParagraph"/>
              <w:widowControl/>
              <w:numPr>
                <w:ilvl w:val="0"/>
                <w:numId w:val="54"/>
              </w:numPr>
              <w:autoSpaceDE/>
              <w:autoSpaceDN/>
              <w:spacing w:before="0"/>
              <w:contextualSpacing/>
              <w:rPr>
                <w:sz w:val="18"/>
                <w:szCs w:val="18"/>
                <w:lang w:val="it-IT"/>
              </w:rPr>
            </w:pPr>
            <w:r w:rsidRPr="00C4536E">
              <w:rPr>
                <w:sz w:val="18"/>
                <w:szCs w:val="18"/>
                <w:lang w:val="it-IT"/>
              </w:rPr>
              <w:t>Pascu,</w:t>
            </w:r>
            <w:r w:rsidR="0005683A" w:rsidRPr="00C4536E">
              <w:rPr>
                <w:sz w:val="18"/>
                <w:szCs w:val="18"/>
                <w:lang w:val="it-IT"/>
              </w:rPr>
              <w:t>Adr</w:t>
            </w:r>
            <w:r w:rsidRPr="00C4536E">
              <w:rPr>
                <w:sz w:val="18"/>
                <w:szCs w:val="18"/>
                <w:lang w:val="it-IT"/>
              </w:rPr>
              <w:t>ian, Metoda elementului finit:</w:t>
            </w:r>
            <w:r w:rsidR="0005683A" w:rsidRPr="00C4536E">
              <w:rPr>
                <w:sz w:val="18"/>
                <w:szCs w:val="18"/>
                <w:lang w:val="it-IT"/>
              </w:rPr>
              <w:t>aplicaţii în Abaqus, Editura Universităţii "Lucian Blaga" din Sibiu, 2011, 271 p</w:t>
            </w:r>
          </w:p>
          <w:p w14:paraId="0CBF27E7" w14:textId="513DE30C" w:rsidR="0005683A" w:rsidRPr="00C4536E" w:rsidRDefault="0005683A" w:rsidP="0005683A">
            <w:pPr>
              <w:pStyle w:val="ListParagraph"/>
              <w:widowControl/>
              <w:numPr>
                <w:ilvl w:val="0"/>
                <w:numId w:val="54"/>
              </w:numPr>
              <w:autoSpaceDE/>
              <w:autoSpaceDN/>
              <w:spacing w:before="0"/>
              <w:contextualSpacing/>
              <w:rPr>
                <w:sz w:val="18"/>
                <w:szCs w:val="18"/>
                <w:lang w:val="it-IT"/>
              </w:rPr>
            </w:pPr>
            <w:r w:rsidRPr="00C4536E">
              <w:rPr>
                <w:sz w:val="18"/>
                <w:szCs w:val="18"/>
                <w:lang w:val="it-IT"/>
              </w:rPr>
              <w:t>Petrila, Titus Metode element finit şi aplicaţii, Editura Academiei 1987, 299p.</w:t>
            </w:r>
          </w:p>
          <w:p w14:paraId="1C6A8A08" w14:textId="77777777" w:rsidR="0005683A" w:rsidRPr="00C4536E" w:rsidRDefault="0005683A" w:rsidP="0005683A">
            <w:pPr>
              <w:pStyle w:val="ListParagraph"/>
              <w:widowControl/>
              <w:numPr>
                <w:ilvl w:val="0"/>
                <w:numId w:val="54"/>
              </w:numPr>
              <w:autoSpaceDE/>
              <w:autoSpaceDN/>
              <w:spacing w:before="0"/>
              <w:contextualSpacing/>
              <w:rPr>
                <w:sz w:val="18"/>
                <w:szCs w:val="18"/>
                <w:lang w:val="it-IT"/>
              </w:rPr>
            </w:pPr>
            <w:r w:rsidRPr="00C4536E">
              <w:rPr>
                <w:sz w:val="18"/>
                <w:szCs w:val="18"/>
                <w:lang w:val="it-IT"/>
              </w:rPr>
              <w:t>MUSCĂ, I., Proiectare asistată cu Autodesk Inventor-Iniţiere, Ed. a 2-a Editura Universităţii Suceava, 2014, 146 p, Ediţie format pagina web (conţine text  şi tutoriale multimedia), ISBN-978-973-666-425-0.</w:t>
            </w:r>
          </w:p>
          <w:p w14:paraId="3E3E28D4" w14:textId="77777777" w:rsidR="0005683A" w:rsidRPr="00C4536E" w:rsidRDefault="0005683A" w:rsidP="0005683A">
            <w:pPr>
              <w:pStyle w:val="ListParagraph"/>
              <w:widowControl/>
              <w:numPr>
                <w:ilvl w:val="0"/>
                <w:numId w:val="54"/>
              </w:numPr>
              <w:autoSpaceDE/>
              <w:autoSpaceDN/>
              <w:spacing w:before="0"/>
              <w:contextualSpacing/>
              <w:rPr>
                <w:sz w:val="18"/>
                <w:szCs w:val="18"/>
                <w:lang w:val="it-IT"/>
              </w:rPr>
            </w:pPr>
            <w:r w:rsidRPr="00C4536E">
              <w:rPr>
                <w:sz w:val="18"/>
                <w:szCs w:val="18"/>
                <w:lang w:val="it-IT"/>
              </w:rPr>
              <w:t>*** Tutorial software INVENTOR-Nastran-InCAD</w:t>
            </w:r>
          </w:p>
        </w:tc>
      </w:tr>
    </w:tbl>
    <w:p w14:paraId="0CD8D543" w14:textId="77777777" w:rsidR="0005683A" w:rsidRPr="00570175" w:rsidRDefault="0005683A" w:rsidP="000017E7">
      <w:pPr>
        <w:pStyle w:val="BodyText"/>
        <w:spacing w:before="9"/>
        <w:rPr>
          <w:b/>
          <w:sz w:val="18"/>
          <w:szCs w:val="18"/>
          <w:lang w:val="ro-RO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31"/>
        <w:gridCol w:w="840"/>
        <w:gridCol w:w="1989"/>
        <w:gridCol w:w="1994"/>
      </w:tblGrid>
      <w:tr w:rsidR="00751A05" w:rsidRPr="00570175" w14:paraId="69D4F1CB" w14:textId="77777777" w:rsidTr="00242452">
        <w:trPr>
          <w:trHeight w:val="190"/>
        </w:trPr>
        <w:tc>
          <w:tcPr>
            <w:tcW w:w="2553" w:type="pct"/>
          </w:tcPr>
          <w:p w14:paraId="5E4062D6" w14:textId="77777777" w:rsidR="00751A05" w:rsidRPr="00570175" w:rsidRDefault="00751A05" w:rsidP="00242452">
            <w:pPr>
              <w:rPr>
                <w:sz w:val="18"/>
                <w:szCs w:val="18"/>
                <w:lang w:val="ro-RO"/>
              </w:rPr>
            </w:pPr>
            <w:proofErr w:type="spellStart"/>
            <w:r w:rsidRPr="00570175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570175">
              <w:rPr>
                <w:color w:val="000000"/>
                <w:sz w:val="18"/>
                <w:szCs w:val="18"/>
                <w:lang w:val="ro-RO"/>
              </w:rPr>
              <w:t xml:space="preserve"> (Seminar </w:t>
            </w:r>
            <w:r w:rsidRPr="00570175">
              <w:rPr>
                <w:b/>
                <w:bCs/>
                <w:color w:val="000000"/>
                <w:sz w:val="18"/>
                <w:szCs w:val="18"/>
                <w:lang w:val="ro-RO"/>
              </w:rPr>
              <w:t>/ laborator</w:t>
            </w:r>
            <w:r w:rsidRPr="00570175">
              <w:rPr>
                <w:color w:val="000000"/>
                <w:sz w:val="18"/>
                <w:szCs w:val="18"/>
                <w:lang w:val="ro-RO"/>
              </w:rPr>
              <w:t xml:space="preserve"> / lucrări practice / proiect)</w:t>
            </w:r>
          </w:p>
        </w:tc>
        <w:tc>
          <w:tcPr>
            <w:tcW w:w="426" w:type="pct"/>
          </w:tcPr>
          <w:p w14:paraId="671C9829" w14:textId="77777777" w:rsidR="00751A05" w:rsidRPr="00570175" w:rsidRDefault="00751A05" w:rsidP="00242452">
            <w:pPr>
              <w:rPr>
                <w:sz w:val="18"/>
                <w:szCs w:val="18"/>
                <w:lang w:val="ro-RO"/>
              </w:rPr>
            </w:pPr>
            <w:r w:rsidRPr="00570175">
              <w:rPr>
                <w:sz w:val="18"/>
                <w:szCs w:val="18"/>
                <w:lang w:val="ro-RO"/>
              </w:rPr>
              <w:t>Nr. ore</w:t>
            </w:r>
          </w:p>
        </w:tc>
        <w:tc>
          <w:tcPr>
            <w:tcW w:w="1009" w:type="pct"/>
            <w:vAlign w:val="center"/>
          </w:tcPr>
          <w:p w14:paraId="4F0656BA" w14:textId="77777777" w:rsidR="00751A05" w:rsidRPr="00570175" w:rsidRDefault="00751A05" w:rsidP="00242452">
            <w:pPr>
              <w:jc w:val="center"/>
              <w:rPr>
                <w:sz w:val="18"/>
                <w:szCs w:val="18"/>
                <w:lang w:val="ro-RO"/>
              </w:rPr>
            </w:pPr>
            <w:r w:rsidRPr="00570175">
              <w:rPr>
                <w:sz w:val="18"/>
                <w:szCs w:val="18"/>
                <w:lang w:val="ro-RO"/>
              </w:rPr>
              <w:t>Metode de predare</w:t>
            </w:r>
          </w:p>
        </w:tc>
        <w:tc>
          <w:tcPr>
            <w:tcW w:w="1012" w:type="pct"/>
            <w:vAlign w:val="center"/>
          </w:tcPr>
          <w:p w14:paraId="413A04BF" w14:textId="77777777" w:rsidR="00751A05" w:rsidRPr="00570175" w:rsidRDefault="00751A05" w:rsidP="00242452">
            <w:pPr>
              <w:jc w:val="center"/>
              <w:rPr>
                <w:sz w:val="18"/>
                <w:szCs w:val="18"/>
                <w:lang w:val="ro-RO"/>
              </w:rPr>
            </w:pPr>
            <w:proofErr w:type="spellStart"/>
            <w:r w:rsidRPr="00570175">
              <w:rPr>
                <w:sz w:val="18"/>
                <w:szCs w:val="18"/>
                <w:lang w:val="ro-RO"/>
              </w:rPr>
              <w:t>Observaţii</w:t>
            </w:r>
            <w:proofErr w:type="spellEnd"/>
          </w:p>
        </w:tc>
      </w:tr>
      <w:tr w:rsidR="00751A05" w:rsidRPr="00C4536E" w14:paraId="1D37107B" w14:textId="77777777" w:rsidTr="00242452">
        <w:trPr>
          <w:trHeight w:val="190"/>
        </w:trPr>
        <w:tc>
          <w:tcPr>
            <w:tcW w:w="2553" w:type="pct"/>
          </w:tcPr>
          <w:p w14:paraId="0833DCBF" w14:textId="113590C4" w:rsidR="00751A05" w:rsidRPr="00C4536E" w:rsidRDefault="00751A05" w:rsidP="00242452">
            <w:pPr>
              <w:ind w:left="284" w:hanging="284"/>
              <w:rPr>
                <w:sz w:val="18"/>
                <w:szCs w:val="18"/>
                <w:lang w:val="it-IT"/>
              </w:rPr>
            </w:pPr>
            <w:r w:rsidRPr="00570175">
              <w:rPr>
                <w:sz w:val="18"/>
                <w:szCs w:val="18"/>
              </w:rPr>
              <w:t xml:space="preserve">1. </w:t>
            </w:r>
            <w:proofErr w:type="spellStart"/>
            <w:r w:rsidRPr="00C4536E">
              <w:rPr>
                <w:color w:val="000000"/>
                <w:sz w:val="18"/>
                <w:szCs w:val="18"/>
              </w:rPr>
              <w:t>Laborator</w:t>
            </w:r>
            <w:proofErr w:type="spellEnd"/>
            <w:r w:rsidRPr="00C4536E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4536E">
              <w:rPr>
                <w:color w:val="000000"/>
                <w:sz w:val="18"/>
                <w:szCs w:val="18"/>
              </w:rPr>
              <w:t>introductiv</w:t>
            </w:r>
            <w:proofErr w:type="spellEnd"/>
            <w:r w:rsidRPr="00C4536E">
              <w:rPr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C4536E">
              <w:rPr>
                <w:color w:val="000000"/>
                <w:sz w:val="18"/>
                <w:szCs w:val="18"/>
              </w:rPr>
              <w:t>Familiarizarea</w:t>
            </w:r>
            <w:proofErr w:type="spellEnd"/>
            <w:r w:rsidRPr="00C4536E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4536E">
              <w:rPr>
                <w:color w:val="000000"/>
                <w:sz w:val="18"/>
                <w:szCs w:val="18"/>
              </w:rPr>
              <w:t>studenţilor</w:t>
            </w:r>
            <w:proofErr w:type="spellEnd"/>
            <w:r w:rsidRPr="00C4536E">
              <w:rPr>
                <w:color w:val="000000"/>
                <w:sz w:val="18"/>
                <w:szCs w:val="18"/>
              </w:rPr>
              <w:t xml:space="preserve"> cu </w:t>
            </w:r>
            <w:proofErr w:type="spellStart"/>
            <w:r w:rsidRPr="00C4536E">
              <w:rPr>
                <w:color w:val="000000"/>
                <w:sz w:val="18"/>
                <w:szCs w:val="18"/>
              </w:rPr>
              <w:t>conţinutul</w:t>
            </w:r>
            <w:proofErr w:type="spellEnd"/>
            <w:r w:rsidRPr="00C4536E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4536E">
              <w:rPr>
                <w:color w:val="000000"/>
                <w:sz w:val="18"/>
                <w:szCs w:val="18"/>
              </w:rPr>
              <w:t>laboratorului</w:t>
            </w:r>
            <w:proofErr w:type="spellEnd"/>
            <w:r w:rsidRPr="00C4536E">
              <w:rPr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C4536E">
              <w:rPr>
                <w:color w:val="000000"/>
                <w:sz w:val="18"/>
                <w:szCs w:val="18"/>
              </w:rPr>
              <w:t>prezentarea</w:t>
            </w:r>
            <w:proofErr w:type="spellEnd"/>
            <w:r w:rsidRPr="00C4536E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4536E">
              <w:rPr>
                <w:color w:val="000000"/>
                <w:sz w:val="18"/>
                <w:szCs w:val="18"/>
              </w:rPr>
              <w:t>unor</w:t>
            </w:r>
            <w:proofErr w:type="spellEnd"/>
            <w:r w:rsidRPr="00C4536E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4536E">
              <w:rPr>
                <w:color w:val="000000"/>
                <w:sz w:val="18"/>
                <w:szCs w:val="18"/>
              </w:rPr>
              <w:t>detalii</w:t>
            </w:r>
            <w:proofErr w:type="spellEnd"/>
            <w:r w:rsidRPr="00C4536E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4536E">
              <w:rPr>
                <w:color w:val="000000"/>
                <w:sz w:val="18"/>
                <w:szCs w:val="18"/>
              </w:rPr>
              <w:t>organizatorice</w:t>
            </w:r>
            <w:proofErr w:type="spellEnd"/>
            <w:r w:rsidRPr="00570175">
              <w:rPr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570175">
              <w:rPr>
                <w:color w:val="000000"/>
                <w:sz w:val="18"/>
                <w:szCs w:val="18"/>
              </w:rPr>
              <w:t>norme</w:t>
            </w:r>
            <w:proofErr w:type="spellEnd"/>
            <w:r w:rsidRPr="00570175">
              <w:rPr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570175">
              <w:rPr>
                <w:color w:val="000000"/>
                <w:sz w:val="18"/>
                <w:szCs w:val="18"/>
              </w:rPr>
              <w:t>securitate</w:t>
            </w:r>
            <w:proofErr w:type="spellEnd"/>
            <w:r w:rsidRPr="00570175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570175">
              <w:rPr>
                <w:color w:val="000000"/>
                <w:sz w:val="18"/>
                <w:szCs w:val="18"/>
              </w:rPr>
              <w:t>și</w:t>
            </w:r>
            <w:proofErr w:type="spellEnd"/>
            <w:r w:rsidRPr="00570175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570175">
              <w:rPr>
                <w:color w:val="000000"/>
                <w:sz w:val="18"/>
                <w:szCs w:val="18"/>
              </w:rPr>
              <w:t>sănătate</w:t>
            </w:r>
            <w:proofErr w:type="spellEnd"/>
            <w:r w:rsidRPr="00570175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570175">
              <w:rPr>
                <w:color w:val="000000"/>
                <w:sz w:val="18"/>
                <w:szCs w:val="18"/>
              </w:rPr>
              <w:t>în</w:t>
            </w:r>
            <w:proofErr w:type="spellEnd"/>
            <w:r w:rsidRPr="00570175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570175">
              <w:rPr>
                <w:color w:val="000000"/>
                <w:sz w:val="18"/>
                <w:szCs w:val="18"/>
              </w:rPr>
              <w:t>muncă</w:t>
            </w:r>
            <w:proofErr w:type="spellEnd"/>
            <w:r w:rsidRPr="00570175">
              <w:rPr>
                <w:sz w:val="18"/>
                <w:szCs w:val="18"/>
              </w:rPr>
              <w:t xml:space="preserve"> </w:t>
            </w:r>
            <w:r w:rsidR="001C6064">
              <w:rPr>
                <w:sz w:val="18"/>
                <w:szCs w:val="18"/>
              </w:rPr>
              <w:t xml:space="preserve"> </w:t>
            </w:r>
            <w:r w:rsidRPr="00570175">
              <w:rPr>
                <w:sz w:val="18"/>
                <w:szCs w:val="18"/>
              </w:rPr>
              <w:t xml:space="preserve"> </w:t>
            </w:r>
            <w:proofErr w:type="spellStart"/>
            <w:r w:rsidRPr="00570175">
              <w:rPr>
                <w:sz w:val="18"/>
                <w:szCs w:val="18"/>
              </w:rPr>
              <w:t>Cunoaşterea</w:t>
            </w:r>
            <w:proofErr w:type="spellEnd"/>
            <w:r w:rsidRPr="00570175">
              <w:rPr>
                <w:sz w:val="18"/>
                <w:szCs w:val="18"/>
              </w:rPr>
              <w:t xml:space="preserve"> </w:t>
            </w:r>
            <w:proofErr w:type="spellStart"/>
            <w:r w:rsidRPr="00570175">
              <w:rPr>
                <w:sz w:val="18"/>
                <w:szCs w:val="18"/>
              </w:rPr>
              <w:t>programului</w:t>
            </w:r>
            <w:proofErr w:type="spellEnd"/>
            <w:r w:rsidRPr="00570175">
              <w:rPr>
                <w:sz w:val="18"/>
                <w:szCs w:val="18"/>
              </w:rPr>
              <w:t xml:space="preserve"> AUTODESK Inventor. </w:t>
            </w:r>
            <w:r w:rsidRPr="00C4536E">
              <w:rPr>
                <w:sz w:val="18"/>
                <w:szCs w:val="18"/>
                <w:lang w:val="it-IT"/>
              </w:rPr>
              <w:t>Crearea modelelor geometrice ale pieselor.</w:t>
            </w:r>
          </w:p>
          <w:p w14:paraId="6D7C1CFE" w14:textId="6A56ECAC" w:rsidR="00751A05" w:rsidRPr="00C4536E" w:rsidRDefault="001C6064" w:rsidP="00242452">
            <w:pPr>
              <w:ind w:left="284" w:hanging="284"/>
              <w:rPr>
                <w:sz w:val="18"/>
                <w:szCs w:val="18"/>
                <w:lang w:val="it-IT"/>
              </w:rPr>
            </w:pPr>
            <w:r w:rsidRPr="00C4536E">
              <w:rPr>
                <w:sz w:val="18"/>
                <w:szCs w:val="18"/>
                <w:lang w:val="it-IT"/>
              </w:rPr>
              <w:t>2</w:t>
            </w:r>
            <w:r w:rsidR="00751A05" w:rsidRPr="00C4536E">
              <w:rPr>
                <w:sz w:val="18"/>
                <w:szCs w:val="18"/>
                <w:lang w:val="it-IT"/>
              </w:rPr>
              <w:t>. P</w:t>
            </w:r>
            <w:r w:rsidR="00B80E89" w:rsidRPr="00C4536E">
              <w:rPr>
                <w:sz w:val="18"/>
                <w:szCs w:val="18"/>
                <w:lang w:val="it-IT"/>
              </w:rPr>
              <w:t>rezentare și inițiere î</w:t>
            </w:r>
            <w:r w:rsidR="00751A05" w:rsidRPr="00C4536E">
              <w:rPr>
                <w:sz w:val="18"/>
                <w:szCs w:val="18"/>
                <w:lang w:val="it-IT"/>
              </w:rPr>
              <w:t xml:space="preserve">n </w:t>
            </w:r>
            <w:r w:rsidR="00B80E89" w:rsidRPr="00C4536E">
              <w:rPr>
                <w:sz w:val="18"/>
                <w:szCs w:val="18"/>
                <w:lang w:val="it-IT"/>
              </w:rPr>
              <w:t>programul</w:t>
            </w:r>
            <w:r w:rsidR="00751A05" w:rsidRPr="00C4536E">
              <w:rPr>
                <w:sz w:val="18"/>
                <w:szCs w:val="18"/>
                <w:lang w:val="it-IT"/>
              </w:rPr>
              <w:t xml:space="preserve"> </w:t>
            </w:r>
            <w:r w:rsidR="00B80E89" w:rsidRPr="00C4536E">
              <w:rPr>
                <w:sz w:val="18"/>
                <w:szCs w:val="18"/>
                <w:lang w:val="it-IT"/>
              </w:rPr>
              <w:t>Nastran inCAD. I</w:t>
            </w:r>
            <w:r w:rsidR="00751A05" w:rsidRPr="00C4536E">
              <w:rPr>
                <w:sz w:val="18"/>
                <w:szCs w:val="18"/>
                <w:lang w:val="it-IT"/>
              </w:rPr>
              <w:t>mportarea pieselor.</w:t>
            </w:r>
            <w:r w:rsidRPr="00C4536E">
              <w:rPr>
                <w:sz w:val="18"/>
                <w:szCs w:val="18"/>
                <w:lang w:val="it-IT"/>
              </w:rPr>
              <w:t xml:space="preserve"> </w:t>
            </w:r>
            <w:r w:rsidR="00751A05" w:rsidRPr="00C4536E">
              <w:rPr>
                <w:sz w:val="18"/>
                <w:szCs w:val="18"/>
                <w:lang w:val="it-IT"/>
              </w:rPr>
              <w:t xml:space="preserve">Modelarea pieselor solicitate static </w:t>
            </w:r>
          </w:p>
          <w:p w14:paraId="075B9D6C" w14:textId="786CE7FC" w:rsidR="00751A05" w:rsidRPr="00C4536E" w:rsidRDefault="001C6064" w:rsidP="00242452">
            <w:pPr>
              <w:ind w:left="284" w:hanging="284"/>
              <w:rPr>
                <w:sz w:val="18"/>
                <w:szCs w:val="18"/>
                <w:lang w:val="it-IT"/>
              </w:rPr>
            </w:pPr>
            <w:r w:rsidRPr="00C4536E">
              <w:rPr>
                <w:sz w:val="18"/>
                <w:szCs w:val="18"/>
                <w:lang w:val="it-IT"/>
              </w:rPr>
              <w:t>3</w:t>
            </w:r>
            <w:r w:rsidR="00751A05" w:rsidRPr="00C4536E">
              <w:rPr>
                <w:sz w:val="18"/>
                <w:szCs w:val="18"/>
                <w:lang w:val="it-IT"/>
              </w:rPr>
              <w:t>. Nastran inCAD. Modelarea pieselor solicitate la oboseala</w:t>
            </w:r>
          </w:p>
          <w:p w14:paraId="4BE10D17" w14:textId="2D7DED37" w:rsidR="00751A05" w:rsidRPr="00C4536E" w:rsidRDefault="001C6064" w:rsidP="00242452">
            <w:pPr>
              <w:ind w:left="284" w:hanging="284"/>
              <w:rPr>
                <w:sz w:val="18"/>
                <w:szCs w:val="18"/>
                <w:lang w:val="it-IT"/>
              </w:rPr>
            </w:pPr>
            <w:r w:rsidRPr="00C4536E">
              <w:rPr>
                <w:sz w:val="18"/>
                <w:szCs w:val="18"/>
                <w:lang w:val="it-IT"/>
              </w:rPr>
              <w:t>4</w:t>
            </w:r>
            <w:r w:rsidR="00751A05" w:rsidRPr="00C4536E">
              <w:rPr>
                <w:sz w:val="18"/>
                <w:szCs w:val="18"/>
                <w:lang w:val="it-IT"/>
              </w:rPr>
              <w:t xml:space="preserve">. Nastran inCAD. Modelarea pieselor solicitate termic </w:t>
            </w:r>
          </w:p>
          <w:p w14:paraId="13C00293" w14:textId="5DAC1248" w:rsidR="00751A05" w:rsidRPr="00C4536E" w:rsidRDefault="001C6064" w:rsidP="00242452">
            <w:pPr>
              <w:ind w:left="284" w:hanging="284"/>
              <w:rPr>
                <w:sz w:val="18"/>
                <w:szCs w:val="18"/>
                <w:lang w:val="it-IT"/>
              </w:rPr>
            </w:pPr>
            <w:r w:rsidRPr="00C4536E">
              <w:rPr>
                <w:sz w:val="18"/>
                <w:szCs w:val="18"/>
                <w:lang w:val="it-IT"/>
              </w:rPr>
              <w:t>5</w:t>
            </w:r>
            <w:r w:rsidR="00751A05" w:rsidRPr="00C4536E">
              <w:rPr>
                <w:sz w:val="18"/>
                <w:szCs w:val="18"/>
                <w:lang w:val="it-IT"/>
              </w:rPr>
              <w:t>. Nastran inCAD. Modelarea pieselor solicitate la flambaj</w:t>
            </w:r>
          </w:p>
          <w:p w14:paraId="5C726D3D" w14:textId="2D46357D" w:rsidR="001C6064" w:rsidRPr="00C4536E" w:rsidRDefault="001C6064" w:rsidP="00242452">
            <w:pPr>
              <w:ind w:left="284" w:hanging="284"/>
              <w:rPr>
                <w:sz w:val="18"/>
                <w:szCs w:val="18"/>
                <w:lang w:val="it-IT"/>
              </w:rPr>
            </w:pPr>
            <w:r w:rsidRPr="00C4536E">
              <w:rPr>
                <w:sz w:val="18"/>
                <w:szCs w:val="18"/>
                <w:lang w:val="it-IT"/>
              </w:rPr>
              <w:t xml:space="preserve">6. Nastran inCAD. Modelarea pieselor solicitate </w:t>
            </w:r>
          </w:p>
          <w:p w14:paraId="621C10F5" w14:textId="115875A8" w:rsidR="00751A05" w:rsidRPr="00570175" w:rsidRDefault="001C6064" w:rsidP="00242452">
            <w:pPr>
              <w:rPr>
                <w:sz w:val="18"/>
                <w:szCs w:val="18"/>
              </w:rPr>
            </w:pPr>
            <w:r w:rsidRPr="00C4536E">
              <w:rPr>
                <w:sz w:val="18"/>
                <w:szCs w:val="18"/>
                <w:lang w:val="it-IT"/>
              </w:rPr>
              <w:t>7.</w:t>
            </w:r>
            <w:r w:rsidR="00751A05" w:rsidRPr="00C4536E">
              <w:rPr>
                <w:sz w:val="18"/>
                <w:szCs w:val="18"/>
                <w:lang w:val="it-IT"/>
              </w:rPr>
              <w:t xml:space="preserve"> Recuperări</w:t>
            </w:r>
            <w:r w:rsidR="00B80E89" w:rsidRPr="00C4536E">
              <w:rPr>
                <w:sz w:val="18"/>
                <w:szCs w:val="18"/>
                <w:lang w:val="it-IT"/>
              </w:rPr>
              <w:t xml:space="preserve">. </w:t>
            </w:r>
            <w:proofErr w:type="spellStart"/>
            <w:r w:rsidR="00B80E89" w:rsidRPr="00570175">
              <w:rPr>
                <w:sz w:val="18"/>
                <w:szCs w:val="18"/>
              </w:rPr>
              <w:t>Evaluare</w:t>
            </w:r>
            <w:proofErr w:type="spellEnd"/>
          </w:p>
        </w:tc>
        <w:tc>
          <w:tcPr>
            <w:tcW w:w="426" w:type="pct"/>
          </w:tcPr>
          <w:p w14:paraId="69C36E7A" w14:textId="77777777" w:rsidR="00751A05" w:rsidRPr="00570175" w:rsidRDefault="00751A05" w:rsidP="00242452">
            <w:pPr>
              <w:jc w:val="center"/>
              <w:rPr>
                <w:sz w:val="18"/>
                <w:szCs w:val="18"/>
                <w:lang w:val="ro-RO"/>
              </w:rPr>
            </w:pPr>
            <w:r w:rsidRPr="00570175">
              <w:rPr>
                <w:sz w:val="18"/>
                <w:szCs w:val="18"/>
                <w:lang w:val="ro-RO"/>
              </w:rPr>
              <w:t>2</w:t>
            </w:r>
          </w:p>
          <w:p w14:paraId="0972389B" w14:textId="77777777" w:rsidR="00751A05" w:rsidRPr="00570175" w:rsidRDefault="00751A05" w:rsidP="00242452">
            <w:pPr>
              <w:jc w:val="center"/>
              <w:rPr>
                <w:sz w:val="18"/>
                <w:szCs w:val="18"/>
                <w:lang w:val="ro-RO"/>
              </w:rPr>
            </w:pPr>
          </w:p>
          <w:p w14:paraId="14B4C3E7" w14:textId="77777777" w:rsidR="00751A05" w:rsidRPr="00570175" w:rsidRDefault="00751A05" w:rsidP="00242452">
            <w:pPr>
              <w:jc w:val="center"/>
              <w:rPr>
                <w:sz w:val="18"/>
                <w:szCs w:val="18"/>
                <w:lang w:val="ro-RO"/>
              </w:rPr>
            </w:pPr>
          </w:p>
          <w:p w14:paraId="75CC362D" w14:textId="51611FBB" w:rsidR="00751A05" w:rsidRPr="00570175" w:rsidRDefault="00751A05" w:rsidP="00242452">
            <w:pPr>
              <w:jc w:val="center"/>
              <w:rPr>
                <w:sz w:val="18"/>
                <w:szCs w:val="18"/>
                <w:lang w:val="ro-RO"/>
              </w:rPr>
            </w:pPr>
          </w:p>
          <w:p w14:paraId="6BE9F134" w14:textId="3F9BA6F7" w:rsidR="00751A05" w:rsidRPr="00570175" w:rsidRDefault="00751A05" w:rsidP="00242452">
            <w:pPr>
              <w:jc w:val="center"/>
              <w:rPr>
                <w:sz w:val="18"/>
                <w:szCs w:val="18"/>
                <w:lang w:val="ro-RO"/>
              </w:rPr>
            </w:pPr>
          </w:p>
          <w:p w14:paraId="47898BFB" w14:textId="77777777" w:rsidR="00751A05" w:rsidRPr="00570175" w:rsidRDefault="00751A05" w:rsidP="00242452">
            <w:pPr>
              <w:jc w:val="center"/>
              <w:rPr>
                <w:sz w:val="18"/>
                <w:szCs w:val="18"/>
                <w:lang w:val="ro-RO"/>
              </w:rPr>
            </w:pPr>
            <w:r w:rsidRPr="00570175">
              <w:rPr>
                <w:sz w:val="18"/>
                <w:szCs w:val="18"/>
                <w:lang w:val="ro-RO"/>
              </w:rPr>
              <w:t>2</w:t>
            </w:r>
          </w:p>
          <w:p w14:paraId="02CBFD72" w14:textId="31D7D1E2" w:rsidR="00751A05" w:rsidRPr="00570175" w:rsidRDefault="00751A05" w:rsidP="00242452">
            <w:pPr>
              <w:jc w:val="center"/>
              <w:rPr>
                <w:sz w:val="18"/>
                <w:szCs w:val="18"/>
                <w:lang w:val="ro-RO"/>
              </w:rPr>
            </w:pPr>
          </w:p>
          <w:p w14:paraId="6E5018C3" w14:textId="77777777" w:rsidR="00751A05" w:rsidRPr="00570175" w:rsidRDefault="00751A05" w:rsidP="00242452">
            <w:pPr>
              <w:jc w:val="center"/>
              <w:rPr>
                <w:sz w:val="18"/>
                <w:szCs w:val="18"/>
                <w:lang w:val="ro-RO"/>
              </w:rPr>
            </w:pPr>
            <w:r w:rsidRPr="00570175">
              <w:rPr>
                <w:sz w:val="18"/>
                <w:szCs w:val="18"/>
                <w:lang w:val="ro-RO"/>
              </w:rPr>
              <w:t>2</w:t>
            </w:r>
          </w:p>
          <w:p w14:paraId="603A5592" w14:textId="568CE006" w:rsidR="00751A05" w:rsidRPr="00570175" w:rsidRDefault="00B80E89" w:rsidP="00242452">
            <w:pPr>
              <w:jc w:val="center"/>
              <w:rPr>
                <w:sz w:val="18"/>
                <w:szCs w:val="18"/>
                <w:lang w:val="ro-RO"/>
              </w:rPr>
            </w:pPr>
            <w:r w:rsidRPr="00570175">
              <w:rPr>
                <w:sz w:val="18"/>
                <w:szCs w:val="18"/>
                <w:lang w:val="ro-RO"/>
              </w:rPr>
              <w:t>2</w:t>
            </w:r>
          </w:p>
          <w:p w14:paraId="562F27AE" w14:textId="77777777" w:rsidR="00751A05" w:rsidRPr="00570175" w:rsidRDefault="00751A05" w:rsidP="00242452">
            <w:pPr>
              <w:jc w:val="center"/>
              <w:rPr>
                <w:sz w:val="18"/>
                <w:szCs w:val="18"/>
                <w:lang w:val="ro-RO"/>
              </w:rPr>
            </w:pPr>
            <w:r w:rsidRPr="00570175">
              <w:rPr>
                <w:sz w:val="18"/>
                <w:szCs w:val="18"/>
                <w:lang w:val="ro-RO"/>
              </w:rPr>
              <w:t>2</w:t>
            </w:r>
          </w:p>
          <w:p w14:paraId="55D4FE00" w14:textId="77777777" w:rsidR="00B80E89" w:rsidRPr="00570175" w:rsidRDefault="00B80E89" w:rsidP="00242452">
            <w:pPr>
              <w:jc w:val="center"/>
              <w:rPr>
                <w:sz w:val="18"/>
                <w:szCs w:val="18"/>
                <w:lang w:val="ro-RO"/>
              </w:rPr>
            </w:pPr>
            <w:r w:rsidRPr="00570175">
              <w:rPr>
                <w:sz w:val="18"/>
                <w:szCs w:val="18"/>
                <w:lang w:val="ro-RO"/>
              </w:rPr>
              <w:t>2</w:t>
            </w:r>
          </w:p>
          <w:p w14:paraId="2CD84028" w14:textId="67213C62" w:rsidR="00B80E89" w:rsidRPr="00570175" w:rsidRDefault="00B80E89" w:rsidP="00242452">
            <w:pPr>
              <w:jc w:val="center"/>
              <w:rPr>
                <w:sz w:val="18"/>
                <w:szCs w:val="18"/>
                <w:highlight w:val="yellow"/>
                <w:lang w:val="ro-RO"/>
              </w:rPr>
            </w:pPr>
            <w:r w:rsidRPr="00570175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009" w:type="pct"/>
          </w:tcPr>
          <w:p w14:paraId="7F21FBF8" w14:textId="77777777" w:rsidR="00751A05" w:rsidRPr="00570175" w:rsidRDefault="00751A05" w:rsidP="00242452">
            <w:pPr>
              <w:rPr>
                <w:sz w:val="18"/>
                <w:szCs w:val="18"/>
                <w:lang w:val="fr-FR"/>
              </w:rPr>
            </w:pPr>
            <w:proofErr w:type="spellStart"/>
            <w:r w:rsidRPr="00570175">
              <w:rPr>
                <w:sz w:val="18"/>
                <w:szCs w:val="18"/>
                <w:lang w:val="fr-FR"/>
              </w:rPr>
              <w:t>Tutoriat</w:t>
            </w:r>
            <w:proofErr w:type="spellEnd"/>
            <w:r w:rsidRPr="00570175">
              <w:rPr>
                <w:sz w:val="18"/>
                <w:szCs w:val="18"/>
                <w:lang w:val="fr-FR"/>
              </w:rPr>
              <w:t xml:space="preserve">, </w:t>
            </w:r>
          </w:p>
          <w:p w14:paraId="55CC5732" w14:textId="77777777" w:rsidR="00751A05" w:rsidRPr="00570175" w:rsidRDefault="00751A05" w:rsidP="00242452">
            <w:pPr>
              <w:rPr>
                <w:sz w:val="18"/>
                <w:szCs w:val="18"/>
                <w:lang w:val="ro-RO"/>
              </w:rPr>
            </w:pPr>
            <w:proofErr w:type="spellStart"/>
            <w:r w:rsidRPr="00570175">
              <w:rPr>
                <w:sz w:val="18"/>
                <w:szCs w:val="18"/>
                <w:lang w:val="fr-FR"/>
              </w:rPr>
              <w:t>Lucru</w:t>
            </w:r>
            <w:proofErr w:type="spellEnd"/>
            <w:r w:rsidRPr="00570175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70175">
              <w:rPr>
                <w:sz w:val="18"/>
                <w:szCs w:val="18"/>
                <w:lang w:val="fr-FR"/>
              </w:rPr>
              <w:t>dup</w:t>
            </w:r>
            <w:proofErr w:type="spellEnd"/>
            <w:r w:rsidRPr="00570175">
              <w:rPr>
                <w:sz w:val="18"/>
                <w:szCs w:val="18"/>
                <w:lang w:val="ro-RO"/>
              </w:rPr>
              <w:t>ă</w:t>
            </w:r>
            <w:r w:rsidRPr="00570175">
              <w:rPr>
                <w:sz w:val="18"/>
                <w:szCs w:val="18"/>
                <w:lang w:val="fr-FR"/>
              </w:rPr>
              <w:t xml:space="preserve"> model / </w:t>
            </w:r>
            <w:proofErr w:type="spellStart"/>
            <w:r w:rsidRPr="00570175">
              <w:rPr>
                <w:sz w:val="18"/>
                <w:szCs w:val="18"/>
                <w:lang w:val="fr-FR"/>
              </w:rPr>
              <w:t>exemplu</w:t>
            </w:r>
            <w:proofErr w:type="spellEnd"/>
          </w:p>
        </w:tc>
        <w:tc>
          <w:tcPr>
            <w:tcW w:w="1012" w:type="pct"/>
          </w:tcPr>
          <w:p w14:paraId="1B3A0DFB" w14:textId="77777777" w:rsidR="00751A05" w:rsidRPr="00570175" w:rsidRDefault="00751A05" w:rsidP="00242452">
            <w:pPr>
              <w:rPr>
                <w:sz w:val="18"/>
                <w:szCs w:val="18"/>
                <w:lang w:val="ro-RO"/>
              </w:rPr>
            </w:pPr>
          </w:p>
        </w:tc>
      </w:tr>
      <w:tr w:rsidR="00751A05" w:rsidRPr="00570175" w14:paraId="1D4B8B9E" w14:textId="77777777" w:rsidTr="00242452">
        <w:tc>
          <w:tcPr>
            <w:tcW w:w="5000" w:type="pct"/>
            <w:gridSpan w:val="4"/>
          </w:tcPr>
          <w:p w14:paraId="647FFE4C" w14:textId="6B6E75DF" w:rsidR="00751A05" w:rsidRPr="00D46642" w:rsidRDefault="00751A05" w:rsidP="00242452">
            <w:pPr>
              <w:rPr>
                <w:b/>
                <w:sz w:val="18"/>
                <w:szCs w:val="18"/>
                <w:lang w:val="ro-RO"/>
              </w:rPr>
            </w:pPr>
            <w:r w:rsidRPr="00D46642">
              <w:rPr>
                <w:b/>
                <w:w w:val="105"/>
                <w:sz w:val="18"/>
                <w:szCs w:val="18"/>
                <w:lang w:val="ro-RO"/>
              </w:rPr>
              <w:t>Bibliografie minimală recomandată</w:t>
            </w:r>
          </w:p>
        </w:tc>
      </w:tr>
      <w:tr w:rsidR="00751A05" w:rsidRPr="00C4536E" w14:paraId="402DBFB8" w14:textId="77777777" w:rsidTr="00242452">
        <w:tc>
          <w:tcPr>
            <w:tcW w:w="5000" w:type="pct"/>
            <w:gridSpan w:val="4"/>
          </w:tcPr>
          <w:p w14:paraId="7637F65A" w14:textId="77777777" w:rsidR="00751A05" w:rsidRPr="00C4536E" w:rsidRDefault="00751A05" w:rsidP="00751A05">
            <w:pPr>
              <w:pStyle w:val="ListParagraph"/>
              <w:widowControl/>
              <w:numPr>
                <w:ilvl w:val="0"/>
                <w:numId w:val="56"/>
              </w:numPr>
              <w:autoSpaceDE/>
              <w:autoSpaceDN/>
              <w:spacing w:before="0"/>
              <w:contextualSpacing/>
              <w:rPr>
                <w:sz w:val="18"/>
                <w:szCs w:val="18"/>
                <w:lang w:val="it-IT"/>
              </w:rPr>
            </w:pPr>
            <w:r w:rsidRPr="00C4536E">
              <w:rPr>
                <w:sz w:val="18"/>
                <w:szCs w:val="18"/>
                <w:lang w:val="it-IT"/>
              </w:rPr>
              <w:t>ROMANU I. Aplicatii cu elemente finite; Indrumar pentru laborator, format electronic, pentru uz intern, Universitatea "Stefan cel Mare" Suceava 2024</w:t>
            </w:r>
          </w:p>
          <w:p w14:paraId="2F3F578C" w14:textId="77777777" w:rsidR="00751A05" w:rsidRPr="00570175" w:rsidRDefault="00751A05" w:rsidP="00751A05">
            <w:pPr>
              <w:pStyle w:val="ListParagraph"/>
              <w:widowControl/>
              <w:numPr>
                <w:ilvl w:val="0"/>
                <w:numId w:val="56"/>
              </w:numPr>
              <w:autoSpaceDE/>
              <w:autoSpaceDN/>
              <w:spacing w:before="0"/>
              <w:contextualSpacing/>
              <w:rPr>
                <w:sz w:val="18"/>
                <w:szCs w:val="18"/>
                <w:lang w:val="ro-RO"/>
              </w:rPr>
            </w:pPr>
            <w:r w:rsidRPr="00570175">
              <w:rPr>
                <w:sz w:val="18"/>
                <w:szCs w:val="18"/>
                <w:lang w:val="ro-RO"/>
              </w:rPr>
              <w:t xml:space="preserve">MUSCĂ, I., Proiectare asistată cu </w:t>
            </w:r>
            <w:proofErr w:type="spellStart"/>
            <w:r w:rsidRPr="00570175">
              <w:rPr>
                <w:sz w:val="18"/>
                <w:szCs w:val="18"/>
                <w:lang w:val="ro-RO"/>
              </w:rPr>
              <w:t>Autodesk</w:t>
            </w:r>
            <w:proofErr w:type="spellEnd"/>
            <w:r w:rsidRPr="00570175">
              <w:rPr>
                <w:sz w:val="18"/>
                <w:szCs w:val="18"/>
                <w:lang w:val="ro-RO"/>
              </w:rPr>
              <w:t xml:space="preserve"> Inventor-</w:t>
            </w:r>
            <w:proofErr w:type="spellStart"/>
            <w:r w:rsidRPr="00570175">
              <w:rPr>
                <w:sz w:val="18"/>
                <w:szCs w:val="18"/>
                <w:lang w:val="ro-RO"/>
              </w:rPr>
              <w:t>Iniţiere</w:t>
            </w:r>
            <w:proofErr w:type="spellEnd"/>
            <w:r w:rsidRPr="00570175">
              <w:rPr>
                <w:sz w:val="18"/>
                <w:szCs w:val="18"/>
                <w:lang w:val="ro-RO"/>
              </w:rPr>
              <w:t xml:space="preserve">, Ed. a 2-a Editura </w:t>
            </w:r>
            <w:proofErr w:type="spellStart"/>
            <w:r w:rsidRPr="00570175">
              <w:rPr>
                <w:sz w:val="18"/>
                <w:szCs w:val="18"/>
                <w:lang w:val="ro-RO"/>
              </w:rPr>
              <w:t>Universităţii</w:t>
            </w:r>
            <w:proofErr w:type="spellEnd"/>
            <w:r w:rsidRPr="00570175">
              <w:rPr>
                <w:sz w:val="18"/>
                <w:szCs w:val="18"/>
                <w:lang w:val="ro-RO"/>
              </w:rPr>
              <w:t xml:space="preserve"> Suceava, 2014, 146 p, </w:t>
            </w:r>
            <w:proofErr w:type="spellStart"/>
            <w:r w:rsidRPr="00570175">
              <w:rPr>
                <w:sz w:val="18"/>
                <w:szCs w:val="18"/>
                <w:lang w:val="ro-RO"/>
              </w:rPr>
              <w:t>Ediţie</w:t>
            </w:r>
            <w:proofErr w:type="spellEnd"/>
            <w:r w:rsidRPr="00570175">
              <w:rPr>
                <w:sz w:val="18"/>
                <w:szCs w:val="18"/>
                <w:lang w:val="ro-RO"/>
              </w:rPr>
              <w:t xml:space="preserve"> format pagina web (</w:t>
            </w:r>
            <w:proofErr w:type="spellStart"/>
            <w:r w:rsidRPr="00570175">
              <w:rPr>
                <w:sz w:val="18"/>
                <w:szCs w:val="18"/>
                <w:lang w:val="ro-RO"/>
              </w:rPr>
              <w:t>conţine</w:t>
            </w:r>
            <w:proofErr w:type="spellEnd"/>
            <w:r w:rsidRPr="00570175">
              <w:rPr>
                <w:sz w:val="18"/>
                <w:szCs w:val="18"/>
                <w:lang w:val="ro-RO"/>
              </w:rPr>
              <w:t xml:space="preserve"> text  </w:t>
            </w:r>
            <w:proofErr w:type="spellStart"/>
            <w:r w:rsidRPr="00570175">
              <w:rPr>
                <w:sz w:val="18"/>
                <w:szCs w:val="18"/>
                <w:lang w:val="ro-RO"/>
              </w:rPr>
              <w:t>şi</w:t>
            </w:r>
            <w:proofErr w:type="spellEnd"/>
            <w:r w:rsidRPr="00570175">
              <w:rPr>
                <w:sz w:val="18"/>
                <w:szCs w:val="18"/>
                <w:lang w:val="ro-RO"/>
              </w:rPr>
              <w:t xml:space="preserve"> </w:t>
            </w:r>
            <w:proofErr w:type="spellStart"/>
            <w:r w:rsidRPr="00570175">
              <w:rPr>
                <w:sz w:val="18"/>
                <w:szCs w:val="18"/>
                <w:lang w:val="ro-RO"/>
              </w:rPr>
              <w:t>tutoriale</w:t>
            </w:r>
            <w:proofErr w:type="spellEnd"/>
            <w:r w:rsidRPr="00570175">
              <w:rPr>
                <w:sz w:val="18"/>
                <w:szCs w:val="18"/>
                <w:lang w:val="ro-RO"/>
              </w:rPr>
              <w:t xml:space="preserve"> multimedia), ISBN-978-973-666-425-0.</w:t>
            </w:r>
          </w:p>
          <w:p w14:paraId="2C0E6B0E" w14:textId="77777777" w:rsidR="00751A05" w:rsidRPr="00570175" w:rsidRDefault="00751A05" w:rsidP="00751A05">
            <w:pPr>
              <w:widowControl/>
              <w:numPr>
                <w:ilvl w:val="0"/>
                <w:numId w:val="56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r w:rsidRPr="00C4536E">
              <w:rPr>
                <w:sz w:val="18"/>
                <w:szCs w:val="18"/>
                <w:lang w:val="it-IT"/>
              </w:rPr>
              <w:t>*** Tutorial software INVENTOR-Nastran-InCAD</w:t>
            </w:r>
          </w:p>
        </w:tc>
      </w:tr>
    </w:tbl>
    <w:p w14:paraId="757A1020" w14:textId="77777777" w:rsidR="0005683A" w:rsidRPr="00570175" w:rsidRDefault="0005683A" w:rsidP="000017E7">
      <w:pPr>
        <w:pStyle w:val="BodyText"/>
        <w:spacing w:before="9"/>
        <w:rPr>
          <w:b/>
          <w:sz w:val="18"/>
          <w:szCs w:val="18"/>
          <w:lang w:val="ro-RO"/>
        </w:rPr>
      </w:pPr>
    </w:p>
    <w:p w14:paraId="2F7F0543" w14:textId="77777777" w:rsidR="000017E7" w:rsidRPr="00570175" w:rsidRDefault="000017E7" w:rsidP="000017E7">
      <w:pPr>
        <w:pStyle w:val="ListParagraph"/>
        <w:numPr>
          <w:ilvl w:val="0"/>
          <w:numId w:val="33"/>
        </w:numPr>
        <w:tabs>
          <w:tab w:val="left" w:pos="1050"/>
        </w:tabs>
        <w:spacing w:before="99" w:after="4"/>
        <w:ind w:hanging="338"/>
        <w:rPr>
          <w:b/>
          <w:sz w:val="18"/>
          <w:szCs w:val="18"/>
          <w:lang w:val="ro-RO"/>
        </w:rPr>
      </w:pPr>
      <w:r w:rsidRPr="00570175">
        <w:rPr>
          <w:b/>
          <w:w w:val="105"/>
          <w:sz w:val="18"/>
          <w:szCs w:val="18"/>
          <w:lang w:val="ro-RO"/>
        </w:rPr>
        <w:t>Evaluare</w:t>
      </w:r>
    </w:p>
    <w:tbl>
      <w:tblPr>
        <w:tblStyle w:val="TableNormal1"/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90"/>
        <w:gridCol w:w="4175"/>
        <w:gridCol w:w="2405"/>
        <w:gridCol w:w="1558"/>
      </w:tblGrid>
      <w:tr w:rsidR="000017E7" w:rsidRPr="00570175" w14:paraId="50EE697F" w14:textId="77777777" w:rsidTr="00E81962">
        <w:trPr>
          <w:trHeight w:val="549"/>
        </w:trPr>
        <w:tc>
          <w:tcPr>
            <w:tcW w:w="1490" w:type="dxa"/>
          </w:tcPr>
          <w:p w14:paraId="36F9ABE3" w14:textId="77777777" w:rsidR="000017E7" w:rsidRPr="00570175" w:rsidRDefault="000017E7" w:rsidP="00E81962">
            <w:pPr>
              <w:pStyle w:val="TableParagraph"/>
              <w:spacing w:before="165" w:line="240" w:lineRule="auto"/>
              <w:ind w:left="246"/>
              <w:rPr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>Tip activitate</w:t>
            </w:r>
          </w:p>
        </w:tc>
        <w:tc>
          <w:tcPr>
            <w:tcW w:w="4175" w:type="dxa"/>
          </w:tcPr>
          <w:p w14:paraId="2344076C" w14:textId="77777777" w:rsidR="000017E7" w:rsidRPr="00570175" w:rsidRDefault="000017E7" w:rsidP="00E81962">
            <w:pPr>
              <w:pStyle w:val="TableParagraph"/>
              <w:spacing w:before="165" w:line="240" w:lineRule="auto"/>
              <w:ind w:left="1178"/>
              <w:rPr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>Criterii de evaluare</w:t>
            </w:r>
          </w:p>
        </w:tc>
        <w:tc>
          <w:tcPr>
            <w:tcW w:w="2405" w:type="dxa"/>
          </w:tcPr>
          <w:p w14:paraId="03DD798E" w14:textId="77777777" w:rsidR="000017E7" w:rsidRPr="00570175" w:rsidRDefault="000017E7" w:rsidP="00E81962">
            <w:pPr>
              <w:pStyle w:val="TableParagraph"/>
              <w:spacing w:before="165" w:line="240" w:lineRule="auto"/>
              <w:ind w:left="81"/>
              <w:jc w:val="center"/>
              <w:rPr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>Metode de evaluare</w:t>
            </w:r>
          </w:p>
        </w:tc>
        <w:tc>
          <w:tcPr>
            <w:tcW w:w="1558" w:type="dxa"/>
          </w:tcPr>
          <w:p w14:paraId="628CDC5B" w14:textId="77777777" w:rsidR="000017E7" w:rsidRPr="00570175" w:rsidRDefault="000017E7" w:rsidP="00E81962">
            <w:pPr>
              <w:pStyle w:val="TableParagraph"/>
              <w:spacing w:before="57" w:line="249" w:lineRule="auto"/>
              <w:ind w:left="564" w:hanging="420"/>
              <w:rPr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>Pondere din nota finală</w:t>
            </w:r>
          </w:p>
        </w:tc>
      </w:tr>
      <w:tr w:rsidR="000017E7" w:rsidRPr="00570175" w14:paraId="54A2112F" w14:textId="77777777" w:rsidTr="00E81962">
        <w:trPr>
          <w:trHeight w:val="244"/>
        </w:trPr>
        <w:tc>
          <w:tcPr>
            <w:tcW w:w="1490" w:type="dxa"/>
          </w:tcPr>
          <w:p w14:paraId="65521031" w14:textId="77777777" w:rsidR="000017E7" w:rsidRPr="00570175" w:rsidRDefault="000017E7" w:rsidP="00E81962">
            <w:pPr>
              <w:pStyle w:val="TableParagraph"/>
              <w:spacing w:before="14" w:line="240" w:lineRule="auto"/>
              <w:ind w:left="102"/>
              <w:rPr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>Curs</w:t>
            </w:r>
          </w:p>
        </w:tc>
        <w:tc>
          <w:tcPr>
            <w:tcW w:w="4175" w:type="dxa"/>
          </w:tcPr>
          <w:p w14:paraId="18440696" w14:textId="500BBA69" w:rsidR="000017E7" w:rsidRPr="00570175" w:rsidRDefault="00B80E89" w:rsidP="001C6064">
            <w:pPr>
              <w:rPr>
                <w:sz w:val="18"/>
                <w:szCs w:val="18"/>
                <w:lang w:val="ro-RO"/>
              </w:rPr>
            </w:pPr>
            <w:r w:rsidRPr="00C4536E">
              <w:rPr>
                <w:bCs/>
                <w:color w:val="000000"/>
                <w:sz w:val="18"/>
                <w:szCs w:val="18"/>
                <w:lang w:val="it-IT"/>
              </w:rPr>
              <w:t xml:space="preserve">Înțelegerea terminologiei specifice </w:t>
            </w:r>
            <w:r w:rsidRPr="00570175">
              <w:rPr>
                <w:bCs/>
                <w:color w:val="000000"/>
                <w:sz w:val="18"/>
                <w:szCs w:val="18"/>
                <w:lang w:val="it-IT"/>
              </w:rPr>
              <w:t xml:space="preserve">şi explicarea conceptelor şi a termenilor prezentaţi la curs </w:t>
            </w:r>
            <w:r w:rsidR="006926B1" w:rsidRPr="00C4536E">
              <w:rPr>
                <w:bCs/>
                <w:color w:val="000000"/>
                <w:sz w:val="18"/>
                <w:szCs w:val="18"/>
                <w:lang w:val="it-IT"/>
              </w:rPr>
              <w:t>(C</w:t>
            </w:r>
            <w:r w:rsidR="001C6064" w:rsidRPr="00C4536E">
              <w:rPr>
                <w:bCs/>
                <w:color w:val="000000"/>
                <w:sz w:val="18"/>
                <w:szCs w:val="18"/>
                <w:lang w:val="it-IT"/>
              </w:rPr>
              <w:t>P 2, CP5, CP21, CT 3</w:t>
            </w:r>
            <w:r w:rsidRPr="00C4536E">
              <w:rPr>
                <w:bCs/>
                <w:color w:val="000000"/>
                <w:sz w:val="18"/>
                <w:szCs w:val="18"/>
                <w:lang w:val="it-IT"/>
              </w:rPr>
              <w:t>)</w:t>
            </w:r>
          </w:p>
        </w:tc>
        <w:tc>
          <w:tcPr>
            <w:tcW w:w="2405" w:type="dxa"/>
          </w:tcPr>
          <w:p w14:paraId="04BD79B8" w14:textId="7E3D477C" w:rsidR="000017E7" w:rsidRPr="00570175" w:rsidRDefault="00B80E89" w:rsidP="00B80E89">
            <w:pPr>
              <w:pStyle w:val="TableParagraph"/>
              <w:spacing w:line="240" w:lineRule="auto"/>
              <w:ind w:left="81"/>
              <w:jc w:val="center"/>
              <w:rPr>
                <w:sz w:val="18"/>
                <w:szCs w:val="18"/>
                <w:lang w:val="ro-RO"/>
              </w:rPr>
            </w:pPr>
            <w:r w:rsidRPr="00C4536E">
              <w:rPr>
                <w:sz w:val="18"/>
                <w:szCs w:val="18"/>
                <w:lang w:val="it-IT"/>
              </w:rPr>
              <w:t xml:space="preserve">Probă practică </w:t>
            </w:r>
            <w:r w:rsidRPr="00570175">
              <w:rPr>
                <w:bCs/>
                <w:sz w:val="18"/>
                <w:szCs w:val="18"/>
                <w:lang w:val="ro-RO"/>
              </w:rPr>
              <w:t>care se finalizează printr-o verificare orală a gradului de îndeplinire a cerințelor</w:t>
            </w:r>
          </w:p>
        </w:tc>
        <w:tc>
          <w:tcPr>
            <w:tcW w:w="1558" w:type="dxa"/>
          </w:tcPr>
          <w:p w14:paraId="73F3376C" w14:textId="79B6CEAF" w:rsidR="000017E7" w:rsidRPr="00570175" w:rsidRDefault="00B80E89" w:rsidP="00B80E89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70175">
              <w:rPr>
                <w:sz w:val="18"/>
                <w:szCs w:val="18"/>
                <w:lang w:val="ro-RO"/>
              </w:rPr>
              <w:t>60%</w:t>
            </w:r>
          </w:p>
        </w:tc>
      </w:tr>
      <w:tr w:rsidR="000017E7" w:rsidRPr="00570175" w14:paraId="556B19F5" w14:textId="77777777" w:rsidTr="00E81962">
        <w:trPr>
          <w:trHeight w:val="246"/>
        </w:trPr>
        <w:tc>
          <w:tcPr>
            <w:tcW w:w="1490" w:type="dxa"/>
          </w:tcPr>
          <w:p w14:paraId="687A2817" w14:textId="77777777" w:rsidR="000017E7" w:rsidRPr="00570175" w:rsidRDefault="000017E7" w:rsidP="00E81962">
            <w:pPr>
              <w:pStyle w:val="TableParagraph"/>
              <w:spacing w:before="14" w:line="240" w:lineRule="auto"/>
              <w:ind w:left="102"/>
              <w:rPr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>Seminar</w:t>
            </w:r>
          </w:p>
        </w:tc>
        <w:tc>
          <w:tcPr>
            <w:tcW w:w="4175" w:type="dxa"/>
          </w:tcPr>
          <w:p w14:paraId="3160E967" w14:textId="77777777" w:rsidR="000017E7" w:rsidRPr="00570175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2405" w:type="dxa"/>
          </w:tcPr>
          <w:p w14:paraId="6DE6CF3C" w14:textId="4D71C03D" w:rsidR="000017E7" w:rsidRPr="00570175" w:rsidRDefault="00B80E89" w:rsidP="00B80E89">
            <w:pPr>
              <w:pStyle w:val="TableParagraph"/>
              <w:spacing w:line="240" w:lineRule="auto"/>
              <w:ind w:left="81"/>
              <w:jc w:val="center"/>
              <w:rPr>
                <w:sz w:val="18"/>
                <w:szCs w:val="18"/>
                <w:lang w:val="ro-RO"/>
              </w:rPr>
            </w:pPr>
            <w:r w:rsidRPr="00570175"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1558" w:type="dxa"/>
          </w:tcPr>
          <w:p w14:paraId="4AA92130" w14:textId="1FE8CAAA" w:rsidR="000017E7" w:rsidRPr="00570175" w:rsidRDefault="00B80E89" w:rsidP="00B80E89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70175">
              <w:rPr>
                <w:sz w:val="18"/>
                <w:szCs w:val="18"/>
                <w:lang w:val="ro-RO"/>
              </w:rPr>
              <w:t>-</w:t>
            </w:r>
          </w:p>
        </w:tc>
      </w:tr>
      <w:tr w:rsidR="000017E7" w:rsidRPr="00570175" w14:paraId="5204ABA1" w14:textId="77777777" w:rsidTr="00E81962">
        <w:trPr>
          <w:trHeight w:val="430"/>
        </w:trPr>
        <w:tc>
          <w:tcPr>
            <w:tcW w:w="1490" w:type="dxa"/>
          </w:tcPr>
          <w:p w14:paraId="08CFBEF3" w14:textId="77777777" w:rsidR="000017E7" w:rsidRPr="00570175" w:rsidRDefault="000017E7" w:rsidP="00E81962">
            <w:pPr>
              <w:pStyle w:val="TableParagraph"/>
              <w:spacing w:line="207" w:lineRule="exact"/>
              <w:ind w:left="102"/>
              <w:rPr>
                <w:w w:val="105"/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>Laborator/</w:t>
            </w:r>
          </w:p>
          <w:p w14:paraId="24DD15D2" w14:textId="77777777" w:rsidR="000017E7" w:rsidRPr="00570175" w:rsidRDefault="000017E7" w:rsidP="00E81962">
            <w:pPr>
              <w:pStyle w:val="TableParagraph"/>
              <w:spacing w:line="207" w:lineRule="exact"/>
              <w:ind w:left="102"/>
              <w:rPr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>Lucrări practice</w:t>
            </w:r>
          </w:p>
        </w:tc>
        <w:tc>
          <w:tcPr>
            <w:tcW w:w="4175" w:type="dxa"/>
          </w:tcPr>
          <w:p w14:paraId="509ACCD7" w14:textId="51E548A6" w:rsidR="000017E7" w:rsidRPr="00570175" w:rsidRDefault="00B80E89" w:rsidP="00B80E89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570175">
              <w:rPr>
                <w:bCs/>
                <w:color w:val="000000"/>
                <w:sz w:val="18"/>
                <w:szCs w:val="18"/>
                <w:lang w:val="ro-RO"/>
              </w:rPr>
              <w:t xml:space="preserve">Abilitatea de a utiliza </w:t>
            </w:r>
            <w:proofErr w:type="spellStart"/>
            <w:r w:rsidRPr="00570175">
              <w:rPr>
                <w:bCs/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570175">
              <w:rPr>
                <w:bCs/>
                <w:color w:val="000000"/>
                <w:sz w:val="18"/>
                <w:szCs w:val="18"/>
                <w:lang w:val="ro-RO"/>
              </w:rPr>
              <w:t xml:space="preserve"> software </w:t>
            </w:r>
            <w:proofErr w:type="spellStart"/>
            <w:r w:rsidRPr="00570175">
              <w:rPr>
                <w:bCs/>
                <w:color w:val="000000"/>
                <w:sz w:val="18"/>
                <w:szCs w:val="18"/>
                <w:lang w:val="ro-RO"/>
              </w:rPr>
              <w:t>şi</w:t>
            </w:r>
            <w:proofErr w:type="spellEnd"/>
            <w:r w:rsidRPr="00570175">
              <w:rPr>
                <w:bCs/>
                <w:color w:val="000000"/>
                <w:sz w:val="18"/>
                <w:szCs w:val="18"/>
                <w:lang w:val="ro-RO"/>
              </w:rPr>
              <w:t xml:space="preserve"> tehnologiilor digitale pentru rezolvarea de sarcini specifice </w:t>
            </w:r>
            <w:r w:rsidRPr="00C4536E">
              <w:rPr>
                <w:bCs/>
                <w:color w:val="000000"/>
                <w:sz w:val="18"/>
                <w:szCs w:val="18"/>
                <w:lang w:val="it-IT"/>
              </w:rPr>
              <w:t>î</w:t>
            </w:r>
            <w:r w:rsidRPr="00570175">
              <w:rPr>
                <w:bCs/>
                <w:color w:val="000000"/>
                <w:sz w:val="18"/>
                <w:szCs w:val="18"/>
                <w:lang w:val="ro-RO"/>
              </w:rPr>
              <w:t xml:space="preserve">n inginerie </w:t>
            </w:r>
            <w:r w:rsidR="006926B1" w:rsidRPr="00C4536E">
              <w:rPr>
                <w:bCs/>
                <w:color w:val="000000"/>
                <w:sz w:val="18"/>
                <w:szCs w:val="18"/>
                <w:lang w:val="it-IT"/>
              </w:rPr>
              <w:t>(</w:t>
            </w:r>
            <w:r w:rsidR="001C6064" w:rsidRPr="00C4536E">
              <w:rPr>
                <w:bCs/>
                <w:color w:val="000000"/>
                <w:sz w:val="18"/>
                <w:szCs w:val="18"/>
                <w:lang w:val="it-IT"/>
              </w:rPr>
              <w:t>CP21, CT 3</w:t>
            </w:r>
            <w:r w:rsidRPr="00C4536E">
              <w:rPr>
                <w:bCs/>
                <w:color w:val="000000"/>
                <w:sz w:val="18"/>
                <w:szCs w:val="18"/>
                <w:lang w:val="it-IT"/>
              </w:rPr>
              <w:t>)</w:t>
            </w:r>
          </w:p>
        </w:tc>
        <w:tc>
          <w:tcPr>
            <w:tcW w:w="2405" w:type="dxa"/>
          </w:tcPr>
          <w:p w14:paraId="5DB12CBF" w14:textId="5F10CBE7" w:rsidR="000017E7" w:rsidRPr="00570175" w:rsidRDefault="00B80E89" w:rsidP="00B80E89">
            <w:pPr>
              <w:pStyle w:val="TableParagraph"/>
              <w:spacing w:line="240" w:lineRule="auto"/>
              <w:ind w:left="81"/>
              <w:jc w:val="center"/>
              <w:rPr>
                <w:sz w:val="18"/>
                <w:szCs w:val="18"/>
                <w:lang w:val="ro-RO"/>
              </w:rPr>
            </w:pPr>
            <w:r w:rsidRPr="00570175">
              <w:rPr>
                <w:sz w:val="18"/>
                <w:szCs w:val="18"/>
                <w:lang w:val="ro-RO"/>
              </w:rPr>
              <w:t xml:space="preserve">Evaluare portofoliu  </w:t>
            </w:r>
            <w:r w:rsidRPr="00570175">
              <w:rPr>
                <w:bCs/>
                <w:sz w:val="18"/>
                <w:szCs w:val="18"/>
                <w:lang w:val="ro-RO"/>
              </w:rPr>
              <w:t xml:space="preserve">care se finalizează printr-o verificare orală a gradului de îndeplinire a </w:t>
            </w:r>
            <w:r w:rsidRPr="00570175">
              <w:rPr>
                <w:bCs/>
                <w:sz w:val="18"/>
                <w:szCs w:val="18"/>
                <w:lang w:val="ro-RO"/>
              </w:rPr>
              <w:lastRenderedPageBreak/>
              <w:t>cerințelor</w:t>
            </w:r>
          </w:p>
        </w:tc>
        <w:tc>
          <w:tcPr>
            <w:tcW w:w="1558" w:type="dxa"/>
          </w:tcPr>
          <w:p w14:paraId="710E70A7" w14:textId="0A1FD41D" w:rsidR="000017E7" w:rsidRPr="00570175" w:rsidRDefault="00B80E89" w:rsidP="00B80E89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70175">
              <w:rPr>
                <w:sz w:val="18"/>
                <w:szCs w:val="18"/>
                <w:lang w:val="ro-RO"/>
              </w:rPr>
              <w:lastRenderedPageBreak/>
              <w:t>40%</w:t>
            </w:r>
          </w:p>
        </w:tc>
      </w:tr>
      <w:tr w:rsidR="000017E7" w:rsidRPr="00570175" w14:paraId="474CA8DB" w14:textId="77777777" w:rsidTr="00E81962">
        <w:trPr>
          <w:trHeight w:val="248"/>
        </w:trPr>
        <w:tc>
          <w:tcPr>
            <w:tcW w:w="1490" w:type="dxa"/>
          </w:tcPr>
          <w:p w14:paraId="18392E29" w14:textId="77777777" w:rsidR="000017E7" w:rsidRPr="00570175" w:rsidRDefault="000017E7" w:rsidP="00E81962">
            <w:pPr>
              <w:pStyle w:val="TableParagraph"/>
              <w:spacing w:before="15" w:line="240" w:lineRule="auto"/>
              <w:ind w:left="102"/>
              <w:rPr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>Proiect</w:t>
            </w:r>
          </w:p>
        </w:tc>
        <w:tc>
          <w:tcPr>
            <w:tcW w:w="4175" w:type="dxa"/>
          </w:tcPr>
          <w:p w14:paraId="64AC993C" w14:textId="77777777" w:rsidR="000017E7" w:rsidRPr="00570175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2405" w:type="dxa"/>
          </w:tcPr>
          <w:p w14:paraId="4C7F716E" w14:textId="40B3A1D1" w:rsidR="000017E7" w:rsidRPr="00570175" w:rsidRDefault="00B80E89" w:rsidP="00B80E89">
            <w:pPr>
              <w:pStyle w:val="TableParagraph"/>
              <w:spacing w:line="240" w:lineRule="auto"/>
              <w:ind w:left="81"/>
              <w:jc w:val="center"/>
              <w:rPr>
                <w:sz w:val="18"/>
                <w:szCs w:val="18"/>
                <w:lang w:val="ro-RO"/>
              </w:rPr>
            </w:pPr>
            <w:r w:rsidRPr="00570175"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1558" w:type="dxa"/>
          </w:tcPr>
          <w:p w14:paraId="502F729C" w14:textId="4653A265" w:rsidR="000017E7" w:rsidRPr="00570175" w:rsidRDefault="00B80E89" w:rsidP="00B80E89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70175">
              <w:rPr>
                <w:sz w:val="18"/>
                <w:szCs w:val="18"/>
                <w:lang w:val="ro-RO"/>
              </w:rPr>
              <w:t>-</w:t>
            </w:r>
          </w:p>
        </w:tc>
      </w:tr>
    </w:tbl>
    <w:p w14:paraId="62F6BFC2" w14:textId="77777777" w:rsidR="000017E7" w:rsidRPr="00570175" w:rsidRDefault="000017E7" w:rsidP="000017E7">
      <w:pPr>
        <w:pStyle w:val="BodyText"/>
        <w:spacing w:before="0"/>
        <w:rPr>
          <w:b/>
          <w:sz w:val="18"/>
          <w:szCs w:val="18"/>
          <w:lang w:val="ro-RO"/>
        </w:rPr>
      </w:pPr>
    </w:p>
    <w:p w14:paraId="2F276C64" w14:textId="0AE11B6E" w:rsidR="000017E7" w:rsidRPr="00570175" w:rsidRDefault="000017E7" w:rsidP="000017E7">
      <w:pPr>
        <w:pStyle w:val="BodyText"/>
        <w:spacing w:before="3"/>
        <w:rPr>
          <w:bCs/>
          <w:sz w:val="18"/>
          <w:szCs w:val="18"/>
          <w:lang w:val="ro-RO"/>
        </w:rPr>
      </w:pPr>
      <w:r w:rsidRPr="00570175">
        <w:rPr>
          <w:bCs/>
          <w:sz w:val="18"/>
          <w:szCs w:val="18"/>
          <w:lang w:val="ro-RO"/>
        </w:rPr>
        <w:t>Fișa disciplinei include, dacă este cazul, elemente adaptate persoanelor cu dizabilități, în funcție de tipul și gradul acestora.</w:t>
      </w:r>
      <w:r w:rsidR="0032656E" w:rsidRPr="00570175">
        <w:rPr>
          <w:bCs/>
          <w:sz w:val="18"/>
          <w:szCs w:val="18"/>
          <w:lang w:val="ro-RO"/>
        </w:rPr>
        <w:t xml:space="preserve"> </w:t>
      </w:r>
    </w:p>
    <w:p w14:paraId="24FE1FEA" w14:textId="77777777" w:rsidR="00B80E89" w:rsidRPr="00570175" w:rsidRDefault="00B80E89" w:rsidP="00B80E89">
      <w:pPr>
        <w:pStyle w:val="BodyText"/>
        <w:spacing w:before="3"/>
        <w:rPr>
          <w:b/>
          <w:sz w:val="18"/>
          <w:szCs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42"/>
        <w:gridCol w:w="3902"/>
        <w:gridCol w:w="3904"/>
      </w:tblGrid>
      <w:tr w:rsidR="00B80E89" w:rsidRPr="00C4536E" w14:paraId="6CE586DA" w14:textId="77777777" w:rsidTr="00242452">
        <w:tc>
          <w:tcPr>
            <w:tcW w:w="955" w:type="pct"/>
            <w:vAlign w:val="center"/>
          </w:tcPr>
          <w:p w14:paraId="441B1040" w14:textId="77777777" w:rsidR="00B80E89" w:rsidRPr="00570175" w:rsidRDefault="00B80E89" w:rsidP="0024245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>Data completării</w:t>
            </w:r>
          </w:p>
        </w:tc>
        <w:tc>
          <w:tcPr>
            <w:tcW w:w="2022" w:type="pct"/>
            <w:vAlign w:val="center"/>
          </w:tcPr>
          <w:p w14:paraId="5D4B4296" w14:textId="77777777" w:rsidR="00B80E89" w:rsidRPr="00570175" w:rsidRDefault="00B80E89" w:rsidP="00242452">
            <w:pPr>
              <w:pStyle w:val="TableParagraph"/>
              <w:ind w:left="0"/>
              <w:jc w:val="center"/>
              <w:rPr>
                <w:w w:val="105"/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>Grad didactic, nume, prenume,</w:t>
            </w:r>
          </w:p>
          <w:p w14:paraId="2B465E71" w14:textId="77777777" w:rsidR="00B80E89" w:rsidRPr="00570175" w:rsidRDefault="00B80E89" w:rsidP="0024245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>semnătura titularului de curs</w:t>
            </w:r>
          </w:p>
        </w:tc>
        <w:tc>
          <w:tcPr>
            <w:tcW w:w="2023" w:type="pct"/>
            <w:vAlign w:val="center"/>
          </w:tcPr>
          <w:p w14:paraId="45A1E8BF" w14:textId="77777777" w:rsidR="00B80E89" w:rsidRPr="00570175" w:rsidRDefault="00B80E89" w:rsidP="00242452">
            <w:pPr>
              <w:pStyle w:val="TableParagraph"/>
              <w:ind w:left="0"/>
              <w:jc w:val="center"/>
              <w:rPr>
                <w:w w:val="105"/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>Grad didactic, nume, prenume,</w:t>
            </w:r>
          </w:p>
          <w:p w14:paraId="6F6ABD1A" w14:textId="77777777" w:rsidR="00B80E89" w:rsidRPr="00570175" w:rsidRDefault="00B80E89" w:rsidP="0024245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>semnătura titularului de aplicație</w:t>
            </w:r>
          </w:p>
        </w:tc>
      </w:tr>
      <w:tr w:rsidR="00B80E89" w:rsidRPr="00570175" w14:paraId="04FBE0AC" w14:textId="77777777" w:rsidTr="00242452">
        <w:tc>
          <w:tcPr>
            <w:tcW w:w="955" w:type="pct"/>
            <w:vAlign w:val="center"/>
          </w:tcPr>
          <w:p w14:paraId="3C735580" w14:textId="77777777" w:rsidR="00B80E89" w:rsidRPr="00570175" w:rsidRDefault="00B80E89" w:rsidP="0024245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70175">
              <w:rPr>
                <w:sz w:val="18"/>
                <w:szCs w:val="18"/>
                <w:lang w:val="ro-RO"/>
              </w:rPr>
              <w:t>20.09.2025</w:t>
            </w:r>
          </w:p>
        </w:tc>
        <w:tc>
          <w:tcPr>
            <w:tcW w:w="2022" w:type="pct"/>
            <w:vAlign w:val="center"/>
          </w:tcPr>
          <w:p w14:paraId="2FA3F687" w14:textId="77777777" w:rsidR="00B80E89" w:rsidRPr="00C4536E" w:rsidRDefault="00B80E89" w:rsidP="00242452">
            <w:pPr>
              <w:rPr>
                <w:b/>
                <w:sz w:val="18"/>
                <w:szCs w:val="18"/>
                <w:lang w:val="ro-RO"/>
              </w:rPr>
            </w:pPr>
            <w:r w:rsidRPr="00C4536E">
              <w:rPr>
                <w:color w:val="000000"/>
                <w:sz w:val="18"/>
                <w:szCs w:val="18"/>
                <w:lang w:val="ro-RO"/>
              </w:rPr>
              <w:t>Șef. lucr. dr. ing. ROMÂNU Ionuț</w:t>
            </w:r>
          </w:p>
          <w:p w14:paraId="40356984" w14:textId="16294898" w:rsidR="00B80E89" w:rsidRPr="00570175" w:rsidRDefault="00B80E89" w:rsidP="0024245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2023" w:type="pct"/>
            <w:vAlign w:val="center"/>
          </w:tcPr>
          <w:p w14:paraId="5C1DC9F0" w14:textId="77777777" w:rsidR="00B80E89" w:rsidRPr="00C4536E" w:rsidRDefault="00B80E89" w:rsidP="00242452">
            <w:pPr>
              <w:rPr>
                <w:b/>
                <w:sz w:val="18"/>
                <w:szCs w:val="18"/>
                <w:lang w:val="ro-RO"/>
              </w:rPr>
            </w:pPr>
            <w:r w:rsidRPr="00C4536E">
              <w:rPr>
                <w:color w:val="000000"/>
                <w:sz w:val="18"/>
                <w:szCs w:val="18"/>
                <w:lang w:val="ro-RO"/>
              </w:rPr>
              <w:t>Șef. lucr. dr. ing. ROMÂNU Ionuț</w:t>
            </w:r>
          </w:p>
          <w:p w14:paraId="7DD8E5FC" w14:textId="48D2AF6F" w:rsidR="00B80E89" w:rsidRPr="00570175" w:rsidRDefault="00B80E89" w:rsidP="0024245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</w:tbl>
    <w:p w14:paraId="4DE6DE28" w14:textId="77777777" w:rsidR="00B80E89" w:rsidRPr="00570175" w:rsidRDefault="00B80E89" w:rsidP="00B80E89">
      <w:pPr>
        <w:pStyle w:val="BodyText"/>
        <w:spacing w:before="9"/>
        <w:rPr>
          <w:b/>
          <w:sz w:val="18"/>
          <w:szCs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7"/>
        <w:gridCol w:w="6811"/>
      </w:tblGrid>
      <w:tr w:rsidR="00B80E89" w:rsidRPr="00C4536E" w14:paraId="1C6B38C3" w14:textId="77777777" w:rsidTr="00242452">
        <w:tc>
          <w:tcPr>
            <w:tcW w:w="1470" w:type="pct"/>
            <w:vAlign w:val="center"/>
          </w:tcPr>
          <w:p w14:paraId="2CE57CCC" w14:textId="77777777" w:rsidR="00B80E89" w:rsidRPr="00570175" w:rsidRDefault="00B80E89" w:rsidP="00242452">
            <w:pPr>
              <w:pStyle w:val="TableParagraph"/>
              <w:ind w:left="0" w:right="139"/>
              <w:jc w:val="center"/>
              <w:rPr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>Data avizării</w:t>
            </w:r>
          </w:p>
        </w:tc>
        <w:tc>
          <w:tcPr>
            <w:tcW w:w="3530" w:type="pct"/>
            <w:vAlign w:val="center"/>
          </w:tcPr>
          <w:p w14:paraId="7AF176E5" w14:textId="77777777" w:rsidR="00B80E89" w:rsidRPr="00570175" w:rsidRDefault="00B80E89" w:rsidP="00242452">
            <w:pPr>
              <w:pStyle w:val="TableParagraph"/>
              <w:ind w:left="861"/>
              <w:jc w:val="center"/>
              <w:rPr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>Grad didactic, nume, prenume, semnătura responsabilului de program</w:t>
            </w:r>
          </w:p>
        </w:tc>
      </w:tr>
      <w:tr w:rsidR="00B80E89" w:rsidRPr="00C4536E" w14:paraId="4790CC5B" w14:textId="77777777" w:rsidTr="00242452">
        <w:trPr>
          <w:trHeight w:val="215"/>
        </w:trPr>
        <w:tc>
          <w:tcPr>
            <w:tcW w:w="1470" w:type="pct"/>
            <w:vAlign w:val="center"/>
          </w:tcPr>
          <w:p w14:paraId="586D5732" w14:textId="2D312AC9" w:rsidR="00B80E89" w:rsidRPr="00570175" w:rsidRDefault="00975E28" w:rsidP="0024245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25</w:t>
            </w:r>
            <w:r w:rsidR="00B80E89" w:rsidRPr="00570175">
              <w:rPr>
                <w:sz w:val="18"/>
                <w:szCs w:val="18"/>
                <w:lang w:val="ro-RO"/>
              </w:rPr>
              <w:t>.09.2025</w:t>
            </w:r>
          </w:p>
        </w:tc>
        <w:tc>
          <w:tcPr>
            <w:tcW w:w="3530" w:type="pct"/>
            <w:vAlign w:val="center"/>
          </w:tcPr>
          <w:p w14:paraId="09CE39EC" w14:textId="09C329ED" w:rsidR="00B80E89" w:rsidRPr="00570175" w:rsidRDefault="006926B1" w:rsidP="0024245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C4536E">
              <w:rPr>
                <w:color w:val="000000"/>
                <w:sz w:val="18"/>
                <w:szCs w:val="18"/>
                <w:lang w:val="it-IT"/>
              </w:rPr>
              <w:t>șef lucrări univ. dr.ing. Elena-Daniela LUPU</w:t>
            </w:r>
          </w:p>
        </w:tc>
      </w:tr>
    </w:tbl>
    <w:p w14:paraId="18FC8CB0" w14:textId="77777777" w:rsidR="00B80E89" w:rsidRPr="00570175" w:rsidRDefault="00B80E89" w:rsidP="00B80E89">
      <w:pPr>
        <w:pStyle w:val="BodyText"/>
        <w:spacing w:before="9"/>
        <w:rPr>
          <w:b/>
          <w:sz w:val="18"/>
          <w:szCs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7"/>
        <w:gridCol w:w="6811"/>
      </w:tblGrid>
      <w:tr w:rsidR="00B80E89" w:rsidRPr="00570175" w14:paraId="5E8AD70A" w14:textId="77777777" w:rsidTr="00242452">
        <w:trPr>
          <w:trHeight w:val="215"/>
        </w:trPr>
        <w:tc>
          <w:tcPr>
            <w:tcW w:w="1470" w:type="pct"/>
            <w:vAlign w:val="center"/>
          </w:tcPr>
          <w:p w14:paraId="2BADF64F" w14:textId="77777777" w:rsidR="00B80E89" w:rsidRPr="00570175" w:rsidRDefault="00B80E89" w:rsidP="0024245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>Data avizării în departament</w:t>
            </w:r>
          </w:p>
        </w:tc>
        <w:tc>
          <w:tcPr>
            <w:tcW w:w="3530" w:type="pct"/>
            <w:vAlign w:val="center"/>
          </w:tcPr>
          <w:p w14:paraId="4BCEFB48" w14:textId="77777777" w:rsidR="00B80E89" w:rsidRPr="00570175" w:rsidRDefault="00B80E89" w:rsidP="0024245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>Grad didactic, nume, prenume, semnătura directorului de departament</w:t>
            </w:r>
          </w:p>
        </w:tc>
      </w:tr>
      <w:tr w:rsidR="00B80E89" w:rsidRPr="00C4536E" w14:paraId="57DC97CE" w14:textId="77777777" w:rsidTr="00242452">
        <w:trPr>
          <w:trHeight w:val="215"/>
        </w:trPr>
        <w:tc>
          <w:tcPr>
            <w:tcW w:w="1470" w:type="pct"/>
            <w:vAlign w:val="center"/>
          </w:tcPr>
          <w:p w14:paraId="0F688B54" w14:textId="24BC244E" w:rsidR="00B80E89" w:rsidRPr="00570175" w:rsidRDefault="00975E28" w:rsidP="0024245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25</w:t>
            </w:r>
            <w:r w:rsidR="00B80E89" w:rsidRPr="00570175">
              <w:rPr>
                <w:sz w:val="18"/>
                <w:szCs w:val="18"/>
                <w:lang w:val="ro-RO"/>
              </w:rPr>
              <w:t>.09.2025</w:t>
            </w:r>
          </w:p>
        </w:tc>
        <w:tc>
          <w:tcPr>
            <w:tcW w:w="3530" w:type="pct"/>
            <w:vAlign w:val="center"/>
          </w:tcPr>
          <w:p w14:paraId="32007D88" w14:textId="020E53A8" w:rsidR="00B80E89" w:rsidRPr="00570175" w:rsidRDefault="006926B1" w:rsidP="0024245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C4536E">
              <w:rPr>
                <w:sz w:val="18"/>
                <w:szCs w:val="18"/>
                <w:lang w:val="it-IT"/>
              </w:rPr>
              <w:t>Conf.univ.dr.ing. Daniela IRIMIA</w:t>
            </w:r>
          </w:p>
        </w:tc>
      </w:tr>
    </w:tbl>
    <w:p w14:paraId="44B8AC07" w14:textId="77777777" w:rsidR="00B80E89" w:rsidRPr="00570175" w:rsidRDefault="00B80E89" w:rsidP="00B80E89">
      <w:pPr>
        <w:pStyle w:val="BodyText"/>
        <w:spacing w:before="9"/>
        <w:rPr>
          <w:b/>
          <w:sz w:val="18"/>
          <w:szCs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7"/>
        <w:gridCol w:w="6811"/>
      </w:tblGrid>
      <w:tr w:rsidR="00B80E89" w:rsidRPr="00570175" w14:paraId="64A01807" w14:textId="77777777" w:rsidTr="00242452">
        <w:trPr>
          <w:trHeight w:val="215"/>
        </w:trPr>
        <w:tc>
          <w:tcPr>
            <w:tcW w:w="1470" w:type="pct"/>
            <w:vAlign w:val="center"/>
          </w:tcPr>
          <w:p w14:paraId="7BAC5B7C" w14:textId="77777777" w:rsidR="00B80E89" w:rsidRPr="00570175" w:rsidRDefault="00B80E89" w:rsidP="0024245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>Data aprobării în consiliul facultății</w:t>
            </w:r>
          </w:p>
        </w:tc>
        <w:tc>
          <w:tcPr>
            <w:tcW w:w="3530" w:type="pct"/>
            <w:vAlign w:val="center"/>
          </w:tcPr>
          <w:p w14:paraId="1E3EA72C" w14:textId="77777777" w:rsidR="00B80E89" w:rsidRPr="00570175" w:rsidRDefault="00B80E89" w:rsidP="0024245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70175">
              <w:rPr>
                <w:w w:val="105"/>
                <w:sz w:val="18"/>
                <w:szCs w:val="18"/>
                <w:lang w:val="ro-RO"/>
              </w:rPr>
              <w:t>Grad didactic, nume, prenume, semnătura decanului</w:t>
            </w:r>
          </w:p>
        </w:tc>
      </w:tr>
      <w:tr w:rsidR="00B80E89" w:rsidRPr="00570175" w14:paraId="5651C437" w14:textId="77777777" w:rsidTr="00242452">
        <w:trPr>
          <w:trHeight w:val="215"/>
        </w:trPr>
        <w:tc>
          <w:tcPr>
            <w:tcW w:w="1470" w:type="pct"/>
            <w:vAlign w:val="center"/>
          </w:tcPr>
          <w:p w14:paraId="6CC6A499" w14:textId="13D92D25" w:rsidR="00B80E89" w:rsidRPr="00570175" w:rsidRDefault="00975E28" w:rsidP="0024245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26</w:t>
            </w:r>
            <w:r w:rsidR="00B80E89" w:rsidRPr="00570175">
              <w:rPr>
                <w:sz w:val="18"/>
                <w:szCs w:val="18"/>
                <w:lang w:val="ro-RO"/>
              </w:rPr>
              <w:t>.09.2025</w:t>
            </w:r>
          </w:p>
        </w:tc>
        <w:tc>
          <w:tcPr>
            <w:tcW w:w="3530" w:type="pct"/>
            <w:vAlign w:val="center"/>
          </w:tcPr>
          <w:p w14:paraId="36A796D2" w14:textId="7F82ED2E" w:rsidR="00B80E89" w:rsidRPr="00570175" w:rsidRDefault="006926B1" w:rsidP="0024245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proofErr w:type="spellStart"/>
            <w:r w:rsidRPr="006926B1">
              <w:rPr>
                <w:sz w:val="18"/>
                <w:szCs w:val="18"/>
              </w:rPr>
              <w:t>Prof.univ.dr.ing</w:t>
            </w:r>
            <w:proofErr w:type="spellEnd"/>
            <w:r w:rsidRPr="006926B1">
              <w:rPr>
                <w:sz w:val="18"/>
                <w:szCs w:val="18"/>
              </w:rPr>
              <w:t>. Laurențiu Dan MILICI</w:t>
            </w:r>
          </w:p>
        </w:tc>
      </w:tr>
    </w:tbl>
    <w:p w14:paraId="19E1483A" w14:textId="77777777" w:rsidR="00B80E89" w:rsidRPr="00570175" w:rsidRDefault="00B80E89" w:rsidP="00B80E89">
      <w:pPr>
        <w:pStyle w:val="BodyText"/>
        <w:spacing w:before="0"/>
        <w:rPr>
          <w:b/>
          <w:sz w:val="18"/>
          <w:szCs w:val="18"/>
          <w:lang w:val="ro-RO"/>
        </w:rPr>
      </w:pPr>
    </w:p>
    <w:p w14:paraId="521042C7" w14:textId="77777777" w:rsidR="00E81962" w:rsidRPr="00570175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54DEAC20" w14:textId="77777777" w:rsidR="00E81962" w:rsidRPr="00570175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7D7E2DAD" w14:textId="77777777" w:rsidR="00E81962" w:rsidRPr="00570175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6CAB2ED2" w14:textId="77777777" w:rsidR="00E81962" w:rsidRPr="00570175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7E301A8F" w14:textId="77777777" w:rsidR="00E81962" w:rsidRPr="00570175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1677CBEC" w14:textId="77777777" w:rsidR="00E81962" w:rsidRPr="00570175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0CD6ECD6" w14:textId="77777777" w:rsidR="00E81962" w:rsidRPr="00570175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2C4887E3" w14:textId="77777777" w:rsidR="00E81962" w:rsidRPr="00570175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7591E781" w14:textId="77777777" w:rsidR="00E81962" w:rsidRPr="00570175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796B2A1C" w14:textId="77777777" w:rsidR="00E81962" w:rsidRPr="00570175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1F3B63E4" w14:textId="77777777" w:rsidR="00E81962" w:rsidRPr="00570175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4473F513" w14:textId="77777777" w:rsidR="00E81962" w:rsidRPr="00570175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2F8DAC2D" w14:textId="77777777" w:rsidR="00E81962" w:rsidRPr="00570175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6912FEC1" w14:textId="77777777" w:rsidR="00E81962" w:rsidRPr="00570175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18C42C19" w14:textId="77777777" w:rsidR="00E81962" w:rsidRPr="00570175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38DC89D5" w14:textId="77777777" w:rsidR="00E81962" w:rsidRPr="00570175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7FA0868B" w14:textId="77777777" w:rsidR="00E81962" w:rsidRPr="00570175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4C567E5A" w14:textId="77777777" w:rsidR="00E81962" w:rsidRPr="00570175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2D3A2647" w14:textId="77777777" w:rsidR="00E81962" w:rsidRPr="00570175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2ADB34A1" w14:textId="77777777" w:rsidR="00E81962" w:rsidRPr="00570175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367EDF3A" w14:textId="77777777" w:rsidR="00E81962" w:rsidRPr="00570175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3C468CA3" w14:textId="77777777" w:rsidR="00E81962" w:rsidRPr="00570175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798E1783" w14:textId="77777777" w:rsidR="00E81962" w:rsidRPr="00570175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5B28F5AC" w14:textId="77777777" w:rsidR="00E81962" w:rsidRPr="00570175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4D65B5B4" w14:textId="77777777" w:rsidR="00E81962" w:rsidRPr="00570175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51F89BA6" w14:textId="77777777" w:rsidR="00E81962" w:rsidRPr="00570175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4978004D" w14:textId="77777777" w:rsidR="00E81962" w:rsidRPr="00570175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1BB07160" w14:textId="77777777" w:rsidR="00E81962" w:rsidRPr="00570175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sectPr w:rsidR="00E81962" w:rsidRPr="00570175" w:rsidSect="00C64F2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851" w:right="851" w:bottom="851" w:left="1418" w:header="737" w:footer="73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7E27FA" w14:textId="77777777" w:rsidR="004839B2" w:rsidRDefault="004839B2">
      <w:r>
        <w:separator/>
      </w:r>
    </w:p>
  </w:endnote>
  <w:endnote w:type="continuationSeparator" w:id="0">
    <w:p w14:paraId="1D620AE7" w14:textId="77777777" w:rsidR="004839B2" w:rsidRDefault="004839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ova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A92D55" w14:textId="77777777" w:rsidR="00630D29" w:rsidRDefault="00630D2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D5498" w14:textId="77777777" w:rsidR="00A13A61" w:rsidRDefault="00A13A61">
    <w:pPr>
      <w:pStyle w:val="BodyText"/>
      <w:spacing w:before="0"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144056" behindDoc="1" locked="0" layoutInCell="1" allowOverlap="1" wp14:anchorId="7A9B7EDF" wp14:editId="55C5CF21">
              <wp:simplePos x="0" y="0"/>
              <wp:positionH relativeFrom="page">
                <wp:posOffset>3692329</wp:posOffset>
              </wp:positionH>
              <wp:positionV relativeFrom="page">
                <wp:posOffset>10176900</wp:posOffset>
              </wp:positionV>
              <wp:extent cx="438785" cy="184150"/>
              <wp:effectExtent l="0" t="1270" r="1270" b="0"/>
              <wp:wrapNone/>
              <wp:docPr id="203387426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8785" cy="184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2212D" w14:textId="47E913AD" w:rsidR="00A13A61" w:rsidRDefault="00A13A61">
                          <w:pPr>
                            <w:pStyle w:val="BodyText"/>
                            <w:spacing w:before="15"/>
                            <w:ind w:left="4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1C6064">
                            <w:rPr>
                              <w:noProof/>
                            </w:rPr>
                            <w:t>3</w:t>
                          </w:r>
                          <w:r>
                            <w:fldChar w:fldCharType="end"/>
                          </w:r>
                          <w:r>
                            <w:t xml:space="preserve"> / </w:t>
                          </w:r>
                          <w:r w:rsidR="00630D29"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9B7ED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290.75pt;margin-top:801.35pt;width:34.55pt;height:14.5pt;z-index:-172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" filled="f" stroked="f">
              <v:textbox inset="0,0,0,0">
                <w:txbxContent>
                  <w:p w14:paraId="7D02212D" w14:textId="47E913AD" w:rsidR="00A13A61" w:rsidRDefault="00A13A61">
                    <w:pPr>
                      <w:pStyle w:val="BodyText"/>
                      <w:spacing w:before="15"/>
                      <w:ind w:left="4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1C6064">
                      <w:rPr>
                        <w:noProof/>
                      </w:rPr>
                      <w:t>3</w:t>
                    </w:r>
                    <w:r>
                      <w:fldChar w:fldCharType="end"/>
                    </w:r>
                    <w:r>
                      <w:t xml:space="preserve"> / </w:t>
                    </w:r>
                    <w:r w:rsidR="00630D29"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8B607A" w14:textId="46243B04" w:rsidR="00630D29" w:rsidRPr="00630D29" w:rsidRDefault="00630D29" w:rsidP="00630D29">
    <w:pPr>
      <w:pStyle w:val="Footer"/>
      <w:jc w:val="center"/>
      <w:rPr>
        <w:sz w:val="22"/>
        <w:szCs w:val="22"/>
        <w:lang w:val="ro-RO"/>
      </w:rPr>
    </w:pPr>
    <w:r w:rsidRPr="00630D29">
      <w:rPr>
        <w:sz w:val="22"/>
        <w:szCs w:val="22"/>
        <w:lang w:val="ro-RO"/>
      </w:rPr>
      <w:t>1/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9E0131" w14:textId="77777777" w:rsidR="004839B2" w:rsidRDefault="004839B2">
      <w:r>
        <w:separator/>
      </w:r>
    </w:p>
  </w:footnote>
  <w:footnote w:type="continuationSeparator" w:id="0">
    <w:p w14:paraId="3A2EA20C" w14:textId="77777777" w:rsidR="004839B2" w:rsidRDefault="004839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A27B35" w14:textId="77777777" w:rsidR="00630D29" w:rsidRDefault="00630D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878D4" w14:textId="1C60298A" w:rsidR="00A13A61" w:rsidRPr="00073425" w:rsidRDefault="00A13A61" w:rsidP="005E5176">
    <w:pPr>
      <w:pStyle w:val="Header"/>
      <w:spacing w:after="120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1E5381" w14:textId="77777777" w:rsidR="00630D29" w:rsidRDefault="00630D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155DA"/>
    <w:multiLevelType w:val="multilevel"/>
    <w:tmpl w:val="8A5C675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1" w15:restartNumberingAfterBreak="0">
    <w:nsid w:val="00764E3B"/>
    <w:multiLevelType w:val="multilevel"/>
    <w:tmpl w:val="D1CACABC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2" w15:restartNumberingAfterBreak="0">
    <w:nsid w:val="01B51D2A"/>
    <w:multiLevelType w:val="multilevel"/>
    <w:tmpl w:val="FF700FCC"/>
    <w:lvl w:ilvl="0">
      <w:start w:val="6"/>
      <w:numFmt w:val="decimal"/>
      <w:lvlText w:val="%1"/>
      <w:lvlJc w:val="left"/>
      <w:pPr>
        <w:ind w:left="1037" w:hanging="6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start w:val="1"/>
      <w:numFmt w:val="lowerLetter"/>
      <w:lvlText w:val="%3)"/>
      <w:lvlJc w:val="left"/>
      <w:pPr>
        <w:ind w:left="1572" w:hanging="536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36"/>
      </w:pPr>
      <w:rPr>
        <w:rFonts w:hint="default"/>
      </w:rPr>
    </w:lvl>
    <w:lvl w:ilvl="4">
      <w:numFmt w:val="bullet"/>
      <w:lvlText w:val="•"/>
      <w:lvlJc w:val="left"/>
      <w:pPr>
        <w:ind w:left="4320" w:hanging="536"/>
      </w:pPr>
      <w:rPr>
        <w:rFonts w:hint="default"/>
      </w:rPr>
    </w:lvl>
    <w:lvl w:ilvl="5">
      <w:numFmt w:val="bullet"/>
      <w:lvlText w:val="•"/>
      <w:lvlJc w:val="left"/>
      <w:pPr>
        <w:ind w:left="5233" w:hanging="536"/>
      </w:pPr>
      <w:rPr>
        <w:rFonts w:hint="default"/>
      </w:rPr>
    </w:lvl>
    <w:lvl w:ilvl="6">
      <w:numFmt w:val="bullet"/>
      <w:lvlText w:val="•"/>
      <w:lvlJc w:val="left"/>
      <w:pPr>
        <w:ind w:left="6146" w:hanging="536"/>
      </w:pPr>
      <w:rPr>
        <w:rFonts w:hint="default"/>
      </w:rPr>
    </w:lvl>
    <w:lvl w:ilvl="7">
      <w:numFmt w:val="bullet"/>
      <w:lvlText w:val="•"/>
      <w:lvlJc w:val="left"/>
      <w:pPr>
        <w:ind w:left="7060" w:hanging="536"/>
      </w:pPr>
      <w:rPr>
        <w:rFonts w:hint="default"/>
      </w:rPr>
    </w:lvl>
    <w:lvl w:ilvl="8">
      <w:numFmt w:val="bullet"/>
      <w:lvlText w:val="•"/>
      <w:lvlJc w:val="left"/>
      <w:pPr>
        <w:ind w:left="7973" w:hanging="536"/>
      </w:pPr>
      <w:rPr>
        <w:rFonts w:hint="default"/>
      </w:rPr>
    </w:lvl>
  </w:abstractNum>
  <w:abstractNum w:abstractNumId="3" w15:restartNumberingAfterBreak="0">
    <w:nsid w:val="05A246C1"/>
    <w:multiLevelType w:val="hybridMultilevel"/>
    <w:tmpl w:val="5234F2B8"/>
    <w:lvl w:ilvl="0" w:tplc="13A4C3F6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1" w:tplc="69DC9F04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01B247EA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4F1C43BE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1D362374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76366AD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D2BAB89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A8AA33E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EC9A7CFC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4" w15:restartNumberingAfterBreak="0">
    <w:nsid w:val="06C277C5"/>
    <w:multiLevelType w:val="hybridMultilevel"/>
    <w:tmpl w:val="168A1D84"/>
    <w:lvl w:ilvl="0" w:tplc="BF9EB8A4">
      <w:start w:val="1"/>
      <w:numFmt w:val="decimal"/>
      <w:lvlText w:val="%1)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11FEC384">
      <w:numFmt w:val="bullet"/>
      <w:lvlText w:val="•"/>
      <w:lvlJc w:val="left"/>
      <w:pPr>
        <w:ind w:left="1916" w:hanging="665"/>
      </w:pPr>
      <w:rPr>
        <w:rFonts w:hint="default"/>
      </w:rPr>
    </w:lvl>
    <w:lvl w:ilvl="2" w:tplc="36F83014">
      <w:numFmt w:val="bullet"/>
      <w:lvlText w:val="•"/>
      <w:lvlJc w:val="left"/>
      <w:pPr>
        <w:ind w:left="2792" w:hanging="665"/>
      </w:pPr>
      <w:rPr>
        <w:rFonts w:hint="default"/>
      </w:rPr>
    </w:lvl>
    <w:lvl w:ilvl="3" w:tplc="DC52C3D8">
      <w:numFmt w:val="bullet"/>
      <w:lvlText w:val="•"/>
      <w:lvlJc w:val="left"/>
      <w:pPr>
        <w:ind w:left="3668" w:hanging="665"/>
      </w:pPr>
      <w:rPr>
        <w:rFonts w:hint="default"/>
      </w:rPr>
    </w:lvl>
    <w:lvl w:ilvl="4" w:tplc="AD68E824">
      <w:numFmt w:val="bullet"/>
      <w:lvlText w:val="•"/>
      <w:lvlJc w:val="left"/>
      <w:pPr>
        <w:ind w:left="4544" w:hanging="665"/>
      </w:pPr>
      <w:rPr>
        <w:rFonts w:hint="default"/>
      </w:rPr>
    </w:lvl>
    <w:lvl w:ilvl="5" w:tplc="60C84D90">
      <w:numFmt w:val="bullet"/>
      <w:lvlText w:val="•"/>
      <w:lvlJc w:val="left"/>
      <w:pPr>
        <w:ind w:left="5420" w:hanging="665"/>
      </w:pPr>
      <w:rPr>
        <w:rFonts w:hint="default"/>
      </w:rPr>
    </w:lvl>
    <w:lvl w:ilvl="6" w:tplc="F34061DC">
      <w:numFmt w:val="bullet"/>
      <w:lvlText w:val="•"/>
      <w:lvlJc w:val="left"/>
      <w:pPr>
        <w:ind w:left="6296" w:hanging="665"/>
      </w:pPr>
      <w:rPr>
        <w:rFonts w:hint="default"/>
      </w:rPr>
    </w:lvl>
    <w:lvl w:ilvl="7" w:tplc="B5D0626C">
      <w:numFmt w:val="bullet"/>
      <w:lvlText w:val="•"/>
      <w:lvlJc w:val="left"/>
      <w:pPr>
        <w:ind w:left="7172" w:hanging="665"/>
      </w:pPr>
      <w:rPr>
        <w:rFonts w:hint="default"/>
      </w:rPr>
    </w:lvl>
    <w:lvl w:ilvl="8" w:tplc="5D564430">
      <w:numFmt w:val="bullet"/>
      <w:lvlText w:val="•"/>
      <w:lvlJc w:val="left"/>
      <w:pPr>
        <w:ind w:left="8048" w:hanging="665"/>
      </w:pPr>
      <w:rPr>
        <w:rFonts w:hint="default"/>
      </w:rPr>
    </w:lvl>
  </w:abstractNum>
  <w:abstractNum w:abstractNumId="5" w15:restartNumberingAfterBreak="0">
    <w:nsid w:val="06D011B3"/>
    <w:multiLevelType w:val="multilevel"/>
    <w:tmpl w:val="84C86C4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6" w15:restartNumberingAfterBreak="0">
    <w:nsid w:val="0AC30AAD"/>
    <w:multiLevelType w:val="multilevel"/>
    <w:tmpl w:val="817E5384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7" w15:restartNumberingAfterBreak="0">
    <w:nsid w:val="0CD333E1"/>
    <w:multiLevelType w:val="multilevel"/>
    <w:tmpl w:val="0C1A858E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845" w:hanging="809"/>
      </w:pPr>
      <w:rPr>
        <w:rFonts w:hint="default"/>
      </w:rPr>
    </w:lvl>
    <w:lvl w:ilvl="5">
      <w:numFmt w:val="bullet"/>
      <w:lvlText w:val="•"/>
      <w:lvlJc w:val="left"/>
      <w:pPr>
        <w:ind w:left="4837" w:hanging="809"/>
      </w:pPr>
      <w:rPr>
        <w:rFonts w:hint="default"/>
      </w:rPr>
    </w:lvl>
    <w:lvl w:ilvl="6">
      <w:numFmt w:val="bullet"/>
      <w:lvlText w:val="•"/>
      <w:lvlJc w:val="left"/>
      <w:pPr>
        <w:ind w:left="5830" w:hanging="809"/>
      </w:pPr>
      <w:rPr>
        <w:rFonts w:hint="default"/>
      </w:rPr>
    </w:lvl>
    <w:lvl w:ilvl="7">
      <w:numFmt w:val="bullet"/>
      <w:lvlText w:val="•"/>
      <w:lvlJc w:val="left"/>
      <w:pPr>
        <w:ind w:left="6822" w:hanging="809"/>
      </w:pPr>
      <w:rPr>
        <w:rFonts w:hint="default"/>
      </w:rPr>
    </w:lvl>
    <w:lvl w:ilvl="8">
      <w:numFmt w:val="bullet"/>
      <w:lvlText w:val="•"/>
      <w:lvlJc w:val="left"/>
      <w:pPr>
        <w:ind w:left="7815" w:hanging="809"/>
      </w:pPr>
      <w:rPr>
        <w:rFonts w:hint="default"/>
      </w:rPr>
    </w:lvl>
  </w:abstractNum>
  <w:abstractNum w:abstractNumId="8" w15:restartNumberingAfterBreak="0">
    <w:nsid w:val="11272D0F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9" w15:restartNumberingAfterBreak="0">
    <w:nsid w:val="12712C0B"/>
    <w:multiLevelType w:val="hybridMultilevel"/>
    <w:tmpl w:val="B1C2F456"/>
    <w:lvl w:ilvl="0" w:tplc="4E4C3CCC">
      <w:start w:val="1"/>
      <w:numFmt w:val="upperLetter"/>
      <w:lvlText w:val="%1."/>
      <w:lvlJc w:val="left"/>
      <w:pPr>
        <w:ind w:left="696" w:hanging="27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C50CE942">
      <w:numFmt w:val="bullet"/>
      <w:lvlText w:val="•"/>
      <w:lvlJc w:val="left"/>
      <w:pPr>
        <w:ind w:left="1610" w:hanging="279"/>
      </w:pPr>
      <w:rPr>
        <w:rFonts w:hint="default"/>
      </w:rPr>
    </w:lvl>
    <w:lvl w:ilvl="2" w:tplc="1450A27E">
      <w:numFmt w:val="bullet"/>
      <w:lvlText w:val="•"/>
      <w:lvlJc w:val="left"/>
      <w:pPr>
        <w:ind w:left="2520" w:hanging="279"/>
      </w:pPr>
      <w:rPr>
        <w:rFonts w:hint="default"/>
      </w:rPr>
    </w:lvl>
    <w:lvl w:ilvl="3" w:tplc="5D982B8E">
      <w:numFmt w:val="bullet"/>
      <w:lvlText w:val="•"/>
      <w:lvlJc w:val="left"/>
      <w:pPr>
        <w:ind w:left="3430" w:hanging="279"/>
      </w:pPr>
      <w:rPr>
        <w:rFonts w:hint="default"/>
      </w:rPr>
    </w:lvl>
    <w:lvl w:ilvl="4" w:tplc="3E38532C">
      <w:numFmt w:val="bullet"/>
      <w:lvlText w:val="•"/>
      <w:lvlJc w:val="left"/>
      <w:pPr>
        <w:ind w:left="4340" w:hanging="279"/>
      </w:pPr>
      <w:rPr>
        <w:rFonts w:hint="default"/>
      </w:rPr>
    </w:lvl>
    <w:lvl w:ilvl="5" w:tplc="11D8C792">
      <w:numFmt w:val="bullet"/>
      <w:lvlText w:val="•"/>
      <w:lvlJc w:val="left"/>
      <w:pPr>
        <w:ind w:left="5250" w:hanging="279"/>
      </w:pPr>
      <w:rPr>
        <w:rFonts w:hint="default"/>
      </w:rPr>
    </w:lvl>
    <w:lvl w:ilvl="6" w:tplc="E5A0EE6C">
      <w:numFmt w:val="bullet"/>
      <w:lvlText w:val="•"/>
      <w:lvlJc w:val="left"/>
      <w:pPr>
        <w:ind w:left="6160" w:hanging="279"/>
      </w:pPr>
      <w:rPr>
        <w:rFonts w:hint="default"/>
      </w:rPr>
    </w:lvl>
    <w:lvl w:ilvl="7" w:tplc="3FDC5904">
      <w:numFmt w:val="bullet"/>
      <w:lvlText w:val="•"/>
      <w:lvlJc w:val="left"/>
      <w:pPr>
        <w:ind w:left="7070" w:hanging="279"/>
      </w:pPr>
      <w:rPr>
        <w:rFonts w:hint="default"/>
      </w:rPr>
    </w:lvl>
    <w:lvl w:ilvl="8" w:tplc="537E8C5C">
      <w:numFmt w:val="bullet"/>
      <w:lvlText w:val="•"/>
      <w:lvlJc w:val="left"/>
      <w:pPr>
        <w:ind w:left="7980" w:hanging="279"/>
      </w:pPr>
      <w:rPr>
        <w:rFonts w:hint="default"/>
      </w:rPr>
    </w:lvl>
  </w:abstractNum>
  <w:abstractNum w:abstractNumId="10" w15:restartNumberingAfterBreak="0">
    <w:nsid w:val="16EE58FE"/>
    <w:multiLevelType w:val="multilevel"/>
    <w:tmpl w:val="A120E4B2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5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1" w15:restartNumberingAfterBreak="0">
    <w:nsid w:val="17B11045"/>
    <w:multiLevelType w:val="multilevel"/>
    <w:tmpl w:val="BE88166E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2" w15:restartNumberingAfterBreak="0">
    <w:nsid w:val="1AAB40F3"/>
    <w:multiLevelType w:val="multilevel"/>
    <w:tmpl w:val="D20A62E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3" w15:restartNumberingAfterBreak="0">
    <w:nsid w:val="22431C2C"/>
    <w:multiLevelType w:val="hybridMultilevel"/>
    <w:tmpl w:val="D6AE6B18"/>
    <w:lvl w:ilvl="0" w:tplc="AE72D476">
      <w:start w:val="1"/>
      <w:numFmt w:val="decimal"/>
      <w:lvlText w:val="5.4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3953B2"/>
    <w:multiLevelType w:val="multilevel"/>
    <w:tmpl w:val="4FB2B704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15" w15:restartNumberingAfterBreak="0">
    <w:nsid w:val="258769A0"/>
    <w:multiLevelType w:val="multilevel"/>
    <w:tmpl w:val="C276B9A6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3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6" w15:restartNumberingAfterBreak="0">
    <w:nsid w:val="28306150"/>
    <w:multiLevelType w:val="multilevel"/>
    <w:tmpl w:val="1F3ED01E"/>
    <w:lvl w:ilvl="0">
      <w:start w:val="1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17" w15:restartNumberingAfterBreak="0">
    <w:nsid w:val="2A1E0709"/>
    <w:multiLevelType w:val="multilevel"/>
    <w:tmpl w:val="3060308A"/>
    <w:lvl w:ilvl="0">
      <w:start w:val="2"/>
      <w:numFmt w:val="upperRoman"/>
      <w:lvlText w:val="%1"/>
      <w:lvlJc w:val="left"/>
      <w:pPr>
        <w:ind w:left="956" w:hanging="584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956" w:hanging="5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06" w:hanging="809"/>
      </w:pPr>
      <w:rPr>
        <w:rFonts w:hint="default"/>
      </w:rPr>
    </w:lvl>
    <w:lvl w:ilvl="5">
      <w:numFmt w:val="bullet"/>
      <w:lvlText w:val="•"/>
      <w:lvlJc w:val="left"/>
      <w:pPr>
        <w:ind w:left="5388" w:hanging="809"/>
      </w:pPr>
      <w:rPr>
        <w:rFonts w:hint="default"/>
      </w:rPr>
    </w:lvl>
    <w:lvl w:ilvl="6">
      <w:numFmt w:val="bullet"/>
      <w:lvlText w:val="•"/>
      <w:lvlJc w:val="left"/>
      <w:pPr>
        <w:ind w:left="6271" w:hanging="809"/>
      </w:pPr>
      <w:rPr>
        <w:rFonts w:hint="default"/>
      </w:rPr>
    </w:lvl>
    <w:lvl w:ilvl="7">
      <w:numFmt w:val="bullet"/>
      <w:lvlText w:val="•"/>
      <w:lvlJc w:val="left"/>
      <w:pPr>
        <w:ind w:left="7153" w:hanging="809"/>
      </w:pPr>
      <w:rPr>
        <w:rFonts w:hint="default"/>
      </w:rPr>
    </w:lvl>
    <w:lvl w:ilvl="8">
      <w:numFmt w:val="bullet"/>
      <w:lvlText w:val="•"/>
      <w:lvlJc w:val="left"/>
      <w:pPr>
        <w:ind w:left="8035" w:hanging="809"/>
      </w:pPr>
      <w:rPr>
        <w:rFonts w:hint="default"/>
      </w:rPr>
    </w:lvl>
  </w:abstractNum>
  <w:abstractNum w:abstractNumId="18" w15:restartNumberingAfterBreak="0">
    <w:nsid w:val="2ACC7C76"/>
    <w:multiLevelType w:val="multilevel"/>
    <w:tmpl w:val="14B81F5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19" w15:restartNumberingAfterBreak="0">
    <w:nsid w:val="30A97502"/>
    <w:multiLevelType w:val="multilevel"/>
    <w:tmpl w:val="350425C4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306" w:hanging="70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244" w:hanging="708"/>
      </w:pPr>
      <w:rPr>
        <w:rFonts w:hint="default"/>
      </w:rPr>
    </w:lvl>
    <w:lvl w:ilvl="3">
      <w:numFmt w:val="bullet"/>
      <w:lvlText w:val="•"/>
      <w:lvlJc w:val="left"/>
      <w:pPr>
        <w:ind w:left="3188" w:hanging="708"/>
      </w:pPr>
      <w:rPr>
        <w:rFonts w:hint="default"/>
      </w:rPr>
    </w:lvl>
    <w:lvl w:ilvl="4">
      <w:numFmt w:val="bullet"/>
      <w:lvlText w:val="•"/>
      <w:lvlJc w:val="left"/>
      <w:pPr>
        <w:ind w:left="4133" w:hanging="708"/>
      </w:pPr>
      <w:rPr>
        <w:rFonts w:hint="default"/>
      </w:rPr>
    </w:lvl>
    <w:lvl w:ilvl="5">
      <w:numFmt w:val="bullet"/>
      <w:lvlText w:val="•"/>
      <w:lvlJc w:val="left"/>
      <w:pPr>
        <w:ind w:left="5077" w:hanging="708"/>
      </w:pPr>
      <w:rPr>
        <w:rFonts w:hint="default"/>
      </w:rPr>
    </w:lvl>
    <w:lvl w:ilvl="6">
      <w:numFmt w:val="bullet"/>
      <w:lvlText w:val="•"/>
      <w:lvlJc w:val="left"/>
      <w:pPr>
        <w:ind w:left="6022" w:hanging="708"/>
      </w:pPr>
      <w:rPr>
        <w:rFonts w:hint="default"/>
      </w:rPr>
    </w:lvl>
    <w:lvl w:ilvl="7">
      <w:numFmt w:val="bullet"/>
      <w:lvlText w:val="•"/>
      <w:lvlJc w:val="left"/>
      <w:pPr>
        <w:ind w:left="6966" w:hanging="708"/>
      </w:pPr>
      <w:rPr>
        <w:rFonts w:hint="default"/>
      </w:rPr>
    </w:lvl>
    <w:lvl w:ilvl="8">
      <w:numFmt w:val="bullet"/>
      <w:lvlText w:val="•"/>
      <w:lvlJc w:val="left"/>
      <w:pPr>
        <w:ind w:left="7911" w:hanging="708"/>
      </w:pPr>
      <w:rPr>
        <w:rFonts w:hint="default"/>
      </w:rPr>
    </w:lvl>
  </w:abstractNum>
  <w:abstractNum w:abstractNumId="20" w15:restartNumberingAfterBreak="0">
    <w:nsid w:val="31BC2A13"/>
    <w:multiLevelType w:val="multilevel"/>
    <w:tmpl w:val="F8BE4A7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6.%3"/>
      <w:lvlJc w:val="left"/>
      <w:pPr>
        <w:ind w:left="732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3">
      <w:start w:val="1"/>
      <w:numFmt w:val="lowerLetter"/>
      <w:lvlText w:val="%4)"/>
      <w:lvlJc w:val="left"/>
      <w:pPr>
        <w:ind w:left="1961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1" w15:restartNumberingAfterBreak="0">
    <w:nsid w:val="327026E2"/>
    <w:multiLevelType w:val="multilevel"/>
    <w:tmpl w:val="C6CE44E8"/>
    <w:lvl w:ilvl="0">
      <w:start w:val="5"/>
      <w:numFmt w:val="decimal"/>
      <w:lvlText w:val="%1"/>
      <w:lvlJc w:val="left"/>
      <w:pPr>
        <w:ind w:left="1171" w:hanging="8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71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1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43" w:hanging="372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2754" w:hanging="372"/>
      </w:pPr>
      <w:rPr>
        <w:rFonts w:hint="default"/>
      </w:rPr>
    </w:lvl>
    <w:lvl w:ilvl="5">
      <w:numFmt w:val="bullet"/>
      <w:lvlText w:val="•"/>
      <w:lvlJc w:val="left"/>
      <w:pPr>
        <w:ind w:left="3928" w:hanging="372"/>
      </w:pPr>
      <w:rPr>
        <w:rFonts w:hint="default"/>
      </w:rPr>
    </w:lvl>
    <w:lvl w:ilvl="6">
      <w:numFmt w:val="bullet"/>
      <w:lvlText w:val="•"/>
      <w:lvlJc w:val="left"/>
      <w:pPr>
        <w:ind w:left="5102" w:hanging="372"/>
      </w:pPr>
      <w:rPr>
        <w:rFonts w:hint="default"/>
      </w:rPr>
    </w:lvl>
    <w:lvl w:ilvl="7">
      <w:numFmt w:val="bullet"/>
      <w:lvlText w:val="•"/>
      <w:lvlJc w:val="left"/>
      <w:pPr>
        <w:ind w:left="6277" w:hanging="372"/>
      </w:pPr>
      <w:rPr>
        <w:rFonts w:hint="default"/>
      </w:rPr>
    </w:lvl>
    <w:lvl w:ilvl="8">
      <w:numFmt w:val="bullet"/>
      <w:lvlText w:val="•"/>
      <w:lvlJc w:val="left"/>
      <w:pPr>
        <w:ind w:left="7451" w:hanging="372"/>
      </w:pPr>
      <w:rPr>
        <w:rFonts w:hint="default"/>
      </w:rPr>
    </w:lvl>
  </w:abstractNum>
  <w:abstractNum w:abstractNumId="22" w15:restartNumberingAfterBreak="0">
    <w:nsid w:val="32D0025D"/>
    <w:multiLevelType w:val="hybridMultilevel"/>
    <w:tmpl w:val="5CB4F5D2"/>
    <w:lvl w:ilvl="0" w:tplc="025000B8">
      <w:start w:val="1"/>
      <w:numFmt w:val="decimal"/>
      <w:lvlText w:val="5.7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9D0458"/>
    <w:multiLevelType w:val="multilevel"/>
    <w:tmpl w:val="9ED49124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24" w15:restartNumberingAfterBreak="0">
    <w:nsid w:val="36F16E98"/>
    <w:multiLevelType w:val="hybridMultilevel"/>
    <w:tmpl w:val="25186A36"/>
    <w:lvl w:ilvl="0" w:tplc="6FA8E6DE">
      <w:numFmt w:val="bullet"/>
      <w:lvlText w:val="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A7384C"/>
    <w:multiLevelType w:val="multilevel"/>
    <w:tmpl w:val="1700DAA2"/>
    <w:lvl w:ilvl="0">
      <w:start w:val="4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26" w15:restartNumberingAfterBreak="0">
    <w:nsid w:val="3DE528E2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7" w15:restartNumberingAfterBreak="0">
    <w:nsid w:val="3F7124A4"/>
    <w:multiLevelType w:val="hybridMultilevel"/>
    <w:tmpl w:val="09CE70A8"/>
    <w:lvl w:ilvl="0" w:tplc="08090017">
      <w:start w:val="1"/>
      <w:numFmt w:val="lowerLetter"/>
      <w:lvlText w:val="%1)"/>
      <w:lvlJc w:val="left"/>
      <w:pPr>
        <w:ind w:left="1435" w:hanging="264"/>
      </w:pPr>
      <w:rPr>
        <w:rFonts w:cs="Times New Roman" w:hint="default"/>
        <w:w w:val="102"/>
        <w:sz w:val="22"/>
        <w:szCs w:val="22"/>
      </w:rPr>
    </w:lvl>
    <w:lvl w:ilvl="1" w:tplc="FFFFFFFF">
      <w:numFmt w:val="bullet"/>
      <w:lvlText w:val="•"/>
      <w:lvlJc w:val="left"/>
      <w:pPr>
        <w:ind w:left="2276" w:hanging="264"/>
      </w:pPr>
      <w:rPr>
        <w:rFonts w:hint="default"/>
      </w:rPr>
    </w:lvl>
    <w:lvl w:ilvl="2" w:tplc="FFFFFFFF">
      <w:numFmt w:val="bullet"/>
      <w:lvlText w:val="•"/>
      <w:lvlJc w:val="left"/>
      <w:pPr>
        <w:ind w:left="3112" w:hanging="264"/>
      </w:pPr>
      <w:rPr>
        <w:rFonts w:hint="default"/>
      </w:rPr>
    </w:lvl>
    <w:lvl w:ilvl="3" w:tplc="FFFFFFFF">
      <w:numFmt w:val="bullet"/>
      <w:lvlText w:val="•"/>
      <w:lvlJc w:val="left"/>
      <w:pPr>
        <w:ind w:left="3948" w:hanging="264"/>
      </w:pPr>
      <w:rPr>
        <w:rFonts w:hint="default"/>
      </w:rPr>
    </w:lvl>
    <w:lvl w:ilvl="4" w:tplc="FFFFFFFF">
      <w:numFmt w:val="bullet"/>
      <w:lvlText w:val="•"/>
      <w:lvlJc w:val="left"/>
      <w:pPr>
        <w:ind w:left="4784" w:hanging="264"/>
      </w:pPr>
      <w:rPr>
        <w:rFonts w:hint="default"/>
      </w:rPr>
    </w:lvl>
    <w:lvl w:ilvl="5" w:tplc="FFFFFFFF">
      <w:numFmt w:val="bullet"/>
      <w:lvlText w:val="•"/>
      <w:lvlJc w:val="left"/>
      <w:pPr>
        <w:ind w:left="5620" w:hanging="264"/>
      </w:pPr>
      <w:rPr>
        <w:rFonts w:hint="default"/>
      </w:rPr>
    </w:lvl>
    <w:lvl w:ilvl="6" w:tplc="FFFFFFFF">
      <w:numFmt w:val="bullet"/>
      <w:lvlText w:val="•"/>
      <w:lvlJc w:val="left"/>
      <w:pPr>
        <w:ind w:left="6456" w:hanging="264"/>
      </w:pPr>
      <w:rPr>
        <w:rFonts w:hint="default"/>
      </w:rPr>
    </w:lvl>
    <w:lvl w:ilvl="7" w:tplc="FFFFFFFF">
      <w:numFmt w:val="bullet"/>
      <w:lvlText w:val="•"/>
      <w:lvlJc w:val="left"/>
      <w:pPr>
        <w:ind w:left="7292" w:hanging="264"/>
      </w:pPr>
      <w:rPr>
        <w:rFonts w:hint="default"/>
      </w:rPr>
    </w:lvl>
    <w:lvl w:ilvl="8" w:tplc="FFFFFFFF">
      <w:numFmt w:val="bullet"/>
      <w:lvlText w:val="•"/>
      <w:lvlJc w:val="left"/>
      <w:pPr>
        <w:ind w:left="8128" w:hanging="264"/>
      </w:pPr>
      <w:rPr>
        <w:rFonts w:hint="default"/>
      </w:rPr>
    </w:lvl>
  </w:abstractNum>
  <w:abstractNum w:abstractNumId="28" w15:restartNumberingAfterBreak="0">
    <w:nsid w:val="441B76EC"/>
    <w:multiLevelType w:val="hybridMultilevel"/>
    <w:tmpl w:val="3D7C3D08"/>
    <w:lvl w:ilvl="0" w:tplc="C4EE8080">
      <w:numFmt w:val="bullet"/>
      <w:lvlText w:val="-"/>
      <w:lvlJc w:val="left"/>
      <w:pPr>
        <w:ind w:left="1246" w:hanging="665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1" w:tplc="0CAA4DDC">
      <w:numFmt w:val="bullet"/>
      <w:lvlText w:val="-"/>
      <w:lvlJc w:val="left"/>
      <w:pPr>
        <w:ind w:left="1911" w:hanging="874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2" w:tplc="41CE02A2">
      <w:numFmt w:val="bullet"/>
      <w:lvlText w:val="•"/>
      <w:lvlJc w:val="left"/>
      <w:pPr>
        <w:ind w:left="2795" w:hanging="874"/>
      </w:pPr>
      <w:rPr>
        <w:rFonts w:hint="default"/>
      </w:rPr>
    </w:lvl>
    <w:lvl w:ilvl="3" w:tplc="80A4A1DE">
      <w:numFmt w:val="bullet"/>
      <w:lvlText w:val="•"/>
      <w:lvlJc w:val="left"/>
      <w:pPr>
        <w:ind w:left="3671" w:hanging="874"/>
      </w:pPr>
      <w:rPr>
        <w:rFonts w:hint="default"/>
      </w:rPr>
    </w:lvl>
    <w:lvl w:ilvl="4" w:tplc="2ADC811C">
      <w:numFmt w:val="bullet"/>
      <w:lvlText w:val="•"/>
      <w:lvlJc w:val="left"/>
      <w:pPr>
        <w:ind w:left="4546" w:hanging="874"/>
      </w:pPr>
      <w:rPr>
        <w:rFonts w:hint="default"/>
      </w:rPr>
    </w:lvl>
    <w:lvl w:ilvl="5" w:tplc="934C4BF6">
      <w:numFmt w:val="bullet"/>
      <w:lvlText w:val="•"/>
      <w:lvlJc w:val="left"/>
      <w:pPr>
        <w:ind w:left="5422" w:hanging="874"/>
      </w:pPr>
      <w:rPr>
        <w:rFonts w:hint="default"/>
      </w:rPr>
    </w:lvl>
    <w:lvl w:ilvl="6" w:tplc="7186917E">
      <w:numFmt w:val="bullet"/>
      <w:lvlText w:val="•"/>
      <w:lvlJc w:val="left"/>
      <w:pPr>
        <w:ind w:left="6297" w:hanging="874"/>
      </w:pPr>
      <w:rPr>
        <w:rFonts w:hint="default"/>
      </w:rPr>
    </w:lvl>
    <w:lvl w:ilvl="7" w:tplc="237A7CF0">
      <w:numFmt w:val="bullet"/>
      <w:lvlText w:val="•"/>
      <w:lvlJc w:val="left"/>
      <w:pPr>
        <w:ind w:left="7173" w:hanging="874"/>
      </w:pPr>
      <w:rPr>
        <w:rFonts w:hint="default"/>
      </w:rPr>
    </w:lvl>
    <w:lvl w:ilvl="8" w:tplc="A6BC2498">
      <w:numFmt w:val="bullet"/>
      <w:lvlText w:val="•"/>
      <w:lvlJc w:val="left"/>
      <w:pPr>
        <w:ind w:left="8048" w:hanging="874"/>
      </w:pPr>
      <w:rPr>
        <w:rFonts w:hint="default"/>
      </w:rPr>
    </w:lvl>
  </w:abstractNum>
  <w:abstractNum w:abstractNumId="29" w15:restartNumberingAfterBreak="0">
    <w:nsid w:val="48DF4931"/>
    <w:multiLevelType w:val="hybridMultilevel"/>
    <w:tmpl w:val="528AC9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E9D130F"/>
    <w:multiLevelType w:val="hybridMultilevel"/>
    <w:tmpl w:val="0030903C"/>
    <w:lvl w:ilvl="0" w:tplc="6DEEB4F4">
      <w:start w:val="1"/>
      <w:numFmt w:val="decimal"/>
      <w:lvlText w:val="%1."/>
      <w:lvlJc w:val="left"/>
      <w:pPr>
        <w:ind w:left="898" w:hanging="18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1" w:tplc="9F54D0BA">
      <w:numFmt w:val="bullet"/>
      <w:lvlText w:val="•"/>
      <w:lvlJc w:val="left"/>
      <w:pPr>
        <w:ind w:left="1790" w:hanging="188"/>
      </w:pPr>
      <w:rPr>
        <w:rFonts w:hint="default"/>
      </w:rPr>
    </w:lvl>
    <w:lvl w:ilvl="2" w:tplc="FB966E4A">
      <w:numFmt w:val="bullet"/>
      <w:lvlText w:val="•"/>
      <w:lvlJc w:val="left"/>
      <w:pPr>
        <w:ind w:left="2680" w:hanging="188"/>
      </w:pPr>
      <w:rPr>
        <w:rFonts w:hint="default"/>
      </w:rPr>
    </w:lvl>
    <w:lvl w:ilvl="3" w:tplc="AD0658DA">
      <w:numFmt w:val="bullet"/>
      <w:lvlText w:val="•"/>
      <w:lvlJc w:val="left"/>
      <w:pPr>
        <w:ind w:left="3570" w:hanging="188"/>
      </w:pPr>
      <w:rPr>
        <w:rFonts w:hint="default"/>
      </w:rPr>
    </w:lvl>
    <w:lvl w:ilvl="4" w:tplc="214CAE52">
      <w:numFmt w:val="bullet"/>
      <w:lvlText w:val="•"/>
      <w:lvlJc w:val="left"/>
      <w:pPr>
        <w:ind w:left="4460" w:hanging="188"/>
      </w:pPr>
      <w:rPr>
        <w:rFonts w:hint="default"/>
      </w:rPr>
    </w:lvl>
    <w:lvl w:ilvl="5" w:tplc="2D7A17DA">
      <w:numFmt w:val="bullet"/>
      <w:lvlText w:val="•"/>
      <w:lvlJc w:val="left"/>
      <w:pPr>
        <w:ind w:left="5350" w:hanging="188"/>
      </w:pPr>
      <w:rPr>
        <w:rFonts w:hint="default"/>
      </w:rPr>
    </w:lvl>
    <w:lvl w:ilvl="6" w:tplc="5764E7E4">
      <w:numFmt w:val="bullet"/>
      <w:lvlText w:val="•"/>
      <w:lvlJc w:val="left"/>
      <w:pPr>
        <w:ind w:left="6240" w:hanging="188"/>
      </w:pPr>
      <w:rPr>
        <w:rFonts w:hint="default"/>
      </w:rPr>
    </w:lvl>
    <w:lvl w:ilvl="7" w:tplc="99DAD928">
      <w:numFmt w:val="bullet"/>
      <w:lvlText w:val="•"/>
      <w:lvlJc w:val="left"/>
      <w:pPr>
        <w:ind w:left="7130" w:hanging="188"/>
      </w:pPr>
      <w:rPr>
        <w:rFonts w:hint="default"/>
      </w:rPr>
    </w:lvl>
    <w:lvl w:ilvl="8" w:tplc="94A279D0">
      <w:numFmt w:val="bullet"/>
      <w:lvlText w:val="•"/>
      <w:lvlJc w:val="left"/>
      <w:pPr>
        <w:ind w:left="8020" w:hanging="188"/>
      </w:pPr>
      <w:rPr>
        <w:rFonts w:hint="default"/>
      </w:rPr>
    </w:lvl>
  </w:abstractNum>
  <w:abstractNum w:abstractNumId="31" w15:restartNumberingAfterBreak="0">
    <w:nsid w:val="4EDF002D"/>
    <w:multiLevelType w:val="hybridMultilevel"/>
    <w:tmpl w:val="BAFE49AA"/>
    <w:lvl w:ilvl="0" w:tplc="5ADACF3A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 w:tplc="8D32503E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E1BA34C4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CD98C29C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67B4E272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DFD0F04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F61412A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BCCEF50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672C8774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32" w15:restartNumberingAfterBreak="0">
    <w:nsid w:val="5006430B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3" w15:restartNumberingAfterBreak="0">
    <w:nsid w:val="510A454F"/>
    <w:multiLevelType w:val="multilevel"/>
    <w:tmpl w:val="5E7635E4"/>
    <w:lvl w:ilvl="0">
      <w:start w:val="1"/>
      <w:numFmt w:val="decimal"/>
      <w:lvlText w:val="%1"/>
      <w:lvlJc w:val="left"/>
      <w:pPr>
        <w:ind w:left="766" w:hanging="39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66" w:hanging="39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568" w:hanging="394"/>
      </w:pPr>
      <w:rPr>
        <w:rFonts w:hint="default"/>
      </w:rPr>
    </w:lvl>
    <w:lvl w:ilvl="3">
      <w:numFmt w:val="bullet"/>
      <w:lvlText w:val="•"/>
      <w:lvlJc w:val="left"/>
      <w:pPr>
        <w:ind w:left="3472" w:hanging="394"/>
      </w:pPr>
      <w:rPr>
        <w:rFonts w:hint="default"/>
      </w:rPr>
    </w:lvl>
    <w:lvl w:ilvl="4">
      <w:numFmt w:val="bullet"/>
      <w:lvlText w:val="•"/>
      <w:lvlJc w:val="left"/>
      <w:pPr>
        <w:ind w:left="4376" w:hanging="394"/>
      </w:pPr>
      <w:rPr>
        <w:rFonts w:hint="default"/>
      </w:rPr>
    </w:lvl>
    <w:lvl w:ilvl="5">
      <w:numFmt w:val="bullet"/>
      <w:lvlText w:val="•"/>
      <w:lvlJc w:val="left"/>
      <w:pPr>
        <w:ind w:left="5280" w:hanging="394"/>
      </w:pPr>
      <w:rPr>
        <w:rFonts w:hint="default"/>
      </w:rPr>
    </w:lvl>
    <w:lvl w:ilvl="6">
      <w:numFmt w:val="bullet"/>
      <w:lvlText w:val="•"/>
      <w:lvlJc w:val="left"/>
      <w:pPr>
        <w:ind w:left="6184" w:hanging="394"/>
      </w:pPr>
      <w:rPr>
        <w:rFonts w:hint="default"/>
      </w:rPr>
    </w:lvl>
    <w:lvl w:ilvl="7">
      <w:numFmt w:val="bullet"/>
      <w:lvlText w:val="•"/>
      <w:lvlJc w:val="left"/>
      <w:pPr>
        <w:ind w:left="7088" w:hanging="394"/>
      </w:pPr>
      <w:rPr>
        <w:rFonts w:hint="default"/>
      </w:rPr>
    </w:lvl>
    <w:lvl w:ilvl="8">
      <w:numFmt w:val="bullet"/>
      <w:lvlText w:val="•"/>
      <w:lvlJc w:val="left"/>
      <w:pPr>
        <w:ind w:left="7992" w:hanging="394"/>
      </w:pPr>
      <w:rPr>
        <w:rFonts w:hint="default"/>
      </w:rPr>
    </w:lvl>
  </w:abstractNum>
  <w:abstractNum w:abstractNumId="34" w15:restartNumberingAfterBreak="0">
    <w:nsid w:val="53B751BB"/>
    <w:multiLevelType w:val="multilevel"/>
    <w:tmpl w:val="8FFE9DCA"/>
    <w:lvl w:ilvl="0">
      <w:start w:val="1"/>
      <w:numFmt w:val="upperRoman"/>
      <w:lvlText w:val="%1"/>
      <w:lvlJc w:val="left"/>
      <w:pPr>
        <w:ind w:left="407" w:hanging="308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07" w:hanging="30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2">
      <w:start w:val="1"/>
      <w:numFmt w:val="decimal"/>
      <w:lvlText w:val="%1.%2.%3."/>
      <w:lvlJc w:val="left"/>
      <w:pPr>
        <w:ind w:left="549" w:hanging="449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3">
      <w:numFmt w:val="bullet"/>
      <w:lvlText w:val="•"/>
      <w:lvlJc w:val="left"/>
      <w:pPr>
        <w:ind w:left="2189" w:hanging="449"/>
      </w:pPr>
      <w:rPr>
        <w:rFonts w:hint="default"/>
      </w:rPr>
    </w:lvl>
    <w:lvl w:ilvl="4">
      <w:numFmt w:val="bullet"/>
      <w:lvlText w:val="•"/>
      <w:lvlJc w:val="left"/>
      <w:pPr>
        <w:ind w:left="3014" w:hanging="449"/>
      </w:pPr>
      <w:rPr>
        <w:rFonts w:hint="default"/>
      </w:rPr>
    </w:lvl>
    <w:lvl w:ilvl="5">
      <w:numFmt w:val="bullet"/>
      <w:lvlText w:val="•"/>
      <w:lvlJc w:val="left"/>
      <w:pPr>
        <w:ind w:left="3839" w:hanging="449"/>
      </w:pPr>
      <w:rPr>
        <w:rFonts w:hint="default"/>
      </w:rPr>
    </w:lvl>
    <w:lvl w:ilvl="6">
      <w:numFmt w:val="bullet"/>
      <w:lvlText w:val="•"/>
      <w:lvlJc w:val="left"/>
      <w:pPr>
        <w:ind w:left="4664" w:hanging="449"/>
      </w:pPr>
      <w:rPr>
        <w:rFonts w:hint="default"/>
      </w:rPr>
    </w:lvl>
    <w:lvl w:ilvl="7">
      <w:numFmt w:val="bullet"/>
      <w:lvlText w:val="•"/>
      <w:lvlJc w:val="left"/>
      <w:pPr>
        <w:ind w:left="5489" w:hanging="449"/>
      </w:pPr>
      <w:rPr>
        <w:rFonts w:hint="default"/>
      </w:rPr>
    </w:lvl>
    <w:lvl w:ilvl="8">
      <w:numFmt w:val="bullet"/>
      <w:lvlText w:val="•"/>
      <w:lvlJc w:val="left"/>
      <w:pPr>
        <w:ind w:left="6314" w:hanging="449"/>
      </w:pPr>
      <w:rPr>
        <w:rFonts w:hint="default"/>
      </w:rPr>
    </w:lvl>
  </w:abstractNum>
  <w:abstractNum w:abstractNumId="35" w15:restartNumberingAfterBreak="0">
    <w:nsid w:val="59B133E3"/>
    <w:multiLevelType w:val="multilevel"/>
    <w:tmpl w:val="74C89EA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36" w15:restartNumberingAfterBreak="0">
    <w:nsid w:val="5A1A70F9"/>
    <w:multiLevelType w:val="multilevel"/>
    <w:tmpl w:val="9E1ACC52"/>
    <w:lvl w:ilvl="0">
      <w:start w:val="2"/>
      <w:numFmt w:val="upperLetter"/>
      <w:lvlText w:val="%1"/>
      <w:lvlJc w:val="left"/>
      <w:pPr>
        <w:ind w:left="1092" w:hanging="720"/>
      </w:pPr>
      <w:rPr>
        <w:rFonts w:hint="default"/>
      </w:rPr>
    </w:lvl>
    <w:lvl w:ilvl="1">
      <w:start w:val="12"/>
      <w:numFmt w:val="lowerLetter"/>
      <w:lvlText w:val="%1.%2"/>
      <w:lvlJc w:val="left"/>
      <w:pPr>
        <w:ind w:left="1092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9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92" w:hanging="72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80" w:hanging="720"/>
      </w:pPr>
      <w:rPr>
        <w:rFonts w:hint="default"/>
      </w:rPr>
    </w:lvl>
    <w:lvl w:ilvl="5">
      <w:numFmt w:val="bullet"/>
      <w:lvlText w:val="•"/>
      <w:lvlJc w:val="left"/>
      <w:pPr>
        <w:ind w:left="5450" w:hanging="720"/>
      </w:pPr>
      <w:rPr>
        <w:rFonts w:hint="default"/>
      </w:rPr>
    </w:lvl>
    <w:lvl w:ilvl="6">
      <w:numFmt w:val="bullet"/>
      <w:lvlText w:val="•"/>
      <w:lvlJc w:val="left"/>
      <w:pPr>
        <w:ind w:left="6320" w:hanging="720"/>
      </w:pPr>
      <w:rPr>
        <w:rFonts w:hint="default"/>
      </w:rPr>
    </w:lvl>
    <w:lvl w:ilvl="7">
      <w:numFmt w:val="bullet"/>
      <w:lvlText w:val="•"/>
      <w:lvlJc w:val="left"/>
      <w:pPr>
        <w:ind w:left="7190" w:hanging="720"/>
      </w:pPr>
      <w:rPr>
        <w:rFonts w:hint="default"/>
      </w:rPr>
    </w:lvl>
    <w:lvl w:ilvl="8">
      <w:numFmt w:val="bullet"/>
      <w:lvlText w:val="•"/>
      <w:lvlJc w:val="left"/>
      <w:pPr>
        <w:ind w:left="8060" w:hanging="720"/>
      </w:pPr>
      <w:rPr>
        <w:rFonts w:hint="default"/>
      </w:rPr>
    </w:lvl>
  </w:abstractNum>
  <w:abstractNum w:abstractNumId="37" w15:restartNumberingAfterBreak="0">
    <w:nsid w:val="5EA069EC"/>
    <w:multiLevelType w:val="hybridMultilevel"/>
    <w:tmpl w:val="528AC9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F50449D"/>
    <w:multiLevelType w:val="multilevel"/>
    <w:tmpl w:val="971A3C2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5.%3"/>
      <w:lvlJc w:val="left"/>
      <w:pPr>
        <w:ind w:left="732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9" w15:restartNumberingAfterBreak="0">
    <w:nsid w:val="5FA45B6F"/>
    <w:multiLevelType w:val="multilevel"/>
    <w:tmpl w:val="F12CA97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40" w15:restartNumberingAfterBreak="0">
    <w:nsid w:val="67DB0E80"/>
    <w:multiLevelType w:val="multilevel"/>
    <w:tmpl w:val="CC045F7A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41" w15:restartNumberingAfterBreak="0">
    <w:nsid w:val="682D56A3"/>
    <w:multiLevelType w:val="hybridMultilevel"/>
    <w:tmpl w:val="C674C70A"/>
    <w:lvl w:ilvl="0" w:tplc="43EE635E">
      <w:start w:val="1"/>
      <w:numFmt w:val="decimal"/>
      <w:lvlText w:val="%1."/>
      <w:lvlJc w:val="left"/>
      <w:pPr>
        <w:ind w:left="1726" w:hanging="33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AA2CF142">
      <w:numFmt w:val="bullet"/>
      <w:lvlText w:val="•"/>
      <w:lvlJc w:val="left"/>
      <w:pPr>
        <w:ind w:left="2528" w:hanging="339"/>
      </w:pPr>
      <w:rPr>
        <w:rFonts w:hint="default"/>
      </w:rPr>
    </w:lvl>
    <w:lvl w:ilvl="2" w:tplc="39F4B596">
      <w:numFmt w:val="bullet"/>
      <w:lvlText w:val="•"/>
      <w:lvlJc w:val="left"/>
      <w:pPr>
        <w:ind w:left="3336" w:hanging="339"/>
      </w:pPr>
      <w:rPr>
        <w:rFonts w:hint="default"/>
      </w:rPr>
    </w:lvl>
    <w:lvl w:ilvl="3" w:tplc="C5F86014">
      <w:numFmt w:val="bullet"/>
      <w:lvlText w:val="•"/>
      <w:lvlJc w:val="left"/>
      <w:pPr>
        <w:ind w:left="4144" w:hanging="339"/>
      </w:pPr>
      <w:rPr>
        <w:rFonts w:hint="default"/>
      </w:rPr>
    </w:lvl>
    <w:lvl w:ilvl="4" w:tplc="61A09AEE">
      <w:numFmt w:val="bullet"/>
      <w:lvlText w:val="•"/>
      <w:lvlJc w:val="left"/>
      <w:pPr>
        <w:ind w:left="4952" w:hanging="339"/>
      </w:pPr>
      <w:rPr>
        <w:rFonts w:hint="default"/>
      </w:rPr>
    </w:lvl>
    <w:lvl w:ilvl="5" w:tplc="4720ECCC">
      <w:numFmt w:val="bullet"/>
      <w:lvlText w:val="•"/>
      <w:lvlJc w:val="left"/>
      <w:pPr>
        <w:ind w:left="5760" w:hanging="339"/>
      </w:pPr>
      <w:rPr>
        <w:rFonts w:hint="default"/>
      </w:rPr>
    </w:lvl>
    <w:lvl w:ilvl="6" w:tplc="DDACC35C">
      <w:numFmt w:val="bullet"/>
      <w:lvlText w:val="•"/>
      <w:lvlJc w:val="left"/>
      <w:pPr>
        <w:ind w:left="6568" w:hanging="339"/>
      </w:pPr>
      <w:rPr>
        <w:rFonts w:hint="default"/>
      </w:rPr>
    </w:lvl>
    <w:lvl w:ilvl="7" w:tplc="39304A30">
      <w:numFmt w:val="bullet"/>
      <w:lvlText w:val="•"/>
      <w:lvlJc w:val="left"/>
      <w:pPr>
        <w:ind w:left="7376" w:hanging="339"/>
      </w:pPr>
      <w:rPr>
        <w:rFonts w:hint="default"/>
      </w:rPr>
    </w:lvl>
    <w:lvl w:ilvl="8" w:tplc="6F36E5BC">
      <w:numFmt w:val="bullet"/>
      <w:lvlText w:val="•"/>
      <w:lvlJc w:val="left"/>
      <w:pPr>
        <w:ind w:left="8184" w:hanging="339"/>
      </w:pPr>
      <w:rPr>
        <w:rFonts w:hint="default"/>
      </w:rPr>
    </w:lvl>
  </w:abstractNum>
  <w:abstractNum w:abstractNumId="42" w15:restartNumberingAfterBreak="0">
    <w:nsid w:val="6868365A"/>
    <w:multiLevelType w:val="multilevel"/>
    <w:tmpl w:val="915E2DD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43" w15:restartNumberingAfterBreak="0">
    <w:nsid w:val="698558A2"/>
    <w:multiLevelType w:val="multilevel"/>
    <w:tmpl w:val="FC2CB756"/>
    <w:lvl w:ilvl="0">
      <w:start w:val="2"/>
      <w:numFmt w:val="upperLetter"/>
      <w:lvlText w:val="%1"/>
      <w:lvlJc w:val="left"/>
      <w:pPr>
        <w:ind w:left="977" w:hanging="6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7" w:hanging="6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77" w:hanging="60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05"/>
      </w:pPr>
      <w:rPr>
        <w:rFonts w:hint="default"/>
      </w:rPr>
    </w:lvl>
    <w:lvl w:ilvl="4">
      <w:numFmt w:val="bullet"/>
      <w:lvlText w:val="•"/>
      <w:lvlJc w:val="left"/>
      <w:pPr>
        <w:ind w:left="4508" w:hanging="605"/>
      </w:pPr>
      <w:rPr>
        <w:rFonts w:hint="default"/>
      </w:rPr>
    </w:lvl>
    <w:lvl w:ilvl="5">
      <w:numFmt w:val="bullet"/>
      <w:lvlText w:val="•"/>
      <w:lvlJc w:val="left"/>
      <w:pPr>
        <w:ind w:left="5390" w:hanging="605"/>
      </w:pPr>
      <w:rPr>
        <w:rFonts w:hint="default"/>
      </w:rPr>
    </w:lvl>
    <w:lvl w:ilvl="6">
      <w:numFmt w:val="bullet"/>
      <w:lvlText w:val="•"/>
      <w:lvlJc w:val="left"/>
      <w:pPr>
        <w:ind w:left="6272" w:hanging="605"/>
      </w:pPr>
      <w:rPr>
        <w:rFonts w:hint="default"/>
      </w:rPr>
    </w:lvl>
    <w:lvl w:ilvl="7">
      <w:numFmt w:val="bullet"/>
      <w:lvlText w:val="•"/>
      <w:lvlJc w:val="left"/>
      <w:pPr>
        <w:ind w:left="7154" w:hanging="605"/>
      </w:pPr>
      <w:rPr>
        <w:rFonts w:hint="default"/>
      </w:rPr>
    </w:lvl>
    <w:lvl w:ilvl="8">
      <w:numFmt w:val="bullet"/>
      <w:lvlText w:val="•"/>
      <w:lvlJc w:val="left"/>
      <w:pPr>
        <w:ind w:left="8036" w:hanging="605"/>
      </w:pPr>
      <w:rPr>
        <w:rFonts w:hint="default"/>
      </w:rPr>
    </w:lvl>
  </w:abstractNum>
  <w:abstractNum w:abstractNumId="44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5" w15:restartNumberingAfterBreak="0">
    <w:nsid w:val="70012023"/>
    <w:multiLevelType w:val="multilevel"/>
    <w:tmpl w:val="39DC14F8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46" w15:restartNumberingAfterBreak="0">
    <w:nsid w:val="70246212"/>
    <w:multiLevelType w:val="hybridMultilevel"/>
    <w:tmpl w:val="2DE28A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0511D3D"/>
    <w:multiLevelType w:val="hybridMultilevel"/>
    <w:tmpl w:val="BEF41C58"/>
    <w:lvl w:ilvl="0" w:tplc="C5FA8CDA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8" w15:restartNumberingAfterBreak="0">
    <w:nsid w:val="708C7705"/>
    <w:multiLevelType w:val="multilevel"/>
    <w:tmpl w:val="80268E5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  <w:jc w:val="right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49" w15:restartNumberingAfterBreak="0">
    <w:nsid w:val="72B557C2"/>
    <w:multiLevelType w:val="multilevel"/>
    <w:tmpl w:val="D7767E44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50" w15:restartNumberingAfterBreak="0">
    <w:nsid w:val="758953F6"/>
    <w:multiLevelType w:val="multilevel"/>
    <w:tmpl w:val="BB32E840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049" w:hanging="677"/>
      </w:pPr>
      <w:rPr>
        <w:rFonts w:hint="default"/>
        <w:b/>
        <w:bCs/>
        <w:spacing w:val="-3"/>
        <w:w w:val="102"/>
      </w:rPr>
    </w:lvl>
    <w:lvl w:ilvl="2">
      <w:start w:val="1"/>
      <w:numFmt w:val="decimal"/>
      <w:lvlText w:val="%1.%2.%3."/>
      <w:lvlJc w:val="left"/>
      <w:pPr>
        <w:ind w:left="372" w:hanging="677"/>
      </w:pPr>
      <w:rPr>
        <w:rFonts w:ascii="Times New Roman" w:eastAsia="Times New Roman" w:hAnsi="Times New Roman" w:cs="Times New Roman" w:hint="default"/>
        <w:b/>
        <w:bCs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060" w:hanging="677"/>
      </w:pPr>
      <w:rPr>
        <w:rFonts w:hint="default"/>
      </w:rPr>
    </w:lvl>
    <w:lvl w:ilvl="4">
      <w:numFmt w:val="bullet"/>
      <w:lvlText w:val="•"/>
      <w:lvlJc w:val="left"/>
      <w:pPr>
        <w:ind w:left="2308" w:hanging="677"/>
      </w:pPr>
      <w:rPr>
        <w:rFonts w:hint="default"/>
      </w:rPr>
    </w:lvl>
    <w:lvl w:ilvl="5">
      <w:numFmt w:val="bullet"/>
      <w:lvlText w:val="•"/>
      <w:lvlJc w:val="left"/>
      <w:pPr>
        <w:ind w:left="3557" w:hanging="677"/>
      </w:pPr>
      <w:rPr>
        <w:rFonts w:hint="default"/>
      </w:rPr>
    </w:lvl>
    <w:lvl w:ilvl="6">
      <w:numFmt w:val="bullet"/>
      <w:lvlText w:val="•"/>
      <w:lvlJc w:val="left"/>
      <w:pPr>
        <w:ind w:left="4805" w:hanging="677"/>
      </w:pPr>
      <w:rPr>
        <w:rFonts w:hint="default"/>
      </w:rPr>
    </w:lvl>
    <w:lvl w:ilvl="7">
      <w:numFmt w:val="bullet"/>
      <w:lvlText w:val="•"/>
      <w:lvlJc w:val="left"/>
      <w:pPr>
        <w:ind w:left="6054" w:hanging="677"/>
      </w:pPr>
      <w:rPr>
        <w:rFonts w:hint="default"/>
      </w:rPr>
    </w:lvl>
    <w:lvl w:ilvl="8">
      <w:numFmt w:val="bullet"/>
      <w:lvlText w:val="•"/>
      <w:lvlJc w:val="left"/>
      <w:pPr>
        <w:ind w:left="7302" w:hanging="677"/>
      </w:pPr>
      <w:rPr>
        <w:rFonts w:hint="default"/>
      </w:rPr>
    </w:lvl>
  </w:abstractNum>
  <w:abstractNum w:abstractNumId="51" w15:restartNumberingAfterBreak="0">
    <w:nsid w:val="791D11AE"/>
    <w:multiLevelType w:val="multilevel"/>
    <w:tmpl w:val="0C544C12"/>
    <w:lvl w:ilvl="0">
      <w:start w:val="7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4" w:hanging="69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numFmt w:val="bullet"/>
      <w:lvlText w:val="•"/>
      <w:lvlJc w:val="left"/>
      <w:pPr>
        <w:ind w:left="2808" w:hanging="692"/>
      </w:pPr>
      <w:rPr>
        <w:rFonts w:hint="default"/>
      </w:rPr>
    </w:lvl>
    <w:lvl w:ilvl="3">
      <w:numFmt w:val="bullet"/>
      <w:lvlText w:val="•"/>
      <w:lvlJc w:val="left"/>
      <w:pPr>
        <w:ind w:left="3682" w:hanging="692"/>
      </w:pPr>
      <w:rPr>
        <w:rFonts w:hint="default"/>
      </w:rPr>
    </w:lvl>
    <w:lvl w:ilvl="4">
      <w:numFmt w:val="bullet"/>
      <w:lvlText w:val="•"/>
      <w:lvlJc w:val="left"/>
      <w:pPr>
        <w:ind w:left="4556" w:hanging="692"/>
      </w:pPr>
      <w:rPr>
        <w:rFonts w:hint="default"/>
      </w:rPr>
    </w:lvl>
    <w:lvl w:ilvl="5">
      <w:numFmt w:val="bullet"/>
      <w:lvlText w:val="•"/>
      <w:lvlJc w:val="left"/>
      <w:pPr>
        <w:ind w:left="5430" w:hanging="692"/>
      </w:pPr>
      <w:rPr>
        <w:rFonts w:hint="default"/>
      </w:rPr>
    </w:lvl>
    <w:lvl w:ilvl="6">
      <w:numFmt w:val="bullet"/>
      <w:lvlText w:val="•"/>
      <w:lvlJc w:val="left"/>
      <w:pPr>
        <w:ind w:left="6304" w:hanging="692"/>
      </w:pPr>
      <w:rPr>
        <w:rFonts w:hint="default"/>
      </w:rPr>
    </w:lvl>
    <w:lvl w:ilvl="7">
      <w:numFmt w:val="bullet"/>
      <w:lvlText w:val="•"/>
      <w:lvlJc w:val="left"/>
      <w:pPr>
        <w:ind w:left="7178" w:hanging="692"/>
      </w:pPr>
      <w:rPr>
        <w:rFonts w:hint="default"/>
      </w:rPr>
    </w:lvl>
    <w:lvl w:ilvl="8">
      <w:numFmt w:val="bullet"/>
      <w:lvlText w:val="•"/>
      <w:lvlJc w:val="left"/>
      <w:pPr>
        <w:ind w:left="8052" w:hanging="692"/>
      </w:pPr>
      <w:rPr>
        <w:rFonts w:hint="default"/>
      </w:rPr>
    </w:lvl>
  </w:abstractNum>
  <w:abstractNum w:abstractNumId="52" w15:restartNumberingAfterBreak="0">
    <w:nsid w:val="7998076C"/>
    <w:multiLevelType w:val="multilevel"/>
    <w:tmpl w:val="BDECA322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2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3635" w:hanging="401"/>
      </w:pPr>
      <w:rPr>
        <w:rFonts w:hint="default"/>
      </w:rPr>
    </w:lvl>
    <w:lvl w:ilvl="5">
      <w:numFmt w:val="bullet"/>
      <w:lvlText w:val="•"/>
      <w:lvlJc w:val="left"/>
      <w:pPr>
        <w:ind w:left="4662" w:hanging="401"/>
      </w:pPr>
      <w:rPr>
        <w:rFonts w:hint="default"/>
      </w:rPr>
    </w:lvl>
    <w:lvl w:ilvl="6">
      <w:numFmt w:val="bullet"/>
      <w:lvlText w:val="•"/>
      <w:lvlJc w:val="left"/>
      <w:pPr>
        <w:ind w:left="5690" w:hanging="401"/>
      </w:pPr>
      <w:rPr>
        <w:rFonts w:hint="default"/>
      </w:rPr>
    </w:lvl>
    <w:lvl w:ilvl="7">
      <w:numFmt w:val="bullet"/>
      <w:lvlText w:val="•"/>
      <w:lvlJc w:val="left"/>
      <w:pPr>
        <w:ind w:left="6717" w:hanging="401"/>
      </w:pPr>
      <w:rPr>
        <w:rFonts w:hint="default"/>
      </w:rPr>
    </w:lvl>
    <w:lvl w:ilvl="8">
      <w:numFmt w:val="bullet"/>
      <w:lvlText w:val="•"/>
      <w:lvlJc w:val="left"/>
      <w:pPr>
        <w:ind w:left="7745" w:hanging="401"/>
      </w:pPr>
      <w:rPr>
        <w:rFonts w:hint="default"/>
      </w:rPr>
    </w:lvl>
  </w:abstractNum>
  <w:abstractNum w:abstractNumId="53" w15:restartNumberingAfterBreak="0">
    <w:nsid w:val="7A7F27F9"/>
    <w:multiLevelType w:val="hybridMultilevel"/>
    <w:tmpl w:val="2DE28A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BB8169C"/>
    <w:multiLevelType w:val="multilevel"/>
    <w:tmpl w:val="200A9650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55" w15:restartNumberingAfterBreak="0">
    <w:nsid w:val="7D910570"/>
    <w:multiLevelType w:val="multilevel"/>
    <w:tmpl w:val="721053CE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56" w15:restartNumberingAfterBreak="0">
    <w:nsid w:val="7F053B50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num w:numId="1" w16cid:durableId="2059236061">
    <w:abstractNumId w:val="4"/>
  </w:num>
  <w:num w:numId="2" w16cid:durableId="1128351486">
    <w:abstractNumId w:val="7"/>
  </w:num>
  <w:num w:numId="3" w16cid:durableId="636187473">
    <w:abstractNumId w:val="12"/>
  </w:num>
  <w:num w:numId="4" w16cid:durableId="1284191631">
    <w:abstractNumId w:val="55"/>
  </w:num>
  <w:num w:numId="5" w16cid:durableId="881401635">
    <w:abstractNumId w:val="39"/>
  </w:num>
  <w:num w:numId="6" w16cid:durableId="590117568">
    <w:abstractNumId w:val="35"/>
  </w:num>
  <w:num w:numId="7" w16cid:durableId="791677980">
    <w:abstractNumId w:val="49"/>
  </w:num>
  <w:num w:numId="8" w16cid:durableId="1046678338">
    <w:abstractNumId w:val="6"/>
  </w:num>
  <w:num w:numId="9" w16cid:durableId="774787794">
    <w:abstractNumId w:val="10"/>
  </w:num>
  <w:num w:numId="10" w16cid:durableId="933981288">
    <w:abstractNumId w:val="17"/>
  </w:num>
  <w:num w:numId="11" w16cid:durableId="862017535">
    <w:abstractNumId w:val="48"/>
  </w:num>
  <w:num w:numId="12" w16cid:durableId="112789322">
    <w:abstractNumId w:val="15"/>
  </w:num>
  <w:num w:numId="13" w16cid:durableId="35281805">
    <w:abstractNumId w:val="11"/>
  </w:num>
  <w:num w:numId="14" w16cid:durableId="214126602">
    <w:abstractNumId w:val="14"/>
  </w:num>
  <w:num w:numId="15" w16cid:durableId="558709793">
    <w:abstractNumId w:val="0"/>
  </w:num>
  <w:num w:numId="16" w16cid:durableId="1882012137">
    <w:abstractNumId w:val="42"/>
  </w:num>
  <w:num w:numId="17" w16cid:durableId="1639920798">
    <w:abstractNumId w:val="1"/>
  </w:num>
  <w:num w:numId="18" w16cid:durableId="1079987675">
    <w:abstractNumId w:val="18"/>
  </w:num>
  <w:num w:numId="19" w16cid:durableId="331375385">
    <w:abstractNumId w:val="25"/>
  </w:num>
  <w:num w:numId="20" w16cid:durableId="882407273">
    <w:abstractNumId w:val="36"/>
  </w:num>
  <w:num w:numId="21" w16cid:durableId="1668552806">
    <w:abstractNumId w:val="43"/>
  </w:num>
  <w:num w:numId="22" w16cid:durableId="1562448200">
    <w:abstractNumId w:val="16"/>
  </w:num>
  <w:num w:numId="23" w16cid:durableId="1147740451">
    <w:abstractNumId w:val="31"/>
  </w:num>
  <w:num w:numId="24" w16cid:durableId="2074235348">
    <w:abstractNumId w:val="33"/>
  </w:num>
  <w:num w:numId="25" w16cid:durableId="1564219366">
    <w:abstractNumId w:val="9"/>
  </w:num>
  <w:num w:numId="26" w16cid:durableId="11617813">
    <w:abstractNumId w:val="3"/>
  </w:num>
  <w:num w:numId="27" w16cid:durableId="125048657">
    <w:abstractNumId w:val="34"/>
  </w:num>
  <w:num w:numId="28" w16cid:durableId="1710493325">
    <w:abstractNumId w:val="23"/>
  </w:num>
  <w:num w:numId="29" w16cid:durableId="1926331832">
    <w:abstractNumId w:val="40"/>
  </w:num>
  <w:num w:numId="30" w16cid:durableId="531067995">
    <w:abstractNumId w:val="5"/>
  </w:num>
  <w:num w:numId="31" w16cid:durableId="1447040028">
    <w:abstractNumId w:val="28"/>
  </w:num>
  <w:num w:numId="32" w16cid:durableId="188639329">
    <w:abstractNumId w:val="30"/>
  </w:num>
  <w:num w:numId="33" w16cid:durableId="1621455662">
    <w:abstractNumId w:val="44"/>
  </w:num>
  <w:num w:numId="34" w16cid:durableId="1925263640">
    <w:abstractNumId w:val="51"/>
  </w:num>
  <w:num w:numId="35" w16cid:durableId="910851952">
    <w:abstractNumId w:val="2"/>
  </w:num>
  <w:num w:numId="36" w16cid:durableId="792331623">
    <w:abstractNumId w:val="54"/>
  </w:num>
  <w:num w:numId="37" w16cid:durableId="360858615">
    <w:abstractNumId w:val="45"/>
  </w:num>
  <w:num w:numId="38" w16cid:durableId="1948613509">
    <w:abstractNumId w:val="20"/>
  </w:num>
  <w:num w:numId="39" w16cid:durableId="1414202528">
    <w:abstractNumId w:val="38"/>
  </w:num>
  <w:num w:numId="40" w16cid:durableId="894972128">
    <w:abstractNumId w:val="41"/>
  </w:num>
  <w:num w:numId="41" w16cid:durableId="1520243143">
    <w:abstractNumId w:val="52"/>
  </w:num>
  <w:num w:numId="42" w16cid:durableId="20281006">
    <w:abstractNumId w:val="21"/>
  </w:num>
  <w:num w:numId="43" w16cid:durableId="1647129483">
    <w:abstractNumId w:val="32"/>
  </w:num>
  <w:num w:numId="44" w16cid:durableId="1253125914">
    <w:abstractNumId w:val="50"/>
  </w:num>
  <w:num w:numId="45" w16cid:durableId="1738362750">
    <w:abstractNumId w:val="19"/>
  </w:num>
  <w:num w:numId="46" w16cid:durableId="188036032">
    <w:abstractNumId w:val="24"/>
  </w:num>
  <w:num w:numId="47" w16cid:durableId="640500520">
    <w:abstractNumId w:val="26"/>
  </w:num>
  <w:num w:numId="48" w16cid:durableId="483400695">
    <w:abstractNumId w:val="27"/>
  </w:num>
  <w:num w:numId="49" w16cid:durableId="1885289636">
    <w:abstractNumId w:val="8"/>
  </w:num>
  <w:num w:numId="50" w16cid:durableId="1092898009">
    <w:abstractNumId w:val="56"/>
  </w:num>
  <w:num w:numId="51" w16cid:durableId="572662106">
    <w:abstractNumId w:val="13"/>
  </w:num>
  <w:num w:numId="52" w16cid:durableId="1965112087">
    <w:abstractNumId w:val="22"/>
  </w:num>
  <w:num w:numId="53" w16cid:durableId="567151885">
    <w:abstractNumId w:val="47"/>
  </w:num>
  <w:num w:numId="54" w16cid:durableId="331447030">
    <w:abstractNumId w:val="46"/>
  </w:num>
  <w:num w:numId="55" w16cid:durableId="1449592266">
    <w:abstractNumId w:val="53"/>
  </w:num>
  <w:num w:numId="56" w16cid:durableId="1597326897">
    <w:abstractNumId w:val="29"/>
  </w:num>
  <w:num w:numId="57" w16cid:durableId="1028874504">
    <w:abstractNumId w:val="37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0MTU1NjMzNTcyNLJQ0lEKTi0uzszPAymwrAUAwnPdACwAAAA="/>
  </w:docVars>
  <w:rsids>
    <w:rsidRoot w:val="000B574C"/>
    <w:rsid w:val="00000306"/>
    <w:rsid w:val="00000C9C"/>
    <w:rsid w:val="000017E7"/>
    <w:rsid w:val="00002813"/>
    <w:rsid w:val="00005A38"/>
    <w:rsid w:val="00007131"/>
    <w:rsid w:val="00015248"/>
    <w:rsid w:val="000172CD"/>
    <w:rsid w:val="0002162A"/>
    <w:rsid w:val="000265F1"/>
    <w:rsid w:val="00030874"/>
    <w:rsid w:val="000413E7"/>
    <w:rsid w:val="00042B99"/>
    <w:rsid w:val="000538FC"/>
    <w:rsid w:val="00053E1D"/>
    <w:rsid w:val="0005683A"/>
    <w:rsid w:val="0006310B"/>
    <w:rsid w:val="0006329B"/>
    <w:rsid w:val="000656E9"/>
    <w:rsid w:val="00070772"/>
    <w:rsid w:val="00073425"/>
    <w:rsid w:val="0007699F"/>
    <w:rsid w:val="00077461"/>
    <w:rsid w:val="00081DC1"/>
    <w:rsid w:val="00081F58"/>
    <w:rsid w:val="00090B73"/>
    <w:rsid w:val="00091306"/>
    <w:rsid w:val="0009747B"/>
    <w:rsid w:val="000B574C"/>
    <w:rsid w:val="000B5777"/>
    <w:rsid w:val="000C2AAB"/>
    <w:rsid w:val="000C35BB"/>
    <w:rsid w:val="000D36A9"/>
    <w:rsid w:val="000D4F69"/>
    <w:rsid w:val="000D7F36"/>
    <w:rsid w:val="000E426D"/>
    <w:rsid w:val="000E4BBE"/>
    <w:rsid w:val="000F63CD"/>
    <w:rsid w:val="00100033"/>
    <w:rsid w:val="00125A5F"/>
    <w:rsid w:val="00130216"/>
    <w:rsid w:val="00130FE1"/>
    <w:rsid w:val="001553B3"/>
    <w:rsid w:val="0017352E"/>
    <w:rsid w:val="00173665"/>
    <w:rsid w:val="00182B0E"/>
    <w:rsid w:val="001856EE"/>
    <w:rsid w:val="00187AC6"/>
    <w:rsid w:val="0019314C"/>
    <w:rsid w:val="00193988"/>
    <w:rsid w:val="00194288"/>
    <w:rsid w:val="001A15E0"/>
    <w:rsid w:val="001A3A28"/>
    <w:rsid w:val="001A5DB4"/>
    <w:rsid w:val="001B1DBA"/>
    <w:rsid w:val="001B2492"/>
    <w:rsid w:val="001B7FDE"/>
    <w:rsid w:val="001C6064"/>
    <w:rsid w:val="001D21CE"/>
    <w:rsid w:val="001E0AC6"/>
    <w:rsid w:val="001E34B1"/>
    <w:rsid w:val="001F0D75"/>
    <w:rsid w:val="001F142C"/>
    <w:rsid w:val="00211AB2"/>
    <w:rsid w:val="00227A5D"/>
    <w:rsid w:val="00231A11"/>
    <w:rsid w:val="00237C21"/>
    <w:rsid w:val="00241C51"/>
    <w:rsid w:val="0024237D"/>
    <w:rsid w:val="00247808"/>
    <w:rsid w:val="002623FE"/>
    <w:rsid w:val="00275ED7"/>
    <w:rsid w:val="00280BD8"/>
    <w:rsid w:val="0028170C"/>
    <w:rsid w:val="00283163"/>
    <w:rsid w:val="002A42FA"/>
    <w:rsid w:val="002B152B"/>
    <w:rsid w:val="002C0163"/>
    <w:rsid w:val="002C04B4"/>
    <w:rsid w:val="002C2B34"/>
    <w:rsid w:val="002C62A9"/>
    <w:rsid w:val="002C62DD"/>
    <w:rsid w:val="002D194A"/>
    <w:rsid w:val="002E33F1"/>
    <w:rsid w:val="002E5FC5"/>
    <w:rsid w:val="002E6869"/>
    <w:rsid w:val="002E7099"/>
    <w:rsid w:val="003015B5"/>
    <w:rsid w:val="003140DB"/>
    <w:rsid w:val="003144A7"/>
    <w:rsid w:val="0032656E"/>
    <w:rsid w:val="00326BE3"/>
    <w:rsid w:val="003359C1"/>
    <w:rsid w:val="00340658"/>
    <w:rsid w:val="0034340A"/>
    <w:rsid w:val="003448B6"/>
    <w:rsid w:val="00351ED2"/>
    <w:rsid w:val="00361643"/>
    <w:rsid w:val="003715FB"/>
    <w:rsid w:val="003942E3"/>
    <w:rsid w:val="003A525B"/>
    <w:rsid w:val="003A676C"/>
    <w:rsid w:val="003C3A31"/>
    <w:rsid w:val="003C726C"/>
    <w:rsid w:val="003C751A"/>
    <w:rsid w:val="003E0852"/>
    <w:rsid w:val="003E4808"/>
    <w:rsid w:val="00420245"/>
    <w:rsid w:val="00431FA2"/>
    <w:rsid w:val="0044375F"/>
    <w:rsid w:val="0044586E"/>
    <w:rsid w:val="004518BE"/>
    <w:rsid w:val="00451C8B"/>
    <w:rsid w:val="0045349E"/>
    <w:rsid w:val="0045750D"/>
    <w:rsid w:val="00462023"/>
    <w:rsid w:val="004634AA"/>
    <w:rsid w:val="004671D7"/>
    <w:rsid w:val="00473B7A"/>
    <w:rsid w:val="00474FF5"/>
    <w:rsid w:val="004750D2"/>
    <w:rsid w:val="00482676"/>
    <w:rsid w:val="0048340E"/>
    <w:rsid w:val="004839B2"/>
    <w:rsid w:val="004919A5"/>
    <w:rsid w:val="00491D0A"/>
    <w:rsid w:val="00492316"/>
    <w:rsid w:val="00492762"/>
    <w:rsid w:val="00492DDA"/>
    <w:rsid w:val="00495B3A"/>
    <w:rsid w:val="00495D4D"/>
    <w:rsid w:val="004A0939"/>
    <w:rsid w:val="004A094D"/>
    <w:rsid w:val="004B3B9E"/>
    <w:rsid w:val="004B5CCE"/>
    <w:rsid w:val="004B7DA1"/>
    <w:rsid w:val="004D0F3D"/>
    <w:rsid w:val="004D2E0C"/>
    <w:rsid w:val="004E28E8"/>
    <w:rsid w:val="004F1C38"/>
    <w:rsid w:val="004F73AD"/>
    <w:rsid w:val="00511B53"/>
    <w:rsid w:val="00512F32"/>
    <w:rsid w:val="00516847"/>
    <w:rsid w:val="005173CE"/>
    <w:rsid w:val="0053032A"/>
    <w:rsid w:val="00537247"/>
    <w:rsid w:val="005402BD"/>
    <w:rsid w:val="00541BA6"/>
    <w:rsid w:val="00541D62"/>
    <w:rsid w:val="00543A81"/>
    <w:rsid w:val="00544610"/>
    <w:rsid w:val="00545F15"/>
    <w:rsid w:val="00546BB6"/>
    <w:rsid w:val="00550C1A"/>
    <w:rsid w:val="005532BE"/>
    <w:rsid w:val="0055620C"/>
    <w:rsid w:val="00563468"/>
    <w:rsid w:val="00570175"/>
    <w:rsid w:val="00572097"/>
    <w:rsid w:val="005817D6"/>
    <w:rsid w:val="005821BB"/>
    <w:rsid w:val="00582EBA"/>
    <w:rsid w:val="0059011C"/>
    <w:rsid w:val="00593178"/>
    <w:rsid w:val="005953C4"/>
    <w:rsid w:val="005B166A"/>
    <w:rsid w:val="005B7818"/>
    <w:rsid w:val="005C5297"/>
    <w:rsid w:val="005D04CB"/>
    <w:rsid w:val="005D0C90"/>
    <w:rsid w:val="005E36E4"/>
    <w:rsid w:val="005E5176"/>
    <w:rsid w:val="005F4CA3"/>
    <w:rsid w:val="005F737F"/>
    <w:rsid w:val="005F7B77"/>
    <w:rsid w:val="0060752E"/>
    <w:rsid w:val="00607B0D"/>
    <w:rsid w:val="00615E38"/>
    <w:rsid w:val="00621AAA"/>
    <w:rsid w:val="00630D29"/>
    <w:rsid w:val="0063484F"/>
    <w:rsid w:val="006379FC"/>
    <w:rsid w:val="00650950"/>
    <w:rsid w:val="00652248"/>
    <w:rsid w:val="00652D40"/>
    <w:rsid w:val="00656F3E"/>
    <w:rsid w:val="00666EF4"/>
    <w:rsid w:val="00674EF6"/>
    <w:rsid w:val="006767E6"/>
    <w:rsid w:val="00676B9C"/>
    <w:rsid w:val="00682CB1"/>
    <w:rsid w:val="00685555"/>
    <w:rsid w:val="00686803"/>
    <w:rsid w:val="006926B1"/>
    <w:rsid w:val="0069308E"/>
    <w:rsid w:val="006C6D68"/>
    <w:rsid w:val="006C7CAF"/>
    <w:rsid w:val="006C7DCC"/>
    <w:rsid w:val="006D0CF9"/>
    <w:rsid w:val="006D3A99"/>
    <w:rsid w:val="006F6966"/>
    <w:rsid w:val="00711846"/>
    <w:rsid w:val="00713207"/>
    <w:rsid w:val="00715EB3"/>
    <w:rsid w:val="00722479"/>
    <w:rsid w:val="0072252A"/>
    <w:rsid w:val="00725A4C"/>
    <w:rsid w:val="0073519C"/>
    <w:rsid w:val="00735AFA"/>
    <w:rsid w:val="00742A47"/>
    <w:rsid w:val="00743DFD"/>
    <w:rsid w:val="00744869"/>
    <w:rsid w:val="007468A2"/>
    <w:rsid w:val="00746973"/>
    <w:rsid w:val="00751A05"/>
    <w:rsid w:val="0075455A"/>
    <w:rsid w:val="0076153F"/>
    <w:rsid w:val="00762C0E"/>
    <w:rsid w:val="0076789F"/>
    <w:rsid w:val="00772D94"/>
    <w:rsid w:val="00774589"/>
    <w:rsid w:val="00781DA2"/>
    <w:rsid w:val="00782789"/>
    <w:rsid w:val="0079147B"/>
    <w:rsid w:val="00796B37"/>
    <w:rsid w:val="007A5137"/>
    <w:rsid w:val="007B155F"/>
    <w:rsid w:val="007B2519"/>
    <w:rsid w:val="007E020C"/>
    <w:rsid w:val="007E5807"/>
    <w:rsid w:val="007F0301"/>
    <w:rsid w:val="00804AFB"/>
    <w:rsid w:val="00812758"/>
    <w:rsid w:val="0081281F"/>
    <w:rsid w:val="008179EA"/>
    <w:rsid w:val="00826B4D"/>
    <w:rsid w:val="0083503B"/>
    <w:rsid w:val="0083639A"/>
    <w:rsid w:val="00851992"/>
    <w:rsid w:val="00852708"/>
    <w:rsid w:val="00853C08"/>
    <w:rsid w:val="00861DF4"/>
    <w:rsid w:val="008639F4"/>
    <w:rsid w:val="00864544"/>
    <w:rsid w:val="00870662"/>
    <w:rsid w:val="008728F7"/>
    <w:rsid w:val="00875831"/>
    <w:rsid w:val="008812F8"/>
    <w:rsid w:val="00894573"/>
    <w:rsid w:val="008A2137"/>
    <w:rsid w:val="008B7C3F"/>
    <w:rsid w:val="008C3E1D"/>
    <w:rsid w:val="008C7613"/>
    <w:rsid w:val="008E0125"/>
    <w:rsid w:val="008E030E"/>
    <w:rsid w:val="008F16CD"/>
    <w:rsid w:val="008F5F59"/>
    <w:rsid w:val="00905BEE"/>
    <w:rsid w:val="00910659"/>
    <w:rsid w:val="00917572"/>
    <w:rsid w:val="009268AF"/>
    <w:rsid w:val="009278A1"/>
    <w:rsid w:val="00927CB7"/>
    <w:rsid w:val="009361E5"/>
    <w:rsid w:val="00940809"/>
    <w:rsid w:val="00941E17"/>
    <w:rsid w:val="009449F0"/>
    <w:rsid w:val="00956AEA"/>
    <w:rsid w:val="00957085"/>
    <w:rsid w:val="00974DBA"/>
    <w:rsid w:val="00975E28"/>
    <w:rsid w:val="00981DD6"/>
    <w:rsid w:val="00983E2F"/>
    <w:rsid w:val="00986269"/>
    <w:rsid w:val="00986943"/>
    <w:rsid w:val="00995A34"/>
    <w:rsid w:val="00996038"/>
    <w:rsid w:val="009A0572"/>
    <w:rsid w:val="009A31D2"/>
    <w:rsid w:val="009A4AF8"/>
    <w:rsid w:val="009B31BB"/>
    <w:rsid w:val="009B4422"/>
    <w:rsid w:val="009B5D30"/>
    <w:rsid w:val="009D2742"/>
    <w:rsid w:val="009D4519"/>
    <w:rsid w:val="009D4BA7"/>
    <w:rsid w:val="009F36E3"/>
    <w:rsid w:val="00A13A61"/>
    <w:rsid w:val="00A21288"/>
    <w:rsid w:val="00A30650"/>
    <w:rsid w:val="00A346E8"/>
    <w:rsid w:val="00A370A1"/>
    <w:rsid w:val="00A401CF"/>
    <w:rsid w:val="00A4336C"/>
    <w:rsid w:val="00A46B66"/>
    <w:rsid w:val="00A47514"/>
    <w:rsid w:val="00A5034D"/>
    <w:rsid w:val="00A51301"/>
    <w:rsid w:val="00A5222F"/>
    <w:rsid w:val="00A57081"/>
    <w:rsid w:val="00A62729"/>
    <w:rsid w:val="00A66220"/>
    <w:rsid w:val="00A732D8"/>
    <w:rsid w:val="00A738AE"/>
    <w:rsid w:val="00A74454"/>
    <w:rsid w:val="00A74E82"/>
    <w:rsid w:val="00A769E7"/>
    <w:rsid w:val="00A80E10"/>
    <w:rsid w:val="00A90117"/>
    <w:rsid w:val="00A90FCA"/>
    <w:rsid w:val="00A91579"/>
    <w:rsid w:val="00AB0881"/>
    <w:rsid w:val="00AB55F8"/>
    <w:rsid w:val="00AC2C84"/>
    <w:rsid w:val="00AC4E96"/>
    <w:rsid w:val="00AC5D9C"/>
    <w:rsid w:val="00AD3189"/>
    <w:rsid w:val="00AD4BFC"/>
    <w:rsid w:val="00AF2657"/>
    <w:rsid w:val="00B00011"/>
    <w:rsid w:val="00B0200C"/>
    <w:rsid w:val="00B0635C"/>
    <w:rsid w:val="00B06E74"/>
    <w:rsid w:val="00B13236"/>
    <w:rsid w:val="00B14698"/>
    <w:rsid w:val="00B20DA6"/>
    <w:rsid w:val="00B217E4"/>
    <w:rsid w:val="00B23164"/>
    <w:rsid w:val="00B25F51"/>
    <w:rsid w:val="00B3155A"/>
    <w:rsid w:val="00B359CF"/>
    <w:rsid w:val="00B3612D"/>
    <w:rsid w:val="00B4035C"/>
    <w:rsid w:val="00B576F8"/>
    <w:rsid w:val="00B67725"/>
    <w:rsid w:val="00B7156C"/>
    <w:rsid w:val="00B71601"/>
    <w:rsid w:val="00B749DA"/>
    <w:rsid w:val="00B7735B"/>
    <w:rsid w:val="00B80E89"/>
    <w:rsid w:val="00B900CA"/>
    <w:rsid w:val="00BB347E"/>
    <w:rsid w:val="00BD0F22"/>
    <w:rsid w:val="00BD32EE"/>
    <w:rsid w:val="00C00D38"/>
    <w:rsid w:val="00C05601"/>
    <w:rsid w:val="00C05AC4"/>
    <w:rsid w:val="00C062B2"/>
    <w:rsid w:val="00C1108C"/>
    <w:rsid w:val="00C118E3"/>
    <w:rsid w:val="00C11DF1"/>
    <w:rsid w:val="00C25DB3"/>
    <w:rsid w:val="00C30147"/>
    <w:rsid w:val="00C3047C"/>
    <w:rsid w:val="00C31347"/>
    <w:rsid w:val="00C36262"/>
    <w:rsid w:val="00C42166"/>
    <w:rsid w:val="00C4536E"/>
    <w:rsid w:val="00C6394C"/>
    <w:rsid w:val="00C64F2E"/>
    <w:rsid w:val="00C80BB2"/>
    <w:rsid w:val="00C971F3"/>
    <w:rsid w:val="00CA284C"/>
    <w:rsid w:val="00CA29E6"/>
    <w:rsid w:val="00CA2EE5"/>
    <w:rsid w:val="00CA5AC4"/>
    <w:rsid w:val="00CB735B"/>
    <w:rsid w:val="00CC780A"/>
    <w:rsid w:val="00CC7CDB"/>
    <w:rsid w:val="00CD094A"/>
    <w:rsid w:val="00CD14A1"/>
    <w:rsid w:val="00CD54F2"/>
    <w:rsid w:val="00CE1482"/>
    <w:rsid w:val="00CE1C5D"/>
    <w:rsid w:val="00CE5029"/>
    <w:rsid w:val="00CE585C"/>
    <w:rsid w:val="00CF1281"/>
    <w:rsid w:val="00CF6855"/>
    <w:rsid w:val="00D004A2"/>
    <w:rsid w:val="00D00FFA"/>
    <w:rsid w:val="00D0302C"/>
    <w:rsid w:val="00D03AAE"/>
    <w:rsid w:val="00D04C18"/>
    <w:rsid w:val="00D05C22"/>
    <w:rsid w:val="00D05D40"/>
    <w:rsid w:val="00D1056B"/>
    <w:rsid w:val="00D12AC5"/>
    <w:rsid w:val="00D219A8"/>
    <w:rsid w:val="00D26077"/>
    <w:rsid w:val="00D26E09"/>
    <w:rsid w:val="00D46642"/>
    <w:rsid w:val="00D51ADD"/>
    <w:rsid w:val="00D55D48"/>
    <w:rsid w:val="00D665FA"/>
    <w:rsid w:val="00D77182"/>
    <w:rsid w:val="00D80DC8"/>
    <w:rsid w:val="00D934A7"/>
    <w:rsid w:val="00D94045"/>
    <w:rsid w:val="00DB0FF3"/>
    <w:rsid w:val="00DB559A"/>
    <w:rsid w:val="00DC011A"/>
    <w:rsid w:val="00DE76CA"/>
    <w:rsid w:val="00DF5A3F"/>
    <w:rsid w:val="00DF6E9C"/>
    <w:rsid w:val="00E31285"/>
    <w:rsid w:val="00E33F0F"/>
    <w:rsid w:val="00E46B78"/>
    <w:rsid w:val="00E56F68"/>
    <w:rsid w:val="00E621A9"/>
    <w:rsid w:val="00E62E2A"/>
    <w:rsid w:val="00E71EF1"/>
    <w:rsid w:val="00E735A7"/>
    <w:rsid w:val="00E81962"/>
    <w:rsid w:val="00EA17C8"/>
    <w:rsid w:val="00EA2CA3"/>
    <w:rsid w:val="00EA3C9F"/>
    <w:rsid w:val="00EA6CD5"/>
    <w:rsid w:val="00EC1EF1"/>
    <w:rsid w:val="00ED59BE"/>
    <w:rsid w:val="00EE11F6"/>
    <w:rsid w:val="00EE5F15"/>
    <w:rsid w:val="00EE7CDB"/>
    <w:rsid w:val="00EF0710"/>
    <w:rsid w:val="00EF67FE"/>
    <w:rsid w:val="00F01421"/>
    <w:rsid w:val="00F026CF"/>
    <w:rsid w:val="00F05E74"/>
    <w:rsid w:val="00F11386"/>
    <w:rsid w:val="00F11887"/>
    <w:rsid w:val="00F12BF9"/>
    <w:rsid w:val="00F25583"/>
    <w:rsid w:val="00F26800"/>
    <w:rsid w:val="00F40466"/>
    <w:rsid w:val="00F61BF7"/>
    <w:rsid w:val="00F704C8"/>
    <w:rsid w:val="00F76A9A"/>
    <w:rsid w:val="00F77118"/>
    <w:rsid w:val="00F945D9"/>
    <w:rsid w:val="00F949FB"/>
    <w:rsid w:val="00F956D7"/>
    <w:rsid w:val="00FB4F98"/>
    <w:rsid w:val="00FC1C39"/>
    <w:rsid w:val="00FC4C5C"/>
    <w:rsid w:val="00FC4DD0"/>
    <w:rsid w:val="00FC4FE2"/>
    <w:rsid w:val="00FD6728"/>
    <w:rsid w:val="00FF21D5"/>
    <w:rsid w:val="00FF4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E1B0163"/>
  <w15:docId w15:val="{527085C9-8066-4C2E-A8E1-84B8048C91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07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uiPriority w:val="1"/>
    <w:qFormat/>
    <w:pPr>
      <w:spacing w:before="6"/>
    </w:p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33F0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1Char">
    <w:name w:val="Heading 1 Char"/>
    <w:link w:val="Heading1"/>
    <w:uiPriority w:val="9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  <w:style w:type="paragraph" w:styleId="BodyTextIndent3">
    <w:name w:val="Body Text Indent 3"/>
    <w:basedOn w:val="Normal"/>
    <w:link w:val="BodyTextIndent3Char"/>
    <w:unhideWhenUsed/>
    <w:rsid w:val="00B80E89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B80E89"/>
    <w:rPr>
      <w:rFonts w:ascii="Times New Roman" w:eastAsia="Times New Roman" w:hAnsi="Times New Roman" w:cs="Times New Roman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0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7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1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9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1183</Words>
  <Characters>6747</Characters>
  <Application>Microsoft Office Word</Application>
  <DocSecurity>0</DocSecurity>
  <Lines>56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oneasa</dc:creator>
  <cp:lastModifiedBy>Olariu Elena-Daniela</cp:lastModifiedBy>
  <cp:revision>4</cp:revision>
  <dcterms:created xsi:type="dcterms:W3CDTF">2025-10-22T09:40:00Z</dcterms:created>
  <dcterms:modified xsi:type="dcterms:W3CDTF">2026-05-14T0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